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8C0EB" w14:textId="014878D1" w:rsidR="003F188D" w:rsidRPr="00021E67" w:rsidRDefault="0042144A" w:rsidP="003F188D">
      <w:pPr>
        <w:pStyle w:val="Heading2"/>
        <w:jc w:val="center"/>
        <w:rPr>
          <w:rFonts w:ascii="Times New Roman" w:hAnsi="Times New Roman" w:cs="Times New Roman"/>
          <w:sz w:val="40"/>
        </w:rPr>
      </w:pPr>
      <w:r w:rsidRPr="00021E67">
        <w:rPr>
          <w:rFonts w:ascii="Times New Roman" w:hAnsi="Times New Roman" w:cs="Times New Roman"/>
          <w:sz w:val="40"/>
        </w:rPr>
        <w:t xml:space="preserve">Dataset </w:t>
      </w:r>
      <w:r w:rsidR="003F188D" w:rsidRPr="00021E67">
        <w:rPr>
          <w:rFonts w:ascii="Times New Roman" w:hAnsi="Times New Roman" w:cs="Times New Roman"/>
          <w:sz w:val="40"/>
        </w:rPr>
        <w:t>details</w:t>
      </w:r>
    </w:p>
    <w:tbl>
      <w:tblPr>
        <w:tblStyle w:val="TableGrid"/>
        <w:tblW w:w="8092" w:type="dxa"/>
        <w:jc w:val="center"/>
        <w:tblLook w:val="04A0" w:firstRow="1" w:lastRow="0" w:firstColumn="1" w:lastColumn="0" w:noHBand="0" w:noVBand="1"/>
      </w:tblPr>
      <w:tblGrid>
        <w:gridCol w:w="4036"/>
        <w:gridCol w:w="4056"/>
      </w:tblGrid>
      <w:tr w:rsidR="000D06C6" w:rsidRPr="0020591B" w14:paraId="0D87A3F1" w14:textId="77777777" w:rsidTr="00CC43D3">
        <w:trPr>
          <w:trHeight w:val="209"/>
          <w:jc w:val="center"/>
        </w:trPr>
        <w:tc>
          <w:tcPr>
            <w:tcW w:w="8092" w:type="dxa"/>
            <w:gridSpan w:val="2"/>
          </w:tcPr>
          <w:p w14:paraId="09A52DA2" w14:textId="2BEF2DAC" w:rsidR="000D06C6" w:rsidRPr="0071348E" w:rsidRDefault="000D06C6" w:rsidP="000D06C6">
            <w:pPr>
              <w:pStyle w:val="a"/>
              <w:spacing w:line="276" w:lineRule="auto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Landsat 8</w:t>
            </w:r>
          </w:p>
        </w:tc>
      </w:tr>
      <w:tr w:rsidR="00EA0884" w:rsidRPr="0020591B" w14:paraId="7F0CF60F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1080F3A5" w14:textId="5B0A3B5D" w:rsidR="00EA0884" w:rsidRDefault="00EA0884" w:rsidP="00CC43D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4056" w:type="dxa"/>
            <w:vAlign w:val="center"/>
          </w:tcPr>
          <w:p w14:paraId="3E0FCBDF" w14:textId="0F008D2D" w:rsidR="00EA0884" w:rsidRPr="0071348E" w:rsidRDefault="00EA0884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F8717B" w:rsidRPr="0020591B" w14:paraId="72F4B8E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27A8FA51" w14:textId="260559B4" w:rsidR="00F8717B" w:rsidRPr="00CC43D3" w:rsidRDefault="00F8717B" w:rsidP="00402478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134036_20191017_20191029_01_T1</w:t>
            </w:r>
          </w:p>
        </w:tc>
        <w:tc>
          <w:tcPr>
            <w:tcW w:w="4056" w:type="dxa"/>
            <w:vAlign w:val="center"/>
          </w:tcPr>
          <w:p w14:paraId="105C5362" w14:textId="71BDE2D4" w:rsidR="00F8717B" w:rsidRPr="00CC43D3" w:rsidRDefault="00F8717B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97.65° E, 34.66° N) ~ (98.19° E,</w:t>
            </w:r>
            <w:r w:rsidR="000D06C6"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35.08° N)</w:t>
            </w:r>
          </w:p>
        </w:tc>
      </w:tr>
      <w:tr w:rsidR="00337EF1" w:rsidRPr="0020591B" w14:paraId="03D9C0C7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B0C3480" w14:textId="77777777" w:rsidR="00337EF1" w:rsidRPr="00CC43D3" w:rsidRDefault="00337EF1" w:rsidP="00402478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E46F960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36258D4C" w14:textId="77777777" w:rsidTr="00CC43D3">
        <w:trPr>
          <w:trHeight w:val="209"/>
          <w:jc w:val="center"/>
        </w:trPr>
        <w:tc>
          <w:tcPr>
            <w:tcW w:w="4036" w:type="dxa"/>
            <w:vAlign w:val="center"/>
          </w:tcPr>
          <w:p w14:paraId="3165B39C" w14:textId="364F18CC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2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179026_20190825_20190903_01_T1</w:t>
            </w:r>
          </w:p>
        </w:tc>
        <w:tc>
          <w:tcPr>
            <w:tcW w:w="4056" w:type="dxa"/>
            <w:vAlign w:val="center"/>
          </w:tcPr>
          <w:p w14:paraId="3E9641EC" w14:textId="30F265D2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32.44° E, 48.89° N) ~ (33.22° E, 49.39° N)</w:t>
            </w:r>
          </w:p>
        </w:tc>
      </w:tr>
      <w:tr w:rsidR="00337EF1" w:rsidRPr="0020591B" w14:paraId="0A3DE854" w14:textId="77777777" w:rsidTr="00CC43D3">
        <w:trPr>
          <w:trHeight w:val="209"/>
          <w:jc w:val="center"/>
        </w:trPr>
        <w:tc>
          <w:tcPr>
            <w:tcW w:w="4036" w:type="dxa"/>
            <w:vAlign w:val="center"/>
          </w:tcPr>
          <w:p w14:paraId="77D723CF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1385ACAB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2C57AD51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9AA71F4" w14:textId="13770BC0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3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032028_20190819_20190902_01_T1</w:t>
            </w:r>
          </w:p>
        </w:tc>
        <w:tc>
          <w:tcPr>
            <w:tcW w:w="4056" w:type="dxa"/>
            <w:vAlign w:val="center"/>
          </w:tcPr>
          <w:p w14:paraId="5C6AA2BA" w14:textId="0E118FB0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0.80° W, 45.96° N,) ~ (100.25° W, 46.33° N)</w:t>
            </w:r>
          </w:p>
        </w:tc>
      </w:tr>
      <w:tr w:rsidR="00337EF1" w:rsidRPr="0020591B" w14:paraId="72ED86D9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2C87B84B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6DB5CFB0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12BA2C2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32856DE4" w14:textId="025F92FD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4. LC08_L1TP_232063_20170806_20170813_01_T1</w:t>
            </w:r>
          </w:p>
        </w:tc>
        <w:tc>
          <w:tcPr>
            <w:tcW w:w="4056" w:type="dxa"/>
            <w:vAlign w:val="center"/>
          </w:tcPr>
          <w:p w14:paraId="72E6939F" w14:textId="6283943E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2.32° W, 4.44° S) ~ (61.87° W, 4.04° S)</w:t>
            </w:r>
          </w:p>
        </w:tc>
      </w:tr>
      <w:tr w:rsidR="00337EF1" w:rsidRPr="0020591B" w14:paraId="10FEB173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0091DF37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72CE94A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3BD91893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6AB33C4" w14:textId="1E344664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5. LC08_L1TP_197049_20150508_20170409_01_T1</w:t>
            </w:r>
          </w:p>
        </w:tc>
        <w:tc>
          <w:tcPr>
            <w:tcW w:w="4056" w:type="dxa"/>
            <w:vAlign w:val="center"/>
          </w:tcPr>
          <w:p w14:paraId="00EDBF86" w14:textId="27D6977A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4.32° W, 15.14° N) ~ (3.85° W, 15.52° N)</w:t>
            </w:r>
          </w:p>
        </w:tc>
      </w:tr>
      <w:tr w:rsidR="00CC43D3" w:rsidRPr="0020591B" w14:paraId="12FFF73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13EA8961" w14:textId="3B8CDCF4" w:rsidR="00B1001F" w:rsidRPr="0071348E" w:rsidRDefault="00B1001F" w:rsidP="00CC43D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18"/>
              </w:rPr>
              <w:drawing>
                <wp:inline distT="0" distB="0" distL="0" distR="0" wp14:anchorId="04C097D3" wp14:editId="2A4D04FA">
                  <wp:extent cx="2295364" cy="1910686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4795" cy="1993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6" w:type="dxa"/>
            <w:vAlign w:val="center"/>
          </w:tcPr>
          <w:p w14:paraId="02DA7D27" w14:textId="5B64C9D1" w:rsidR="00B1001F" w:rsidRPr="0071348E" w:rsidRDefault="00CC43D3" w:rsidP="00B1001F">
            <w:pPr>
              <w:pStyle w:val="a"/>
              <w:spacing w:line="276" w:lineRule="auto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noProof/>
                <w:color w:val="000000" w:themeColor="text1"/>
                <w:sz w:val="18"/>
              </w:rPr>
              <w:drawing>
                <wp:inline distT="0" distB="0" distL="0" distR="0" wp14:anchorId="449F4EA9" wp14:editId="6334DBDC">
                  <wp:extent cx="2279176" cy="1901601"/>
                  <wp:effectExtent l="0" t="0" r="0" b="3810"/>
                  <wp:docPr id="12" name="Picture 12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Map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9258" cy="195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43D3" w:rsidRPr="0020591B" w14:paraId="13001823" w14:textId="77777777" w:rsidTr="00E53F79">
        <w:trPr>
          <w:trHeight w:val="213"/>
          <w:jc w:val="center"/>
        </w:trPr>
        <w:tc>
          <w:tcPr>
            <w:tcW w:w="4036" w:type="dxa"/>
            <w:vAlign w:val="center"/>
          </w:tcPr>
          <w:p w14:paraId="7A4F0E99" w14:textId="5A3DBCEF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6. LC08_L1TP_173075_20171012_20171024_01_T1</w:t>
            </w:r>
          </w:p>
        </w:tc>
        <w:tc>
          <w:tcPr>
            <w:tcW w:w="4056" w:type="dxa"/>
            <w:vAlign w:val="center"/>
          </w:tcPr>
          <w:p w14:paraId="20FC8828" w14:textId="76530113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24.76° E, 21.40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25.17° E, 21.05° S)</w:t>
            </w:r>
          </w:p>
        </w:tc>
      </w:tr>
      <w:tr w:rsidR="00337EF1" w:rsidRPr="0020591B" w14:paraId="6614679D" w14:textId="77777777" w:rsidTr="00E53F79">
        <w:trPr>
          <w:trHeight w:val="213"/>
          <w:jc w:val="center"/>
        </w:trPr>
        <w:tc>
          <w:tcPr>
            <w:tcW w:w="4036" w:type="dxa"/>
            <w:vAlign w:val="center"/>
          </w:tcPr>
          <w:p w14:paraId="2104A4EF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4A381F45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796B501B" w14:textId="77777777" w:rsidTr="00514A2E">
        <w:trPr>
          <w:trHeight w:val="213"/>
          <w:jc w:val="center"/>
        </w:trPr>
        <w:tc>
          <w:tcPr>
            <w:tcW w:w="4036" w:type="dxa"/>
            <w:vAlign w:val="center"/>
          </w:tcPr>
          <w:p w14:paraId="05AAB3A3" w14:textId="218A85DA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7. LC08_L1TP_073086_20181018_20181031_01_T1</w:t>
            </w:r>
          </w:p>
        </w:tc>
        <w:tc>
          <w:tcPr>
            <w:tcW w:w="4056" w:type="dxa"/>
            <w:vAlign w:val="center"/>
          </w:tcPr>
          <w:p w14:paraId="7EB17891" w14:textId="6FC48025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74.61° E, 37.08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75.09° E, 36.73° S)</w:t>
            </w:r>
          </w:p>
        </w:tc>
      </w:tr>
      <w:tr w:rsidR="00337EF1" w:rsidRPr="0020591B" w14:paraId="3196C621" w14:textId="77777777" w:rsidTr="00514A2E">
        <w:trPr>
          <w:trHeight w:val="213"/>
          <w:jc w:val="center"/>
        </w:trPr>
        <w:tc>
          <w:tcPr>
            <w:tcW w:w="4036" w:type="dxa"/>
            <w:vAlign w:val="center"/>
          </w:tcPr>
          <w:p w14:paraId="1A755DE1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239F4E97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48DB07DA" w14:textId="77777777" w:rsidTr="004776F4">
        <w:trPr>
          <w:trHeight w:val="213"/>
          <w:jc w:val="center"/>
        </w:trPr>
        <w:tc>
          <w:tcPr>
            <w:tcW w:w="4036" w:type="dxa"/>
            <w:vAlign w:val="center"/>
          </w:tcPr>
          <w:p w14:paraId="24ED03BC" w14:textId="506082E6" w:rsidR="00CC43D3" w:rsidRPr="00CC43D3" w:rsidRDefault="00CC43D3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8. LC08_L1TP_153012_20190718_20190731_01_T1</w:t>
            </w:r>
          </w:p>
        </w:tc>
        <w:tc>
          <w:tcPr>
            <w:tcW w:w="4056" w:type="dxa"/>
            <w:vAlign w:val="center"/>
          </w:tcPr>
          <w:p w14:paraId="45CF9D86" w14:textId="4F75E4D6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85.95° E, 68.24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86.81° E, 68.53° N)</w:t>
            </w:r>
          </w:p>
        </w:tc>
      </w:tr>
      <w:tr w:rsidR="00337EF1" w:rsidRPr="0020591B" w14:paraId="340E3735" w14:textId="77777777" w:rsidTr="004776F4">
        <w:trPr>
          <w:trHeight w:val="213"/>
          <w:jc w:val="center"/>
        </w:trPr>
        <w:tc>
          <w:tcPr>
            <w:tcW w:w="4036" w:type="dxa"/>
            <w:vAlign w:val="center"/>
          </w:tcPr>
          <w:p w14:paraId="2AD8327D" w14:textId="77777777" w:rsidR="00337EF1" w:rsidRPr="00CC43D3" w:rsidRDefault="00337EF1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4315BD5B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04C64BBA" w14:textId="77777777" w:rsidTr="00F76256">
        <w:trPr>
          <w:trHeight w:val="213"/>
          <w:jc w:val="center"/>
        </w:trPr>
        <w:tc>
          <w:tcPr>
            <w:tcW w:w="4036" w:type="dxa"/>
            <w:vAlign w:val="center"/>
          </w:tcPr>
          <w:p w14:paraId="15C91ECC" w14:textId="06ADF97E" w:rsidR="00CC43D3" w:rsidRPr="00CC43D3" w:rsidRDefault="00CC43D3" w:rsidP="00AF58F6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9. LC08_L1TP_056014_20150528_20170226_01_T1</w:t>
            </w:r>
          </w:p>
        </w:tc>
        <w:tc>
          <w:tcPr>
            <w:tcW w:w="4056" w:type="dxa"/>
            <w:vAlign w:val="center"/>
          </w:tcPr>
          <w:p w14:paraId="616F4566" w14:textId="3E0C5FCF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7.21° W, 64.93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6.28° W, 65.27° N)</w:t>
            </w:r>
          </w:p>
        </w:tc>
      </w:tr>
      <w:tr w:rsidR="00CC43D3" w:rsidRPr="0020591B" w14:paraId="06CB6A18" w14:textId="77777777" w:rsidTr="00F76256">
        <w:trPr>
          <w:trHeight w:val="213"/>
          <w:jc w:val="center"/>
        </w:trPr>
        <w:tc>
          <w:tcPr>
            <w:tcW w:w="4036" w:type="dxa"/>
            <w:vAlign w:val="center"/>
          </w:tcPr>
          <w:p w14:paraId="5F33279F" w14:textId="351C0233" w:rsidR="00CC43D3" w:rsidRPr="00CC43D3" w:rsidRDefault="00CC43D3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lastRenderedPageBreak/>
              <w:drawing>
                <wp:inline distT="0" distB="0" distL="0" distR="0" wp14:anchorId="0E8D402A" wp14:editId="05592298">
                  <wp:extent cx="2356304" cy="1917065"/>
                  <wp:effectExtent l="0" t="0" r="6350" b="635"/>
                  <wp:docPr id="1" name="Picture 1" descr="A picture containing text, mounta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mountai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8436" cy="2008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6" w:type="dxa"/>
            <w:vAlign w:val="center"/>
          </w:tcPr>
          <w:p w14:paraId="4883E3EA" w14:textId="2D59E4DE" w:rsidR="00CC43D3" w:rsidRPr="00CC43D3" w:rsidRDefault="00CC43D3" w:rsidP="00902F28">
            <w:pPr>
              <w:pStyle w:val="a"/>
              <w:spacing w:line="276" w:lineRule="auto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6CADD869" wp14:editId="62480FDB">
                  <wp:extent cx="2279015" cy="1930878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965" cy="2012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43D3" w:rsidRPr="0020591B" w14:paraId="29F1D028" w14:textId="77777777" w:rsidTr="00E028E0">
        <w:trPr>
          <w:trHeight w:val="213"/>
          <w:jc w:val="center"/>
        </w:trPr>
        <w:tc>
          <w:tcPr>
            <w:tcW w:w="4036" w:type="dxa"/>
            <w:vAlign w:val="center"/>
          </w:tcPr>
          <w:p w14:paraId="38E770EC" w14:textId="5110933F" w:rsidR="00CC43D3" w:rsidRPr="00CC43D3" w:rsidRDefault="00CC43D3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10. LC08_L1TP_110024_20161016_20170319_01_T1</w:t>
            </w:r>
          </w:p>
        </w:tc>
        <w:tc>
          <w:tcPr>
            <w:tcW w:w="4056" w:type="dxa"/>
            <w:vAlign w:val="center"/>
          </w:tcPr>
          <w:p w14:paraId="4076D5B8" w14:textId="4E27DF99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39.87° E, 51.76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40.42° E, 52.07° N)</w:t>
            </w:r>
          </w:p>
        </w:tc>
      </w:tr>
      <w:tr w:rsidR="00CC43D3" w:rsidRPr="0020591B" w14:paraId="789A66BE" w14:textId="77777777" w:rsidTr="00B87407">
        <w:trPr>
          <w:trHeight w:val="213"/>
          <w:jc w:val="center"/>
        </w:trPr>
        <w:tc>
          <w:tcPr>
            <w:tcW w:w="4036" w:type="dxa"/>
            <w:vAlign w:val="center"/>
          </w:tcPr>
          <w:p w14:paraId="3CCB5FFB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38AA4EB6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19BFD0B4" w14:textId="77777777" w:rsidTr="00893D63">
        <w:trPr>
          <w:trHeight w:val="213"/>
          <w:jc w:val="center"/>
        </w:trPr>
        <w:tc>
          <w:tcPr>
            <w:tcW w:w="4036" w:type="dxa"/>
            <w:vAlign w:val="center"/>
          </w:tcPr>
          <w:p w14:paraId="566483EE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4C73817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749982E7" w14:textId="77777777" w:rsidTr="00A33E67">
        <w:trPr>
          <w:trHeight w:val="213"/>
          <w:jc w:val="center"/>
        </w:trPr>
        <w:tc>
          <w:tcPr>
            <w:tcW w:w="4036" w:type="dxa"/>
            <w:vAlign w:val="center"/>
          </w:tcPr>
          <w:p w14:paraId="6EB65717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51C102E9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</w:tbl>
    <w:p w14:paraId="209C4707" w14:textId="2028B35E" w:rsidR="00DD4F7F" w:rsidRDefault="00DD4F7F" w:rsidP="00CC43D3">
      <w:pPr>
        <w:rPr>
          <w:rFonts w:cs="Times New Roman"/>
        </w:rPr>
      </w:pPr>
    </w:p>
    <w:p w14:paraId="5475D1F9" w14:textId="470524F8" w:rsidR="00DA562D" w:rsidRDefault="00DA562D" w:rsidP="00CC43D3">
      <w:pPr>
        <w:rPr>
          <w:rFonts w:cs="Times New Roman"/>
        </w:rPr>
      </w:pPr>
    </w:p>
    <w:p w14:paraId="2B6828A5" w14:textId="55EC00A8" w:rsidR="00DA562D" w:rsidRDefault="00DA562D" w:rsidP="00CC43D3">
      <w:pPr>
        <w:rPr>
          <w:rFonts w:cs="Times New Roman"/>
        </w:rPr>
      </w:pPr>
    </w:p>
    <w:p w14:paraId="59E20825" w14:textId="4F5F487C" w:rsidR="00DA562D" w:rsidRDefault="00DA562D" w:rsidP="00CC43D3">
      <w:pPr>
        <w:rPr>
          <w:rFonts w:cs="Times New Roman"/>
        </w:rPr>
      </w:pPr>
    </w:p>
    <w:p w14:paraId="156C9D1C" w14:textId="02D3E968" w:rsidR="00DA562D" w:rsidRDefault="00DA562D" w:rsidP="00CC43D3">
      <w:pPr>
        <w:rPr>
          <w:rFonts w:cs="Times New Roman"/>
        </w:rPr>
      </w:pPr>
    </w:p>
    <w:p w14:paraId="16ADF108" w14:textId="2A0486DE" w:rsidR="00DA562D" w:rsidRDefault="00DA562D" w:rsidP="00CC43D3">
      <w:pPr>
        <w:rPr>
          <w:rFonts w:cs="Times New Roman"/>
        </w:rPr>
      </w:pPr>
    </w:p>
    <w:p w14:paraId="0AB6BDA8" w14:textId="1F9682B1" w:rsidR="00DA562D" w:rsidRDefault="00DA562D" w:rsidP="00CC43D3">
      <w:pPr>
        <w:rPr>
          <w:rFonts w:cs="Times New Roman"/>
        </w:rPr>
      </w:pPr>
    </w:p>
    <w:p w14:paraId="6C207DAA" w14:textId="3581D9E5" w:rsidR="00DA562D" w:rsidRDefault="00DA562D" w:rsidP="00CC43D3">
      <w:pPr>
        <w:rPr>
          <w:rFonts w:cs="Times New Roman"/>
        </w:rPr>
      </w:pPr>
    </w:p>
    <w:p w14:paraId="5190F8D6" w14:textId="41A710FE" w:rsidR="00DA562D" w:rsidRDefault="00DA562D" w:rsidP="00CC43D3">
      <w:pPr>
        <w:rPr>
          <w:rFonts w:cs="Times New Roman"/>
        </w:rPr>
      </w:pPr>
    </w:p>
    <w:p w14:paraId="4143C5A7" w14:textId="6002684A" w:rsidR="00DA562D" w:rsidRDefault="00DA562D" w:rsidP="00CC43D3">
      <w:pPr>
        <w:rPr>
          <w:rFonts w:cs="Times New Roman"/>
        </w:rPr>
      </w:pPr>
    </w:p>
    <w:p w14:paraId="5767C9CE" w14:textId="43B5C565" w:rsidR="00DA562D" w:rsidRDefault="00DA562D" w:rsidP="00CC43D3">
      <w:pPr>
        <w:rPr>
          <w:rFonts w:cs="Times New Roman"/>
        </w:rPr>
      </w:pPr>
    </w:p>
    <w:p w14:paraId="2F627A33" w14:textId="6FF6CD71" w:rsidR="00DA562D" w:rsidRDefault="00DA562D" w:rsidP="00CC43D3">
      <w:pPr>
        <w:rPr>
          <w:rFonts w:cs="Times New Roman"/>
        </w:rPr>
      </w:pPr>
    </w:p>
    <w:p w14:paraId="6A345CDD" w14:textId="75DB6B04" w:rsidR="00DA562D" w:rsidRDefault="00DA562D" w:rsidP="00CC43D3">
      <w:pPr>
        <w:rPr>
          <w:rFonts w:cs="Times New Roman"/>
        </w:rPr>
      </w:pPr>
    </w:p>
    <w:p w14:paraId="7DA56565" w14:textId="4D2FD817" w:rsidR="00DA562D" w:rsidRDefault="00DA562D" w:rsidP="00CC43D3">
      <w:pPr>
        <w:rPr>
          <w:rFonts w:cs="Times New Roman"/>
        </w:rPr>
      </w:pPr>
    </w:p>
    <w:p w14:paraId="3F81C2B2" w14:textId="7017066B" w:rsidR="00DA562D" w:rsidRDefault="00DA562D" w:rsidP="00CC43D3">
      <w:pPr>
        <w:rPr>
          <w:rFonts w:cs="Times New Roman"/>
        </w:rPr>
      </w:pPr>
    </w:p>
    <w:p w14:paraId="3E5E3C52" w14:textId="403CDC99" w:rsidR="00DA562D" w:rsidRDefault="00DA562D" w:rsidP="00CC43D3">
      <w:pPr>
        <w:rPr>
          <w:rFonts w:cs="Times New Roman"/>
        </w:rPr>
      </w:pPr>
    </w:p>
    <w:p w14:paraId="79E7A601" w14:textId="46D87F0E" w:rsidR="00DA562D" w:rsidRDefault="00DA562D" w:rsidP="00CC43D3">
      <w:pPr>
        <w:rPr>
          <w:rFonts w:cs="Times New Roman"/>
        </w:rPr>
      </w:pPr>
    </w:p>
    <w:p w14:paraId="7A8F1E50" w14:textId="5F8AE849" w:rsidR="00DA562D" w:rsidRDefault="00DA562D" w:rsidP="00CC43D3">
      <w:pPr>
        <w:rPr>
          <w:rFonts w:cs="Times New Roman"/>
        </w:rPr>
      </w:pPr>
    </w:p>
    <w:p w14:paraId="6EFE10DC" w14:textId="23D9A7AF" w:rsidR="00DA562D" w:rsidRDefault="00DA562D" w:rsidP="00CC43D3">
      <w:pPr>
        <w:rPr>
          <w:rFonts w:cs="Times New Roman"/>
        </w:rPr>
      </w:pPr>
    </w:p>
    <w:p w14:paraId="70029D71" w14:textId="2F5EF316" w:rsidR="00DA562D" w:rsidRDefault="00DA562D" w:rsidP="00CC43D3">
      <w:pPr>
        <w:rPr>
          <w:rFonts w:cs="Times New Roman"/>
        </w:rPr>
      </w:pPr>
    </w:p>
    <w:p w14:paraId="68A0505B" w14:textId="6937AA31" w:rsidR="00DA562D" w:rsidRDefault="00DA562D" w:rsidP="00CC43D3">
      <w:pPr>
        <w:rPr>
          <w:rFonts w:cs="Times New Roman"/>
        </w:rPr>
      </w:pPr>
    </w:p>
    <w:p w14:paraId="178912AA" w14:textId="009DB6B7" w:rsidR="00DA562D" w:rsidRDefault="00DA562D" w:rsidP="00CC43D3">
      <w:pPr>
        <w:rPr>
          <w:rFonts w:cs="Times New Roman"/>
        </w:rPr>
      </w:pPr>
    </w:p>
    <w:p w14:paraId="3D772B60" w14:textId="1FC7D1C1" w:rsidR="00DA562D" w:rsidRDefault="00DA562D" w:rsidP="00CC43D3">
      <w:pPr>
        <w:rPr>
          <w:rFonts w:cs="Times New Roman"/>
        </w:rPr>
      </w:pPr>
    </w:p>
    <w:p w14:paraId="4FC689D1" w14:textId="0EA1F351" w:rsidR="00DA562D" w:rsidRDefault="00DA562D" w:rsidP="00CC43D3">
      <w:pPr>
        <w:rPr>
          <w:rFonts w:cs="Times New Roman"/>
        </w:rPr>
      </w:pPr>
    </w:p>
    <w:p w14:paraId="7E9BEEE7" w14:textId="77777777" w:rsidR="00DA562D" w:rsidRDefault="00DA562D" w:rsidP="00CC43D3">
      <w:pPr>
        <w:rPr>
          <w:rFonts w:cs="Times New Roman"/>
        </w:rPr>
      </w:pPr>
    </w:p>
    <w:p w14:paraId="351EB666" w14:textId="76483534" w:rsidR="00DA562D" w:rsidRDefault="00DA562D" w:rsidP="00CC43D3">
      <w:pPr>
        <w:rPr>
          <w:rFonts w:cs="Times New Roman"/>
        </w:rPr>
      </w:pPr>
    </w:p>
    <w:p w14:paraId="4B2DF70A" w14:textId="3D6B0AE2" w:rsidR="00DA562D" w:rsidRDefault="00DA562D" w:rsidP="00CC43D3">
      <w:pPr>
        <w:rPr>
          <w:rFonts w:cs="Times New Roman"/>
        </w:rPr>
      </w:pPr>
    </w:p>
    <w:p w14:paraId="4CA35100" w14:textId="77777777" w:rsidR="00DA562D" w:rsidRDefault="00DA562D" w:rsidP="00CC43D3">
      <w:pPr>
        <w:rPr>
          <w:rFonts w:cs="Times New Roman"/>
        </w:rPr>
        <w:sectPr w:rsidR="00DA562D" w:rsidSect="002F52C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4E8D482F" w14:textId="2D310541" w:rsidR="00DA562D" w:rsidRDefault="00DA562D" w:rsidP="00CC43D3">
      <w:pPr>
        <w:rPr>
          <w:rFonts w:cs="Times New Roman"/>
        </w:rPr>
      </w:pP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3964"/>
        <w:gridCol w:w="4081"/>
      </w:tblGrid>
      <w:tr w:rsidR="00902F28" w:rsidRPr="0020591B" w14:paraId="2E89C56F" w14:textId="77777777" w:rsidTr="00555C37">
        <w:trPr>
          <w:trHeight w:val="209"/>
          <w:jc w:val="center"/>
        </w:trPr>
        <w:tc>
          <w:tcPr>
            <w:tcW w:w="8045" w:type="dxa"/>
            <w:gridSpan w:val="2"/>
          </w:tcPr>
          <w:p w14:paraId="41BDEF15" w14:textId="5D24B381" w:rsidR="00902F28" w:rsidRPr="0071348E" w:rsidRDefault="00902F28" w:rsidP="00902F28">
            <w:pPr>
              <w:pStyle w:val="a"/>
              <w:spacing w:line="276" w:lineRule="auto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 xml:space="preserve">Landsat </w:t>
            </w:r>
            <w:r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7</w:t>
            </w:r>
          </w:p>
        </w:tc>
      </w:tr>
      <w:tr w:rsidR="00902F28" w:rsidRPr="0020591B" w14:paraId="35308386" w14:textId="77777777" w:rsidTr="00902F28">
        <w:trPr>
          <w:trHeight w:val="209"/>
          <w:jc w:val="center"/>
        </w:trPr>
        <w:tc>
          <w:tcPr>
            <w:tcW w:w="3964" w:type="dxa"/>
          </w:tcPr>
          <w:p w14:paraId="28219C17" w14:textId="708FD4B2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4081" w:type="dxa"/>
          </w:tcPr>
          <w:p w14:paraId="117E4BD9" w14:textId="267B05BD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902F28" w:rsidRPr="0020591B" w14:paraId="440B8246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84364B3" w14:textId="330DC3E6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 LE07_L1TP_137020_19990719_20170218_01_T1</w:t>
            </w:r>
          </w:p>
        </w:tc>
        <w:tc>
          <w:tcPr>
            <w:tcW w:w="4081" w:type="dxa"/>
            <w:vAlign w:val="center"/>
          </w:tcPr>
          <w:p w14:paraId="6C7AF4BA" w14:textId="12A96C2E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1.70° E, 56.80° N)</w:t>
            </w: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02.35° E, 57.13° N)</w:t>
            </w:r>
          </w:p>
        </w:tc>
      </w:tr>
      <w:tr w:rsidR="00902F28" w:rsidRPr="0020591B" w14:paraId="72A706E3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1326E4B" w14:textId="30BBF769" w:rsidR="00902F28" w:rsidRPr="0071348E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18"/>
              </w:rPr>
              <w:drawing>
                <wp:inline distT="0" distB="0" distL="0" distR="0" wp14:anchorId="0FEF7A1E" wp14:editId="2F046D81">
                  <wp:extent cx="2314575" cy="2172456"/>
                  <wp:effectExtent l="0" t="0" r="0" b="0"/>
                  <wp:docPr id="6" name="Picture 6" descr="A shark swimming in the wa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shark swimming in the water&#10;&#10;Description automatically generated with low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3519" cy="2255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3EAFA057" w14:textId="135CE449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noProof/>
                <w:color w:val="000000" w:themeColor="text1"/>
                <w:sz w:val="18"/>
              </w:rPr>
              <w:drawing>
                <wp:inline distT="0" distB="0" distL="0" distR="0" wp14:anchorId="6DAE8C13" wp14:editId="5C40A0A6">
                  <wp:extent cx="2314575" cy="2163818"/>
                  <wp:effectExtent l="0" t="0" r="0" b="0"/>
                  <wp:docPr id="13" name="Picture 13" descr="Map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Map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258" cy="217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37FC88AB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E1475EC" w14:textId="3711F2D3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2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.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LE07_L1TP_186014_20020515_20170130_01_T1</w:t>
            </w:r>
          </w:p>
        </w:tc>
        <w:tc>
          <w:tcPr>
            <w:tcW w:w="4081" w:type="dxa"/>
            <w:vAlign w:val="center"/>
          </w:tcPr>
          <w:p w14:paraId="61FCBD71" w14:textId="506621BB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31.82° E, 65.87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32.63° E, 66.18° N)</w:t>
            </w:r>
          </w:p>
        </w:tc>
      </w:tr>
      <w:tr w:rsidR="00902F28" w:rsidRPr="0020591B" w14:paraId="745DE33D" w14:textId="77777777" w:rsidTr="00902F28">
        <w:trPr>
          <w:trHeight w:val="209"/>
          <w:jc w:val="center"/>
        </w:trPr>
        <w:tc>
          <w:tcPr>
            <w:tcW w:w="3964" w:type="dxa"/>
            <w:vAlign w:val="center"/>
          </w:tcPr>
          <w:p w14:paraId="0CC03824" w14:textId="0DF2EDAB" w:rsidR="00902F28" w:rsidRPr="00902F28" w:rsidRDefault="00902F28" w:rsidP="00EC2BA7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D5DFB9E" wp14:editId="1462A34D">
                  <wp:extent cx="2314575" cy="2189177"/>
                  <wp:effectExtent l="0" t="0" r="0" b="0"/>
                  <wp:docPr id="5" name="Picture 5" descr="A picture containing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outdoor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851" cy="22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7537AFBD" w14:textId="5593CCC8" w:rsidR="00902F28" w:rsidRPr="00902F28" w:rsidRDefault="00902F28" w:rsidP="007B37F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223F983" wp14:editId="136A47C3">
                  <wp:extent cx="2335068" cy="2182978"/>
                  <wp:effectExtent l="0" t="0" r="1905" b="1905"/>
                  <wp:docPr id="14" name="Picture 14" descr="A picture containing nature, lake, surrounde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nature, lake, surrounded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225" cy="2214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039F391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50E3857C" w14:textId="7BB0D9C1" w:rsidR="00902F28" w:rsidRPr="00902F28" w:rsidRDefault="00902F28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3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71062_20001007_20170209_01_T1</w:t>
            </w:r>
          </w:p>
        </w:tc>
        <w:tc>
          <w:tcPr>
            <w:tcW w:w="4081" w:type="dxa"/>
            <w:vAlign w:val="center"/>
          </w:tcPr>
          <w:p w14:paraId="50E1DB19" w14:textId="763206DA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32.53° E, 2.73° S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32.95° E, 2.33° S)</w:t>
            </w:r>
          </w:p>
        </w:tc>
      </w:tr>
      <w:tr w:rsidR="00902F28" w:rsidRPr="0020591B" w14:paraId="0BE6BD1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C88D05C" w14:textId="60DA532D" w:rsidR="00902F28" w:rsidRPr="00902F28" w:rsidRDefault="00845D3A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32B5CDA6" wp14:editId="4A053E1D">
                  <wp:extent cx="2314575" cy="2193354"/>
                  <wp:effectExtent l="0" t="0" r="0" b="3810"/>
                  <wp:docPr id="4" name="Picture 4" descr="A picture containing na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natur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1822" cy="22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1" w:type="dxa"/>
            <w:vAlign w:val="center"/>
          </w:tcPr>
          <w:p w14:paraId="17AE119F" w14:textId="46BCA7D5" w:rsidR="00902F28" w:rsidRPr="00902F28" w:rsidRDefault="00845D3A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4E7F72D7" wp14:editId="12FC72F8">
                  <wp:extent cx="2324927" cy="2205125"/>
                  <wp:effectExtent l="0" t="0" r="0" b="5080"/>
                  <wp:docPr id="16" name="Picture 16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Map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993" cy="2241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4A62B28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0A0D2C5" w14:textId="255C15BA" w:rsidR="00902F28" w:rsidRPr="00902F28" w:rsidRDefault="00845D3A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4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232094_20010514_20170205_01_T1</w:t>
            </w:r>
          </w:p>
        </w:tc>
        <w:tc>
          <w:tcPr>
            <w:tcW w:w="4081" w:type="dxa"/>
            <w:vAlign w:val="center"/>
          </w:tcPr>
          <w:p w14:paraId="54C2A5E2" w14:textId="3E740210" w:rsidR="00902F28" w:rsidRPr="00902F28" w:rsidRDefault="00845D3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75.14°W, 48.95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74.54°W, 48.59° S)</w:t>
            </w:r>
          </w:p>
        </w:tc>
      </w:tr>
      <w:tr w:rsidR="009800B6" w:rsidRPr="0020591B" w14:paraId="3CBDF6E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5A90FD7" w14:textId="77777777" w:rsidR="009800B6" w:rsidRPr="00902F28" w:rsidRDefault="009800B6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1D17D3A" w14:textId="77777777" w:rsidR="009800B6" w:rsidRPr="00902F28" w:rsidRDefault="009800B6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6B76ED71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3DF991AA" w14:textId="6E30450D" w:rsidR="00902F28" w:rsidRPr="00902F28" w:rsidRDefault="00902F28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lastRenderedPageBreak/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5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26052_20020308_20170131_01_T1</w:t>
            </w:r>
          </w:p>
        </w:tc>
        <w:tc>
          <w:tcPr>
            <w:tcW w:w="4081" w:type="dxa"/>
            <w:vAlign w:val="center"/>
          </w:tcPr>
          <w:p w14:paraId="16D7AF90" w14:textId="7503DAC7" w:rsidR="00902F28" w:rsidRPr="00902F28" w:rsidRDefault="00902F28" w:rsidP="00845D3A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4.93° E, 11.04° N)</w:t>
            </w:r>
            <w:r w:rsidR="00845D3A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05.37° E, 11.42° N)</w:t>
            </w:r>
          </w:p>
        </w:tc>
      </w:tr>
      <w:tr w:rsidR="009800B6" w:rsidRPr="0020591B" w14:paraId="59AE53F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65688F42" w14:textId="77777777" w:rsidR="009800B6" w:rsidRPr="00902F28" w:rsidRDefault="009800B6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774CD5AD" w14:textId="77777777" w:rsidR="009800B6" w:rsidRPr="00902F28" w:rsidRDefault="009800B6" w:rsidP="00845D3A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66B2CC24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0EE1EA44" w14:textId="204BC4C1" w:rsidR="00902F28" w:rsidRPr="00902F28" w:rsidRDefault="00E10073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6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014033_20010523_20160929_01_T1</w:t>
            </w:r>
          </w:p>
        </w:tc>
        <w:tc>
          <w:tcPr>
            <w:tcW w:w="4081" w:type="dxa"/>
            <w:vAlign w:val="center"/>
          </w:tcPr>
          <w:p w14:paraId="0BE4E1B0" w14:textId="4BF52762" w:rsidR="00902F28" w:rsidRPr="00902F28" w:rsidRDefault="00E1007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76.22° W, 39.32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75.78° W, 39.63° N)</w:t>
            </w:r>
          </w:p>
        </w:tc>
      </w:tr>
      <w:tr w:rsidR="00902F28" w:rsidRPr="0020591B" w14:paraId="11203DEC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4C8008DA" w14:textId="2B9BE109" w:rsidR="00902F28" w:rsidRPr="00902F28" w:rsidRDefault="00902F28" w:rsidP="00D2396A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624E497F" wp14:editId="0D45BCFE">
                  <wp:extent cx="2314135" cy="2113533"/>
                  <wp:effectExtent l="0" t="0" r="0" b="0"/>
                  <wp:docPr id="3" name="Picture 3" descr="A picture containing text, outdoor, plant,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outdoor, plant, tree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3825" cy="215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3D5C1862" w14:textId="056C2EFD" w:rsidR="00902F28" w:rsidRPr="00902F28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25360BA" wp14:editId="079F7BFB">
                  <wp:extent cx="2298535" cy="2102332"/>
                  <wp:effectExtent l="0" t="0" r="635" b="6350"/>
                  <wp:docPr id="17" name="Picture 17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Map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498" cy="2134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494F3E04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CF443CE" w14:textId="468FED3B" w:rsidR="00902F28" w:rsidRPr="00902F28" w:rsidRDefault="00902F28" w:rsidP="00B56AB2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7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045004_20100813_20161213_01_T1</w:t>
            </w:r>
          </w:p>
        </w:tc>
        <w:tc>
          <w:tcPr>
            <w:tcW w:w="4081" w:type="dxa"/>
            <w:vAlign w:val="center"/>
          </w:tcPr>
          <w:p w14:paraId="5D16A89C" w14:textId="582841FA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85.71° W, 77.77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83.93° W, 78.14° N)</w:t>
            </w:r>
          </w:p>
        </w:tc>
      </w:tr>
      <w:tr w:rsidR="00DA562D" w:rsidRPr="0020591B" w14:paraId="24447E40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422E7F0C" w14:textId="77777777" w:rsidR="00DA562D" w:rsidRPr="00902F28" w:rsidRDefault="00DA562D" w:rsidP="00B56AB2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0CCCB4E5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023AE90D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000B02AA" w14:textId="1A8CC867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8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66039_20010516_20170205_01_T1</w:t>
            </w:r>
          </w:p>
        </w:tc>
        <w:tc>
          <w:tcPr>
            <w:tcW w:w="4081" w:type="dxa"/>
            <w:vAlign w:val="center"/>
          </w:tcPr>
          <w:p w14:paraId="46D55C18" w14:textId="297674D8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47.36° E, 30.59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47.77° E, 30.90° N)</w:t>
            </w:r>
          </w:p>
        </w:tc>
      </w:tr>
      <w:tr w:rsidR="00DA562D" w:rsidRPr="0020591B" w14:paraId="1E1A1E43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7C141969" w14:textId="77777777" w:rsidR="00DA562D" w:rsidRPr="00902F28" w:rsidRDefault="00DA562D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2A1FB972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46B7CA66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90B5384" w14:textId="25F0D456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9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09012_20010704_20170204_01_T1</w:t>
            </w:r>
          </w:p>
        </w:tc>
        <w:tc>
          <w:tcPr>
            <w:tcW w:w="4081" w:type="dxa"/>
            <w:vAlign w:val="center"/>
          </w:tcPr>
          <w:p w14:paraId="50CC3FC8" w14:textId="72DC547F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154.27° E, 67.82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55.16° E, 68.13° N)</w:t>
            </w:r>
          </w:p>
        </w:tc>
      </w:tr>
      <w:tr w:rsidR="00DA562D" w:rsidRPr="0020591B" w14:paraId="61AEC28E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3EBCA8B9" w14:textId="77777777" w:rsidR="00DA562D" w:rsidRPr="00902F28" w:rsidRDefault="00DA562D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6A1A11D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57004C5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3DC96BB" w14:textId="02957451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1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. LE07_L1TP_223074_20000715_20170210_01_T1</w:t>
            </w:r>
          </w:p>
        </w:tc>
        <w:tc>
          <w:tcPr>
            <w:tcW w:w="4081" w:type="dxa"/>
            <w:vAlign w:val="center"/>
          </w:tcPr>
          <w:p w14:paraId="616767A7" w14:textId="4A0635D8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51.67° W, 20.77° S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51.30° W, 20.45° S)</w:t>
            </w:r>
          </w:p>
        </w:tc>
      </w:tr>
      <w:tr w:rsidR="00DA562D" w:rsidRPr="0020591B" w14:paraId="701C82F6" w14:textId="77777777" w:rsidTr="00CA69B8">
        <w:trPr>
          <w:trHeight w:val="213"/>
          <w:jc w:val="center"/>
        </w:trPr>
        <w:tc>
          <w:tcPr>
            <w:tcW w:w="3964" w:type="dxa"/>
            <w:vAlign w:val="center"/>
          </w:tcPr>
          <w:p w14:paraId="417D2A7A" w14:textId="77777777" w:rsidR="00DA562D" w:rsidRPr="00902F28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3C99B75F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A562D" w:rsidRPr="0020591B" w14:paraId="524D7C42" w14:textId="77777777" w:rsidTr="0089261F">
        <w:trPr>
          <w:trHeight w:val="213"/>
          <w:jc w:val="center"/>
        </w:trPr>
        <w:tc>
          <w:tcPr>
            <w:tcW w:w="3964" w:type="dxa"/>
            <w:vAlign w:val="center"/>
          </w:tcPr>
          <w:p w14:paraId="10D91433" w14:textId="77777777" w:rsidR="00DA562D" w:rsidRPr="00902F28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441FB2B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A562D" w:rsidRPr="0020591B" w14:paraId="36AEFF64" w14:textId="77777777" w:rsidTr="002E4886">
        <w:trPr>
          <w:trHeight w:val="213"/>
          <w:jc w:val="center"/>
        </w:trPr>
        <w:tc>
          <w:tcPr>
            <w:tcW w:w="3964" w:type="dxa"/>
            <w:vAlign w:val="center"/>
          </w:tcPr>
          <w:p w14:paraId="01A4CF70" w14:textId="77777777" w:rsidR="00DA562D" w:rsidRPr="0071348E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4081" w:type="dxa"/>
            <w:vAlign w:val="center"/>
          </w:tcPr>
          <w:p w14:paraId="3FC654C6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0257A88D" w14:textId="77777777" w:rsidR="00DA562D" w:rsidRDefault="00DA562D" w:rsidP="009800B6">
      <w:pPr>
        <w:rPr>
          <w:rFonts w:cs="Times New Roman"/>
        </w:rPr>
      </w:pPr>
    </w:p>
    <w:p w14:paraId="5ECDBE57" w14:textId="77777777" w:rsidR="00DA562D" w:rsidRDefault="00DA562D" w:rsidP="009800B6">
      <w:pPr>
        <w:rPr>
          <w:rFonts w:cs="Times New Roman"/>
        </w:rPr>
      </w:pPr>
    </w:p>
    <w:p w14:paraId="62CB034A" w14:textId="77777777" w:rsidR="00DA562D" w:rsidRDefault="00DA562D" w:rsidP="009800B6">
      <w:pPr>
        <w:rPr>
          <w:rFonts w:cs="Times New Roman"/>
        </w:rPr>
      </w:pPr>
    </w:p>
    <w:p w14:paraId="3405289E" w14:textId="77777777" w:rsidR="00DA562D" w:rsidRDefault="00DA562D" w:rsidP="009800B6">
      <w:pPr>
        <w:rPr>
          <w:rFonts w:cs="Times New Roman"/>
        </w:rPr>
      </w:pPr>
    </w:p>
    <w:p w14:paraId="5E78912E" w14:textId="77777777" w:rsidR="00DA562D" w:rsidRDefault="00DA562D" w:rsidP="009800B6">
      <w:pPr>
        <w:rPr>
          <w:rFonts w:cs="Times New Roman"/>
        </w:rPr>
      </w:pPr>
    </w:p>
    <w:p w14:paraId="411E7087" w14:textId="77777777" w:rsidR="00DA562D" w:rsidRDefault="00DA562D" w:rsidP="009800B6">
      <w:pPr>
        <w:rPr>
          <w:rFonts w:cs="Times New Roman"/>
        </w:rPr>
      </w:pPr>
    </w:p>
    <w:p w14:paraId="0A5351AC" w14:textId="77777777" w:rsidR="00DA562D" w:rsidRDefault="00DA562D" w:rsidP="009800B6">
      <w:pPr>
        <w:rPr>
          <w:rFonts w:cs="Times New Roman"/>
        </w:rPr>
      </w:pPr>
    </w:p>
    <w:p w14:paraId="3B0E8067" w14:textId="77777777" w:rsidR="00DA562D" w:rsidRDefault="00DA562D" w:rsidP="009800B6">
      <w:pPr>
        <w:rPr>
          <w:rFonts w:cs="Times New Roman"/>
        </w:rPr>
      </w:pPr>
    </w:p>
    <w:p w14:paraId="38D3C922" w14:textId="77777777" w:rsidR="00DA562D" w:rsidRDefault="00DA562D" w:rsidP="009800B6">
      <w:pPr>
        <w:rPr>
          <w:rFonts w:cs="Times New Roman"/>
        </w:rPr>
      </w:pPr>
    </w:p>
    <w:p w14:paraId="0B4FA32F" w14:textId="77777777" w:rsidR="00DA562D" w:rsidRDefault="00DA562D" w:rsidP="009800B6">
      <w:pPr>
        <w:rPr>
          <w:rFonts w:cs="Times New Roman"/>
        </w:rPr>
      </w:pPr>
    </w:p>
    <w:p w14:paraId="72D81A68" w14:textId="2FD7F7F1" w:rsidR="00DA562D" w:rsidRDefault="00DA562D" w:rsidP="009800B6">
      <w:pPr>
        <w:rPr>
          <w:rFonts w:cs="Times New Roman"/>
        </w:rPr>
        <w:sectPr w:rsidR="00DA562D" w:rsidSect="002F52CD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3C0F19A3" w14:textId="534E030E" w:rsidR="009800B6" w:rsidRDefault="009800B6" w:rsidP="009800B6">
      <w:pPr>
        <w:rPr>
          <w:rFonts w:cs="Times New Roman"/>
        </w:rPr>
      </w:pP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4106"/>
        <w:gridCol w:w="2835"/>
        <w:gridCol w:w="1104"/>
      </w:tblGrid>
      <w:tr w:rsidR="00E10073" w:rsidRPr="0020591B" w14:paraId="01F5CDB1" w14:textId="77777777" w:rsidTr="00BD5151">
        <w:trPr>
          <w:trHeight w:val="209"/>
          <w:jc w:val="center"/>
        </w:trPr>
        <w:tc>
          <w:tcPr>
            <w:tcW w:w="8045" w:type="dxa"/>
            <w:gridSpan w:val="3"/>
          </w:tcPr>
          <w:p w14:paraId="3D36FF88" w14:textId="0F1312E3" w:rsidR="00E10073" w:rsidRPr="0071348E" w:rsidRDefault="00E10073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 xml:space="preserve">Landsat </w:t>
            </w:r>
            <w:r w:rsidR="005A31D7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5</w:t>
            </w:r>
          </w:p>
        </w:tc>
      </w:tr>
      <w:tr w:rsidR="00E10073" w:rsidRPr="0020591B" w14:paraId="711312FD" w14:textId="77777777" w:rsidTr="00E10073">
        <w:trPr>
          <w:trHeight w:val="209"/>
          <w:jc w:val="center"/>
        </w:trPr>
        <w:tc>
          <w:tcPr>
            <w:tcW w:w="4106" w:type="dxa"/>
          </w:tcPr>
          <w:p w14:paraId="1F8A5604" w14:textId="4F6CA581" w:rsidR="00E10073" w:rsidRPr="0071348E" w:rsidRDefault="00E10073" w:rsidP="00E10073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3939" w:type="dxa"/>
            <w:gridSpan w:val="2"/>
          </w:tcPr>
          <w:p w14:paraId="7BCC8B90" w14:textId="1616343C" w:rsidR="00E10073" w:rsidRPr="0071348E" w:rsidRDefault="00E10073" w:rsidP="00E10073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E10073" w:rsidRPr="0020591B" w14:paraId="0237C3D9" w14:textId="77777777" w:rsidTr="00E10073">
        <w:trPr>
          <w:trHeight w:val="209"/>
          <w:jc w:val="center"/>
        </w:trPr>
        <w:tc>
          <w:tcPr>
            <w:tcW w:w="4106" w:type="dxa"/>
          </w:tcPr>
          <w:p w14:paraId="78A573F4" w14:textId="4D171657" w:rsidR="00E10073" w:rsidRPr="00E10073" w:rsidRDefault="00E10073" w:rsidP="00E10073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 LT05_L1TP_111080_19950507_20170108_01_T1</w:t>
            </w:r>
          </w:p>
        </w:tc>
        <w:tc>
          <w:tcPr>
            <w:tcW w:w="3939" w:type="dxa"/>
            <w:gridSpan w:val="2"/>
          </w:tcPr>
          <w:p w14:paraId="7E5E4987" w14:textId="78E9FA16" w:rsid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9.37° E, 29.26° S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9.77° E, 28.93° S)</w:t>
            </w:r>
          </w:p>
        </w:tc>
      </w:tr>
      <w:tr w:rsidR="00E10073" w:rsidRPr="00E10073" w14:paraId="092C3371" w14:textId="77777777" w:rsidTr="00092C7F">
        <w:trPr>
          <w:trHeight w:val="213"/>
          <w:jc w:val="center"/>
        </w:trPr>
        <w:tc>
          <w:tcPr>
            <w:tcW w:w="4106" w:type="dxa"/>
            <w:vAlign w:val="center"/>
          </w:tcPr>
          <w:p w14:paraId="4DE0A524" w14:textId="73D63349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605792F0" wp14:editId="28A11C96">
                  <wp:extent cx="2229729" cy="2100872"/>
                  <wp:effectExtent l="0" t="0" r="5715" b="0"/>
                  <wp:docPr id="10" name="Picture 10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Map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8708" cy="2147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3939" w:type="dxa"/>
            <w:gridSpan w:val="2"/>
            <w:vAlign w:val="center"/>
          </w:tcPr>
          <w:p w14:paraId="4072A4E1" w14:textId="434DDF3E" w:rsidR="00E10073" w:rsidRPr="00E10073" w:rsidRDefault="00E1007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D7A202C" wp14:editId="7FBEFED3">
                  <wp:extent cx="2198274" cy="2067533"/>
                  <wp:effectExtent l="0" t="0" r="0" b="3175"/>
                  <wp:docPr id="18" name="Picture 18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Map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410" cy="2095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6A9D563D" w14:textId="77777777" w:rsidTr="00F30587">
        <w:trPr>
          <w:trHeight w:val="209"/>
          <w:jc w:val="center"/>
        </w:trPr>
        <w:tc>
          <w:tcPr>
            <w:tcW w:w="4106" w:type="dxa"/>
            <w:vAlign w:val="center"/>
          </w:tcPr>
          <w:p w14:paraId="6D345443" w14:textId="3243FB8B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2. LT05_L1TP_162018_19880727_20170208_01_T1</w:t>
            </w:r>
          </w:p>
        </w:tc>
        <w:tc>
          <w:tcPr>
            <w:tcW w:w="3939" w:type="dxa"/>
            <w:gridSpan w:val="2"/>
            <w:vAlign w:val="center"/>
          </w:tcPr>
          <w:p w14:paraId="0B919211" w14:textId="30F843A6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6.04° E, 59.72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66.72° E, 60.04° N)</w:t>
            </w:r>
          </w:p>
        </w:tc>
      </w:tr>
      <w:tr w:rsidR="00E10073" w:rsidRPr="00E10073" w14:paraId="13DE9C7F" w14:textId="77777777" w:rsidTr="00F30587">
        <w:trPr>
          <w:trHeight w:val="209"/>
          <w:jc w:val="center"/>
        </w:trPr>
        <w:tc>
          <w:tcPr>
            <w:tcW w:w="4106" w:type="dxa"/>
            <w:vAlign w:val="center"/>
          </w:tcPr>
          <w:p w14:paraId="7FBE3882" w14:textId="38E6D8E3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97DC4E7" wp14:editId="3D93C47F">
                  <wp:extent cx="2229485" cy="2120776"/>
                  <wp:effectExtent l="0" t="0" r="5715" b="635"/>
                  <wp:docPr id="9" name="Picture 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893" cy="2183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3939" w:type="dxa"/>
            <w:gridSpan w:val="2"/>
            <w:vAlign w:val="center"/>
          </w:tcPr>
          <w:p w14:paraId="073EEB89" w14:textId="65B0FEBC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52295EB8" wp14:editId="46AC19E7">
                  <wp:extent cx="2208628" cy="2077267"/>
                  <wp:effectExtent l="0" t="0" r="127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1477" cy="211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0D84DC87" w14:textId="77777777" w:rsidTr="00010EFD">
        <w:trPr>
          <w:trHeight w:val="213"/>
          <w:jc w:val="center"/>
        </w:trPr>
        <w:tc>
          <w:tcPr>
            <w:tcW w:w="4106" w:type="dxa"/>
            <w:vAlign w:val="center"/>
          </w:tcPr>
          <w:p w14:paraId="5E2670AD" w14:textId="04251EF1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3. LT05_L1TP_160028_20010818_20171214_01_T1</w:t>
            </w:r>
          </w:p>
        </w:tc>
        <w:tc>
          <w:tcPr>
            <w:tcW w:w="3939" w:type="dxa"/>
            <w:gridSpan w:val="2"/>
            <w:vAlign w:val="center"/>
          </w:tcPr>
          <w:p w14:paraId="7F58D233" w14:textId="352A68A3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1.5° E, 45.87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62.05° E, 46.22° N)</w:t>
            </w:r>
          </w:p>
        </w:tc>
      </w:tr>
      <w:tr w:rsidR="00E10073" w:rsidRPr="00E10073" w14:paraId="05C6C9DD" w14:textId="77777777" w:rsidTr="008C4340">
        <w:trPr>
          <w:trHeight w:val="213"/>
          <w:jc w:val="center"/>
        </w:trPr>
        <w:tc>
          <w:tcPr>
            <w:tcW w:w="4106" w:type="dxa"/>
            <w:vAlign w:val="center"/>
          </w:tcPr>
          <w:p w14:paraId="3D0CCD08" w14:textId="611060B9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4. LT05_L1TP_125015_20070814_20161111_01_T1</w:t>
            </w:r>
          </w:p>
        </w:tc>
        <w:tc>
          <w:tcPr>
            <w:tcW w:w="3939" w:type="dxa"/>
            <w:gridSpan w:val="2"/>
            <w:vAlign w:val="center"/>
          </w:tcPr>
          <w:p w14:paraId="181C03B4" w14:textId="6F881635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5.07° E, 63.80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5.81° E, 64.10° N)</w:t>
            </w:r>
          </w:p>
        </w:tc>
      </w:tr>
      <w:tr w:rsidR="00E10073" w:rsidRPr="00E10073" w14:paraId="4D0F3A0B" w14:textId="77777777" w:rsidTr="004462B8">
        <w:trPr>
          <w:trHeight w:val="213"/>
          <w:jc w:val="center"/>
        </w:trPr>
        <w:tc>
          <w:tcPr>
            <w:tcW w:w="4106" w:type="dxa"/>
            <w:vAlign w:val="center"/>
          </w:tcPr>
          <w:p w14:paraId="363AE2FA" w14:textId="3E761310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5. LT05_L1TP_122044_20110921_20161007_01_T1</w:t>
            </w:r>
          </w:p>
        </w:tc>
        <w:tc>
          <w:tcPr>
            <w:tcW w:w="3939" w:type="dxa"/>
            <w:gridSpan w:val="2"/>
            <w:vAlign w:val="center"/>
          </w:tcPr>
          <w:p w14:paraId="1D6BD676" w14:textId="083916BE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3.74° E, 22.44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4.09° E, 22.72° N)</w:t>
            </w:r>
          </w:p>
        </w:tc>
      </w:tr>
      <w:tr w:rsidR="00E10073" w:rsidRPr="00E10073" w14:paraId="24F12B62" w14:textId="77777777" w:rsidTr="00B82348">
        <w:trPr>
          <w:trHeight w:val="213"/>
          <w:jc w:val="center"/>
        </w:trPr>
        <w:tc>
          <w:tcPr>
            <w:tcW w:w="4106" w:type="dxa"/>
            <w:vAlign w:val="center"/>
          </w:tcPr>
          <w:p w14:paraId="5C329548" w14:textId="2FDFFEA0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6. LT05_L1TP_034015_20060712_20161120_01_T1</w:t>
            </w:r>
          </w:p>
        </w:tc>
        <w:tc>
          <w:tcPr>
            <w:tcW w:w="3939" w:type="dxa"/>
            <w:gridSpan w:val="2"/>
            <w:vAlign w:val="center"/>
          </w:tcPr>
          <w:p w14:paraId="7831AE1B" w14:textId="64D16411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95.43° W, 63.69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94.73° W, 63.97° N)</w:t>
            </w:r>
          </w:p>
        </w:tc>
      </w:tr>
      <w:tr w:rsidR="00E10073" w:rsidRPr="00E10073" w14:paraId="1419E122" w14:textId="77777777" w:rsidTr="00B82348">
        <w:trPr>
          <w:trHeight w:val="213"/>
          <w:jc w:val="center"/>
        </w:trPr>
        <w:tc>
          <w:tcPr>
            <w:tcW w:w="4106" w:type="dxa"/>
            <w:vAlign w:val="center"/>
          </w:tcPr>
          <w:p w14:paraId="4D5E9DF5" w14:textId="118FF9F3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5B749B38" wp14:editId="07838456">
                  <wp:extent cx="2229485" cy="2044278"/>
                  <wp:effectExtent l="0" t="0" r="5715" b="635"/>
                  <wp:docPr id="8" name="Picture 8" descr="A view of the earth from sp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view of the earth from space&#10;&#10;Description automatically generated with low confidence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6245" cy="212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9" w:type="dxa"/>
            <w:gridSpan w:val="2"/>
            <w:vAlign w:val="center"/>
          </w:tcPr>
          <w:p w14:paraId="41DE9C2A" w14:textId="17831E5C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C30776E" wp14:editId="137D8506">
                  <wp:extent cx="2208854" cy="2024828"/>
                  <wp:effectExtent l="0" t="0" r="1270" b="0"/>
                  <wp:docPr id="20" name="Picture 20" descr="A picture containing tree,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picture containing tree, plant&#10;&#10;Description automatically generated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38" cy="205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7C382F67" w14:textId="77777777" w:rsidTr="00981E1A">
        <w:trPr>
          <w:trHeight w:val="213"/>
          <w:jc w:val="center"/>
        </w:trPr>
        <w:tc>
          <w:tcPr>
            <w:tcW w:w="4106" w:type="dxa"/>
            <w:vAlign w:val="center"/>
          </w:tcPr>
          <w:p w14:paraId="531A25E4" w14:textId="1346540C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lastRenderedPageBreak/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7. LT05_L1TP_036041_19870924_20170211_01_T1</w:t>
            </w:r>
          </w:p>
        </w:tc>
        <w:tc>
          <w:tcPr>
            <w:tcW w:w="3939" w:type="dxa"/>
            <w:gridSpan w:val="2"/>
            <w:vAlign w:val="center"/>
          </w:tcPr>
          <w:p w14:paraId="1648A6EA" w14:textId="76E55AA3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3.33° W, 26.73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2.91° W, 27.07° N)</w:t>
            </w:r>
          </w:p>
        </w:tc>
      </w:tr>
      <w:tr w:rsidR="00E10073" w:rsidRPr="00E10073" w14:paraId="6090E79D" w14:textId="77777777" w:rsidTr="003810D8">
        <w:trPr>
          <w:trHeight w:val="213"/>
          <w:jc w:val="center"/>
        </w:trPr>
        <w:tc>
          <w:tcPr>
            <w:tcW w:w="4106" w:type="dxa"/>
            <w:vAlign w:val="center"/>
          </w:tcPr>
          <w:p w14:paraId="11094C8B" w14:textId="291FEED8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8. LT05_L1TP_197036_19950517_20170108_01_T1</w:t>
            </w:r>
          </w:p>
        </w:tc>
        <w:tc>
          <w:tcPr>
            <w:tcW w:w="3939" w:type="dxa"/>
            <w:gridSpan w:val="2"/>
            <w:vAlign w:val="center"/>
          </w:tcPr>
          <w:p w14:paraId="2CCA1B95" w14:textId="7657EF60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0.46° E, 33.98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0.98° E, 34.36° N)</w:t>
            </w:r>
          </w:p>
        </w:tc>
      </w:tr>
      <w:tr w:rsidR="00E10073" w:rsidRPr="00E10073" w14:paraId="415103B0" w14:textId="77777777" w:rsidTr="003810D8">
        <w:trPr>
          <w:trHeight w:val="213"/>
          <w:jc w:val="center"/>
        </w:trPr>
        <w:tc>
          <w:tcPr>
            <w:tcW w:w="4106" w:type="dxa"/>
            <w:vAlign w:val="center"/>
          </w:tcPr>
          <w:p w14:paraId="127F7ECD" w14:textId="132E38C1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3946184" wp14:editId="632A4110">
                  <wp:extent cx="2228850" cy="1983317"/>
                  <wp:effectExtent l="0" t="0" r="0" b="0"/>
                  <wp:docPr id="7" name="Picture 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941" cy="204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9" w:type="dxa"/>
            <w:gridSpan w:val="2"/>
            <w:vAlign w:val="center"/>
          </w:tcPr>
          <w:p w14:paraId="4590065D" w14:textId="6794541B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406B86DF" wp14:editId="1FF68687">
                  <wp:extent cx="2235994" cy="1987521"/>
                  <wp:effectExtent l="0" t="0" r="0" b="0"/>
                  <wp:docPr id="21" name="Picture 21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Background pattern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6240" cy="2049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423AC811" w14:textId="77777777" w:rsidTr="00516C89">
        <w:trPr>
          <w:trHeight w:val="213"/>
          <w:jc w:val="center"/>
        </w:trPr>
        <w:tc>
          <w:tcPr>
            <w:tcW w:w="4106" w:type="dxa"/>
            <w:vAlign w:val="center"/>
          </w:tcPr>
          <w:p w14:paraId="5C0751F9" w14:textId="54F9E757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9. LT05_L1TP_233006_19850821_20170218_01_T1</w:t>
            </w:r>
          </w:p>
        </w:tc>
        <w:tc>
          <w:tcPr>
            <w:tcW w:w="3939" w:type="dxa"/>
            <w:gridSpan w:val="2"/>
            <w:vAlign w:val="center"/>
          </w:tcPr>
          <w:p w14:paraId="76374ABA" w14:textId="60AA5FB5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22.2° W, 75.22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20.92° W, 75.53° N)</w:t>
            </w:r>
          </w:p>
        </w:tc>
      </w:tr>
      <w:tr w:rsidR="00E10073" w:rsidRPr="00E10073" w14:paraId="16D18CD2" w14:textId="77777777" w:rsidTr="009209B7">
        <w:trPr>
          <w:trHeight w:val="213"/>
          <w:jc w:val="center"/>
        </w:trPr>
        <w:tc>
          <w:tcPr>
            <w:tcW w:w="4106" w:type="dxa"/>
            <w:vAlign w:val="center"/>
          </w:tcPr>
          <w:p w14:paraId="641A0FD0" w14:textId="53305D53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1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. LT05_L1TP_115034_19851014_20170218_01_T1</w:t>
            </w:r>
          </w:p>
        </w:tc>
        <w:tc>
          <w:tcPr>
            <w:tcW w:w="3939" w:type="dxa"/>
            <w:gridSpan w:val="2"/>
            <w:vAlign w:val="center"/>
          </w:tcPr>
          <w:p w14:paraId="3216268C" w14:textId="1CA38919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7.65° E, 37.80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8.2° E, 38.18° N)</w:t>
            </w:r>
          </w:p>
        </w:tc>
      </w:tr>
      <w:tr w:rsidR="00E10073" w:rsidRPr="00E10073" w14:paraId="025A8DBB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00142477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1FC7AA58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49DEC5E4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E10073" w:rsidRPr="00E10073" w14:paraId="5639977C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66FBE080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7E076BA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2937A174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E10073" w:rsidRPr="00E10073" w14:paraId="50EF026A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7A7560A9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40A33D3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1672E605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</w:tbl>
    <w:p w14:paraId="296AE483" w14:textId="04CD362F" w:rsidR="007B2D31" w:rsidRPr="00E10073" w:rsidRDefault="007B2D31" w:rsidP="00337EF1">
      <w:pPr>
        <w:rPr>
          <w:rFonts w:cs="Times New Roman"/>
          <w:sz w:val="22"/>
          <w:szCs w:val="22"/>
        </w:rPr>
      </w:pPr>
    </w:p>
    <w:p w14:paraId="4FA44C37" w14:textId="77777777" w:rsidR="007B2D31" w:rsidRPr="00E10073" w:rsidRDefault="007B2D31" w:rsidP="00337EF1">
      <w:pPr>
        <w:rPr>
          <w:rFonts w:cs="Times New Roman"/>
          <w:sz w:val="22"/>
          <w:szCs w:val="22"/>
        </w:rPr>
      </w:pPr>
    </w:p>
    <w:p w14:paraId="7D73BFB7" w14:textId="552B4BDD" w:rsidR="00D80C11" w:rsidRDefault="00D80C11" w:rsidP="002F52CD">
      <w:pPr>
        <w:rPr>
          <w:rFonts w:cs="Times New Roman"/>
          <w:sz w:val="22"/>
          <w:szCs w:val="22"/>
        </w:rPr>
      </w:pPr>
    </w:p>
    <w:p w14:paraId="790A3852" w14:textId="181F963B" w:rsidR="00E10073" w:rsidRDefault="00E10073" w:rsidP="002F52CD">
      <w:pPr>
        <w:rPr>
          <w:rFonts w:cs="Times New Roman"/>
          <w:sz w:val="22"/>
          <w:szCs w:val="22"/>
        </w:rPr>
      </w:pPr>
    </w:p>
    <w:p w14:paraId="0ED31367" w14:textId="77777777" w:rsidR="00E10073" w:rsidRPr="00E10073" w:rsidRDefault="00E10073" w:rsidP="002F52CD">
      <w:pPr>
        <w:rPr>
          <w:rFonts w:ascii="Times New Roman" w:hAnsi="Times New Roman" w:cs="Times New Roman"/>
          <w:sz w:val="22"/>
          <w:szCs w:val="22"/>
        </w:rPr>
      </w:pPr>
    </w:p>
    <w:sectPr w:rsidR="00E10073" w:rsidRPr="00E10073" w:rsidSect="002F52CD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9DA15" w14:textId="77777777" w:rsidR="00742E3A" w:rsidRDefault="00742E3A">
      <w:pPr>
        <w:ind w:firstLine="480"/>
      </w:pPr>
      <w:r>
        <w:separator/>
      </w:r>
    </w:p>
  </w:endnote>
  <w:endnote w:type="continuationSeparator" w:id="0">
    <w:p w14:paraId="6428C605" w14:textId="77777777" w:rsidR="00742E3A" w:rsidRDefault="00742E3A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5235d5a9">
    <w:altName w:val="Times New Roman"/>
    <w:panose1 w:val="020B0604020202020204"/>
    <w:charset w:val="00"/>
    <w:family w:val="decorative"/>
    <w:pitch w:val="default"/>
  </w:font>
  <w:font w:name="AdvTT5235d5a9+fb">
    <w:altName w:val="Cambria"/>
    <w:panose1 w:val="020B0604020202020204"/>
    <w:charset w:val="00"/>
    <w:family w:val="decorative"/>
    <w:pitch w:val="default"/>
  </w:font>
  <w:font w:name="CMR10">
    <w:altName w:val="Times New Roman"/>
    <w:panose1 w:val="020B0604020202020204"/>
    <w:charset w:val="00"/>
    <w:family w:val="roman"/>
    <w:notTrueType/>
    <w:pitch w:val="default"/>
  </w:font>
  <w:font w:name="CharisSIL-Italic-Identity-H">
    <w:panose1 w:val="020B0604020202020204"/>
    <w:charset w:val="00"/>
    <w:family w:val="roman"/>
    <w:notTrueType/>
    <w:pitch w:val="default"/>
  </w:font>
  <w:font w:name="CharisSIL-Identity-H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6673B" w14:textId="77777777" w:rsidR="0071348E" w:rsidRDefault="0071348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CD863" w14:textId="77777777" w:rsidR="0071348E" w:rsidRDefault="0071348E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806D7" w14:textId="77777777" w:rsidR="0071348E" w:rsidRDefault="0071348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79BFD" w14:textId="77777777" w:rsidR="00742E3A" w:rsidRDefault="00742E3A">
      <w:pPr>
        <w:ind w:firstLine="480"/>
      </w:pPr>
      <w:r>
        <w:separator/>
      </w:r>
    </w:p>
  </w:footnote>
  <w:footnote w:type="continuationSeparator" w:id="0">
    <w:p w14:paraId="3DF349C6" w14:textId="77777777" w:rsidR="00742E3A" w:rsidRDefault="00742E3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8615B" w14:textId="77777777" w:rsidR="0071348E" w:rsidRDefault="0071348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3854479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7AA1695D" w14:textId="77777777" w:rsidR="0071348E" w:rsidRPr="00326D3F" w:rsidRDefault="0071348E" w:rsidP="00326D3F">
        <w:pPr>
          <w:pStyle w:val="Header"/>
          <w:ind w:firstLine="360"/>
          <w:rPr>
            <w:sz w:val="20"/>
          </w:rPr>
        </w:pPr>
        <w:r w:rsidRPr="00326D3F">
          <w:rPr>
            <w:sz w:val="20"/>
          </w:rPr>
          <w:fldChar w:fldCharType="begin"/>
        </w:r>
        <w:r w:rsidRPr="00326D3F">
          <w:rPr>
            <w:sz w:val="20"/>
          </w:rPr>
          <w:instrText>PAGE   \* MERGEFORMAT</w:instrText>
        </w:r>
        <w:r w:rsidRPr="00326D3F">
          <w:rPr>
            <w:sz w:val="20"/>
          </w:rPr>
          <w:fldChar w:fldCharType="separate"/>
        </w:r>
        <w:r w:rsidRPr="006156DE">
          <w:rPr>
            <w:noProof/>
            <w:sz w:val="20"/>
            <w:lang w:val="zh-CN"/>
          </w:rPr>
          <w:t>42</w:t>
        </w:r>
        <w:r w:rsidRPr="00326D3F">
          <w:rPr>
            <w:sz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80D3A" w14:textId="77777777" w:rsidR="0071348E" w:rsidRDefault="0071348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0E168D"/>
    <w:multiLevelType w:val="multilevel"/>
    <w:tmpl w:val="A40E168D"/>
    <w:lvl w:ilvl="0">
      <w:start w:val="3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A22451"/>
    <w:multiLevelType w:val="multilevel"/>
    <w:tmpl w:val="ECC8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ED6A1D"/>
    <w:multiLevelType w:val="multilevel"/>
    <w:tmpl w:val="4EDA5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647C2"/>
    <w:multiLevelType w:val="multilevel"/>
    <w:tmpl w:val="5488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C65D5"/>
    <w:multiLevelType w:val="hybridMultilevel"/>
    <w:tmpl w:val="04E41680"/>
    <w:lvl w:ilvl="0" w:tplc="52423A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E36113"/>
    <w:multiLevelType w:val="multilevel"/>
    <w:tmpl w:val="C9DA4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CD2ECA"/>
    <w:multiLevelType w:val="hybridMultilevel"/>
    <w:tmpl w:val="06CC261A"/>
    <w:lvl w:ilvl="0" w:tplc="EB6E5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330895"/>
    <w:multiLevelType w:val="multilevel"/>
    <w:tmpl w:val="44330895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652022"/>
    <w:multiLevelType w:val="multilevel"/>
    <w:tmpl w:val="F2B0E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751F51"/>
    <w:multiLevelType w:val="hybridMultilevel"/>
    <w:tmpl w:val="17FA1D9C"/>
    <w:lvl w:ilvl="0" w:tplc="F0E637FA">
      <w:start w:val="1"/>
      <w:numFmt w:val="decimal"/>
      <w:lvlText w:val="[%1]"/>
      <w:lvlJc w:val="left"/>
      <w:pPr>
        <w:ind w:left="420" w:hanging="420"/>
      </w:pPr>
    </w:lvl>
    <w:lvl w:ilvl="1" w:tplc="E37EE85A">
      <w:start w:val="1"/>
      <w:numFmt w:val="lowerLetter"/>
      <w:lvlText w:val="%2)"/>
      <w:lvlJc w:val="left"/>
      <w:pPr>
        <w:ind w:left="840" w:hanging="420"/>
      </w:pPr>
    </w:lvl>
    <w:lvl w:ilvl="2" w:tplc="8B74703A">
      <w:start w:val="1"/>
      <w:numFmt w:val="lowerRoman"/>
      <w:lvlText w:val="%3."/>
      <w:lvlJc w:val="right"/>
      <w:pPr>
        <w:ind w:left="1260" w:hanging="420"/>
      </w:pPr>
    </w:lvl>
    <w:lvl w:ilvl="3" w:tplc="C3D2FA20">
      <w:start w:val="1"/>
      <w:numFmt w:val="decimal"/>
      <w:lvlText w:val="%4."/>
      <w:lvlJc w:val="left"/>
      <w:pPr>
        <w:ind w:left="1680" w:hanging="420"/>
      </w:pPr>
    </w:lvl>
    <w:lvl w:ilvl="4" w:tplc="4A866F66">
      <w:start w:val="1"/>
      <w:numFmt w:val="lowerLetter"/>
      <w:lvlText w:val="%5)"/>
      <w:lvlJc w:val="left"/>
      <w:pPr>
        <w:ind w:left="2100" w:hanging="420"/>
      </w:pPr>
    </w:lvl>
    <w:lvl w:ilvl="5" w:tplc="1F36CF6C">
      <w:start w:val="1"/>
      <w:numFmt w:val="lowerRoman"/>
      <w:lvlText w:val="%6."/>
      <w:lvlJc w:val="right"/>
      <w:pPr>
        <w:ind w:left="2520" w:hanging="420"/>
      </w:pPr>
    </w:lvl>
    <w:lvl w:ilvl="6" w:tplc="D86C56C2">
      <w:start w:val="1"/>
      <w:numFmt w:val="decimal"/>
      <w:lvlText w:val="%7."/>
      <w:lvlJc w:val="left"/>
      <w:pPr>
        <w:ind w:left="2940" w:hanging="420"/>
      </w:pPr>
    </w:lvl>
    <w:lvl w:ilvl="7" w:tplc="A68CF016">
      <w:start w:val="1"/>
      <w:numFmt w:val="lowerLetter"/>
      <w:lvlText w:val="%8)"/>
      <w:lvlJc w:val="left"/>
      <w:pPr>
        <w:ind w:left="3360" w:hanging="420"/>
      </w:pPr>
    </w:lvl>
    <w:lvl w:ilvl="8" w:tplc="3BCEE21E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BDA26E3"/>
    <w:multiLevelType w:val="multilevel"/>
    <w:tmpl w:val="33780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5"/>
  </w:num>
  <w:num w:numId="7">
    <w:abstractNumId w:val="8"/>
  </w:num>
  <w:num w:numId="8">
    <w:abstractNumId w:val="3"/>
  </w:num>
  <w:num w:numId="9">
    <w:abstractNumId w:val="1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75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czNjQzMLcwMDFR0lEKTi0uzszPAykwNDStBQAdoC+gLgAAAA=="/>
    <w:docVar w:name="MachineID" w:val="205|199|197|188|185|197|187|190|197|187|188|197|207|199|197|203|205|"/>
    <w:docVar w:name="Username" w:val="Editor"/>
  </w:docVars>
  <w:rsids>
    <w:rsidRoot w:val="00172A27"/>
    <w:rsid w:val="00000908"/>
    <w:rsid w:val="00000971"/>
    <w:rsid w:val="00000D54"/>
    <w:rsid w:val="00000DBD"/>
    <w:rsid w:val="00001419"/>
    <w:rsid w:val="00001CCA"/>
    <w:rsid w:val="000024CE"/>
    <w:rsid w:val="0000257F"/>
    <w:rsid w:val="00002962"/>
    <w:rsid w:val="00002A7C"/>
    <w:rsid w:val="00003206"/>
    <w:rsid w:val="000032B7"/>
    <w:rsid w:val="00003704"/>
    <w:rsid w:val="00003744"/>
    <w:rsid w:val="00003FDF"/>
    <w:rsid w:val="00004228"/>
    <w:rsid w:val="00004722"/>
    <w:rsid w:val="00004945"/>
    <w:rsid w:val="00005018"/>
    <w:rsid w:val="0000566E"/>
    <w:rsid w:val="0000597C"/>
    <w:rsid w:val="00005C9D"/>
    <w:rsid w:val="00006967"/>
    <w:rsid w:val="00006A80"/>
    <w:rsid w:val="00007197"/>
    <w:rsid w:val="0000731B"/>
    <w:rsid w:val="00010398"/>
    <w:rsid w:val="000103DE"/>
    <w:rsid w:val="0001050C"/>
    <w:rsid w:val="00011D41"/>
    <w:rsid w:val="00011F23"/>
    <w:rsid w:val="00013B3A"/>
    <w:rsid w:val="00013F4F"/>
    <w:rsid w:val="0001400A"/>
    <w:rsid w:val="00014E0F"/>
    <w:rsid w:val="00014E62"/>
    <w:rsid w:val="00015118"/>
    <w:rsid w:val="000152BF"/>
    <w:rsid w:val="00015C08"/>
    <w:rsid w:val="00016EE3"/>
    <w:rsid w:val="0001732C"/>
    <w:rsid w:val="000173E7"/>
    <w:rsid w:val="0001763D"/>
    <w:rsid w:val="00020104"/>
    <w:rsid w:val="00020E39"/>
    <w:rsid w:val="00020EBE"/>
    <w:rsid w:val="0002164A"/>
    <w:rsid w:val="0002191C"/>
    <w:rsid w:val="000219FD"/>
    <w:rsid w:val="00021A69"/>
    <w:rsid w:val="00021E67"/>
    <w:rsid w:val="00022672"/>
    <w:rsid w:val="00022CBB"/>
    <w:rsid w:val="0002345A"/>
    <w:rsid w:val="0002441C"/>
    <w:rsid w:val="00024502"/>
    <w:rsid w:val="000248AD"/>
    <w:rsid w:val="0002495F"/>
    <w:rsid w:val="00024DF3"/>
    <w:rsid w:val="00025235"/>
    <w:rsid w:val="00025FCE"/>
    <w:rsid w:val="00026787"/>
    <w:rsid w:val="00030A08"/>
    <w:rsid w:val="00031835"/>
    <w:rsid w:val="00031D69"/>
    <w:rsid w:val="0003234D"/>
    <w:rsid w:val="00032652"/>
    <w:rsid w:val="00032B6A"/>
    <w:rsid w:val="00033D44"/>
    <w:rsid w:val="000357AD"/>
    <w:rsid w:val="0003598E"/>
    <w:rsid w:val="00035CCE"/>
    <w:rsid w:val="00036678"/>
    <w:rsid w:val="00036951"/>
    <w:rsid w:val="00037BA3"/>
    <w:rsid w:val="00040F72"/>
    <w:rsid w:val="0004117E"/>
    <w:rsid w:val="000411EC"/>
    <w:rsid w:val="0004131D"/>
    <w:rsid w:val="00041735"/>
    <w:rsid w:val="00041749"/>
    <w:rsid w:val="00041DF7"/>
    <w:rsid w:val="00042A1D"/>
    <w:rsid w:val="00042DAD"/>
    <w:rsid w:val="00042EE3"/>
    <w:rsid w:val="00043372"/>
    <w:rsid w:val="000444B4"/>
    <w:rsid w:val="00044CA3"/>
    <w:rsid w:val="0004529E"/>
    <w:rsid w:val="00045587"/>
    <w:rsid w:val="00045748"/>
    <w:rsid w:val="000458E9"/>
    <w:rsid w:val="00046691"/>
    <w:rsid w:val="000466C5"/>
    <w:rsid w:val="000468A6"/>
    <w:rsid w:val="00046BB7"/>
    <w:rsid w:val="00047109"/>
    <w:rsid w:val="00047823"/>
    <w:rsid w:val="000478A4"/>
    <w:rsid w:val="00047C3B"/>
    <w:rsid w:val="00050DB0"/>
    <w:rsid w:val="00050E9C"/>
    <w:rsid w:val="0005172C"/>
    <w:rsid w:val="0005203D"/>
    <w:rsid w:val="00052231"/>
    <w:rsid w:val="0005257C"/>
    <w:rsid w:val="0005267A"/>
    <w:rsid w:val="0005358B"/>
    <w:rsid w:val="00053B26"/>
    <w:rsid w:val="00054551"/>
    <w:rsid w:val="00054A50"/>
    <w:rsid w:val="00054D59"/>
    <w:rsid w:val="00055032"/>
    <w:rsid w:val="0005521F"/>
    <w:rsid w:val="00055F7B"/>
    <w:rsid w:val="00056A11"/>
    <w:rsid w:val="00056A24"/>
    <w:rsid w:val="0005742E"/>
    <w:rsid w:val="000579FB"/>
    <w:rsid w:val="00057D9F"/>
    <w:rsid w:val="00057EF5"/>
    <w:rsid w:val="0006041C"/>
    <w:rsid w:val="00060EF5"/>
    <w:rsid w:val="00061097"/>
    <w:rsid w:val="00062750"/>
    <w:rsid w:val="00063E52"/>
    <w:rsid w:val="000645AE"/>
    <w:rsid w:val="00064B8B"/>
    <w:rsid w:val="00064D6A"/>
    <w:rsid w:val="00064EC9"/>
    <w:rsid w:val="000650BA"/>
    <w:rsid w:val="000651BF"/>
    <w:rsid w:val="000654D4"/>
    <w:rsid w:val="0006586D"/>
    <w:rsid w:val="000658B4"/>
    <w:rsid w:val="00066819"/>
    <w:rsid w:val="00067CCD"/>
    <w:rsid w:val="00067D0D"/>
    <w:rsid w:val="00067E4E"/>
    <w:rsid w:val="00070DB0"/>
    <w:rsid w:val="00071321"/>
    <w:rsid w:val="00071807"/>
    <w:rsid w:val="000719A5"/>
    <w:rsid w:val="000724B6"/>
    <w:rsid w:val="000728FB"/>
    <w:rsid w:val="00073102"/>
    <w:rsid w:val="00073214"/>
    <w:rsid w:val="000732C3"/>
    <w:rsid w:val="00073538"/>
    <w:rsid w:val="000739AF"/>
    <w:rsid w:val="00073E20"/>
    <w:rsid w:val="00074E4F"/>
    <w:rsid w:val="00074EDC"/>
    <w:rsid w:val="0007510B"/>
    <w:rsid w:val="00075D30"/>
    <w:rsid w:val="0007647C"/>
    <w:rsid w:val="000764FE"/>
    <w:rsid w:val="000766A3"/>
    <w:rsid w:val="00076807"/>
    <w:rsid w:val="00076B54"/>
    <w:rsid w:val="00077702"/>
    <w:rsid w:val="00080560"/>
    <w:rsid w:val="0008075C"/>
    <w:rsid w:val="00080E6C"/>
    <w:rsid w:val="00081421"/>
    <w:rsid w:val="00082356"/>
    <w:rsid w:val="000824A3"/>
    <w:rsid w:val="00082C3B"/>
    <w:rsid w:val="00082DDE"/>
    <w:rsid w:val="00082EA1"/>
    <w:rsid w:val="0008308F"/>
    <w:rsid w:val="00083595"/>
    <w:rsid w:val="000835C2"/>
    <w:rsid w:val="00083F00"/>
    <w:rsid w:val="00084333"/>
    <w:rsid w:val="00084531"/>
    <w:rsid w:val="000864A4"/>
    <w:rsid w:val="000868A6"/>
    <w:rsid w:val="000870DD"/>
    <w:rsid w:val="000878F7"/>
    <w:rsid w:val="00090E66"/>
    <w:rsid w:val="00090F1E"/>
    <w:rsid w:val="00090FAB"/>
    <w:rsid w:val="00091CE8"/>
    <w:rsid w:val="00092034"/>
    <w:rsid w:val="000924FE"/>
    <w:rsid w:val="000925FF"/>
    <w:rsid w:val="00092A4D"/>
    <w:rsid w:val="00092DE7"/>
    <w:rsid w:val="00092F86"/>
    <w:rsid w:val="0009303D"/>
    <w:rsid w:val="000931C4"/>
    <w:rsid w:val="000931F4"/>
    <w:rsid w:val="00093736"/>
    <w:rsid w:val="000939A2"/>
    <w:rsid w:val="00093A98"/>
    <w:rsid w:val="00093D5D"/>
    <w:rsid w:val="00093F77"/>
    <w:rsid w:val="00094017"/>
    <w:rsid w:val="0009463D"/>
    <w:rsid w:val="0009467C"/>
    <w:rsid w:val="0009494E"/>
    <w:rsid w:val="00094BB8"/>
    <w:rsid w:val="00094DCE"/>
    <w:rsid w:val="00095156"/>
    <w:rsid w:val="00095D05"/>
    <w:rsid w:val="00095F33"/>
    <w:rsid w:val="0009652C"/>
    <w:rsid w:val="00096685"/>
    <w:rsid w:val="00096EEB"/>
    <w:rsid w:val="000970BF"/>
    <w:rsid w:val="00097907"/>
    <w:rsid w:val="00097BE4"/>
    <w:rsid w:val="000A01AF"/>
    <w:rsid w:val="000A046E"/>
    <w:rsid w:val="000A076B"/>
    <w:rsid w:val="000A0A4B"/>
    <w:rsid w:val="000A12B3"/>
    <w:rsid w:val="000A1BAD"/>
    <w:rsid w:val="000A1C99"/>
    <w:rsid w:val="000A281F"/>
    <w:rsid w:val="000A2E63"/>
    <w:rsid w:val="000A371E"/>
    <w:rsid w:val="000A37DD"/>
    <w:rsid w:val="000A3B44"/>
    <w:rsid w:val="000A4FBF"/>
    <w:rsid w:val="000A58A8"/>
    <w:rsid w:val="000A5EAE"/>
    <w:rsid w:val="000A639C"/>
    <w:rsid w:val="000A6732"/>
    <w:rsid w:val="000A76F2"/>
    <w:rsid w:val="000B077E"/>
    <w:rsid w:val="000B09A1"/>
    <w:rsid w:val="000B0AD4"/>
    <w:rsid w:val="000B13BD"/>
    <w:rsid w:val="000B1D87"/>
    <w:rsid w:val="000B2BF5"/>
    <w:rsid w:val="000B2FF3"/>
    <w:rsid w:val="000B3056"/>
    <w:rsid w:val="000B3128"/>
    <w:rsid w:val="000B341C"/>
    <w:rsid w:val="000B3CB8"/>
    <w:rsid w:val="000B53BC"/>
    <w:rsid w:val="000B67DA"/>
    <w:rsid w:val="000B6AD7"/>
    <w:rsid w:val="000B72D4"/>
    <w:rsid w:val="000B737F"/>
    <w:rsid w:val="000B74BF"/>
    <w:rsid w:val="000B7871"/>
    <w:rsid w:val="000B7986"/>
    <w:rsid w:val="000B7AA7"/>
    <w:rsid w:val="000B7FBE"/>
    <w:rsid w:val="000C05DD"/>
    <w:rsid w:val="000C075B"/>
    <w:rsid w:val="000C0B5D"/>
    <w:rsid w:val="000C0FEA"/>
    <w:rsid w:val="000C1040"/>
    <w:rsid w:val="000C131B"/>
    <w:rsid w:val="000C135E"/>
    <w:rsid w:val="000C15E3"/>
    <w:rsid w:val="000C1615"/>
    <w:rsid w:val="000C200F"/>
    <w:rsid w:val="000C3417"/>
    <w:rsid w:val="000C3B97"/>
    <w:rsid w:val="000C504E"/>
    <w:rsid w:val="000C56A4"/>
    <w:rsid w:val="000C57EC"/>
    <w:rsid w:val="000C59FF"/>
    <w:rsid w:val="000C5A56"/>
    <w:rsid w:val="000C5AEE"/>
    <w:rsid w:val="000C5C04"/>
    <w:rsid w:val="000C5CF3"/>
    <w:rsid w:val="000C5F54"/>
    <w:rsid w:val="000C627C"/>
    <w:rsid w:val="000C6560"/>
    <w:rsid w:val="000C71D6"/>
    <w:rsid w:val="000C783C"/>
    <w:rsid w:val="000C7862"/>
    <w:rsid w:val="000C7C7F"/>
    <w:rsid w:val="000C7DC8"/>
    <w:rsid w:val="000D06C6"/>
    <w:rsid w:val="000D0D8D"/>
    <w:rsid w:val="000D18EF"/>
    <w:rsid w:val="000D1A32"/>
    <w:rsid w:val="000D1D81"/>
    <w:rsid w:val="000D2C06"/>
    <w:rsid w:val="000D2EAA"/>
    <w:rsid w:val="000D36EF"/>
    <w:rsid w:val="000D3B85"/>
    <w:rsid w:val="000D3DCE"/>
    <w:rsid w:val="000D4996"/>
    <w:rsid w:val="000D4C84"/>
    <w:rsid w:val="000D5636"/>
    <w:rsid w:val="000D587C"/>
    <w:rsid w:val="000D5910"/>
    <w:rsid w:val="000D5B90"/>
    <w:rsid w:val="000D63ED"/>
    <w:rsid w:val="000D6576"/>
    <w:rsid w:val="000D67DD"/>
    <w:rsid w:val="000D6878"/>
    <w:rsid w:val="000D7573"/>
    <w:rsid w:val="000D7583"/>
    <w:rsid w:val="000E0556"/>
    <w:rsid w:val="000E0636"/>
    <w:rsid w:val="000E08CA"/>
    <w:rsid w:val="000E0F9C"/>
    <w:rsid w:val="000E1355"/>
    <w:rsid w:val="000E1E65"/>
    <w:rsid w:val="000E202B"/>
    <w:rsid w:val="000E278B"/>
    <w:rsid w:val="000E2B77"/>
    <w:rsid w:val="000E30A4"/>
    <w:rsid w:val="000E33E7"/>
    <w:rsid w:val="000E3835"/>
    <w:rsid w:val="000E3D72"/>
    <w:rsid w:val="000E4347"/>
    <w:rsid w:val="000E4D6F"/>
    <w:rsid w:val="000E4F0F"/>
    <w:rsid w:val="000E5354"/>
    <w:rsid w:val="000E5535"/>
    <w:rsid w:val="000E562C"/>
    <w:rsid w:val="000E56FF"/>
    <w:rsid w:val="000E5A34"/>
    <w:rsid w:val="000E60F2"/>
    <w:rsid w:val="000E62F0"/>
    <w:rsid w:val="000E65C8"/>
    <w:rsid w:val="000E69EB"/>
    <w:rsid w:val="000E7666"/>
    <w:rsid w:val="000E7D7A"/>
    <w:rsid w:val="000F0012"/>
    <w:rsid w:val="000F034A"/>
    <w:rsid w:val="000F07B2"/>
    <w:rsid w:val="000F09DC"/>
    <w:rsid w:val="000F0DA3"/>
    <w:rsid w:val="000F1058"/>
    <w:rsid w:val="000F1651"/>
    <w:rsid w:val="000F1DFC"/>
    <w:rsid w:val="000F3150"/>
    <w:rsid w:val="000F377A"/>
    <w:rsid w:val="000F40CB"/>
    <w:rsid w:val="000F4513"/>
    <w:rsid w:val="000F49FF"/>
    <w:rsid w:val="000F4AB6"/>
    <w:rsid w:val="000F6299"/>
    <w:rsid w:val="000F697C"/>
    <w:rsid w:val="000F721B"/>
    <w:rsid w:val="000F740C"/>
    <w:rsid w:val="000F7605"/>
    <w:rsid w:val="000F7813"/>
    <w:rsid w:val="00100DDE"/>
    <w:rsid w:val="00101066"/>
    <w:rsid w:val="001012C5"/>
    <w:rsid w:val="00101340"/>
    <w:rsid w:val="001028F5"/>
    <w:rsid w:val="00102C12"/>
    <w:rsid w:val="00102CEB"/>
    <w:rsid w:val="001033FD"/>
    <w:rsid w:val="00103664"/>
    <w:rsid w:val="00103A47"/>
    <w:rsid w:val="00103B51"/>
    <w:rsid w:val="00103C44"/>
    <w:rsid w:val="00103D3E"/>
    <w:rsid w:val="00105372"/>
    <w:rsid w:val="00105427"/>
    <w:rsid w:val="00105647"/>
    <w:rsid w:val="0010578C"/>
    <w:rsid w:val="00105793"/>
    <w:rsid w:val="001058D2"/>
    <w:rsid w:val="00105D28"/>
    <w:rsid w:val="00105F2B"/>
    <w:rsid w:val="0010631D"/>
    <w:rsid w:val="00106A93"/>
    <w:rsid w:val="00106F74"/>
    <w:rsid w:val="00107877"/>
    <w:rsid w:val="001078BA"/>
    <w:rsid w:val="001079B6"/>
    <w:rsid w:val="001103C3"/>
    <w:rsid w:val="0011105E"/>
    <w:rsid w:val="00111129"/>
    <w:rsid w:val="00111DA3"/>
    <w:rsid w:val="0011265C"/>
    <w:rsid w:val="00112859"/>
    <w:rsid w:val="00112C9B"/>
    <w:rsid w:val="00112F3A"/>
    <w:rsid w:val="00114A4A"/>
    <w:rsid w:val="00114F94"/>
    <w:rsid w:val="00114F9C"/>
    <w:rsid w:val="00115928"/>
    <w:rsid w:val="00115F6E"/>
    <w:rsid w:val="00116652"/>
    <w:rsid w:val="00116948"/>
    <w:rsid w:val="00117105"/>
    <w:rsid w:val="0011710E"/>
    <w:rsid w:val="0011713D"/>
    <w:rsid w:val="0011756F"/>
    <w:rsid w:val="00117709"/>
    <w:rsid w:val="00117755"/>
    <w:rsid w:val="00117B2C"/>
    <w:rsid w:val="0012051B"/>
    <w:rsid w:val="00121E8C"/>
    <w:rsid w:val="0012251D"/>
    <w:rsid w:val="001227FE"/>
    <w:rsid w:val="00122E46"/>
    <w:rsid w:val="001231EB"/>
    <w:rsid w:val="001238AD"/>
    <w:rsid w:val="00123BD0"/>
    <w:rsid w:val="00123C43"/>
    <w:rsid w:val="00124A0A"/>
    <w:rsid w:val="00124DC5"/>
    <w:rsid w:val="00124E27"/>
    <w:rsid w:val="00125CC7"/>
    <w:rsid w:val="0012644B"/>
    <w:rsid w:val="00126C86"/>
    <w:rsid w:val="001270D8"/>
    <w:rsid w:val="001276F7"/>
    <w:rsid w:val="00130A95"/>
    <w:rsid w:val="00131587"/>
    <w:rsid w:val="001316D8"/>
    <w:rsid w:val="00131C5D"/>
    <w:rsid w:val="00132884"/>
    <w:rsid w:val="001329B4"/>
    <w:rsid w:val="00132EC1"/>
    <w:rsid w:val="0013314A"/>
    <w:rsid w:val="00133B0F"/>
    <w:rsid w:val="0013458D"/>
    <w:rsid w:val="00134628"/>
    <w:rsid w:val="00134C3E"/>
    <w:rsid w:val="00135931"/>
    <w:rsid w:val="00135EDA"/>
    <w:rsid w:val="00136261"/>
    <w:rsid w:val="00137547"/>
    <w:rsid w:val="0014009D"/>
    <w:rsid w:val="00140B0D"/>
    <w:rsid w:val="0014103F"/>
    <w:rsid w:val="001413B5"/>
    <w:rsid w:val="001414B9"/>
    <w:rsid w:val="001418E3"/>
    <w:rsid w:val="00142F7C"/>
    <w:rsid w:val="001436B7"/>
    <w:rsid w:val="0014391F"/>
    <w:rsid w:val="0014397A"/>
    <w:rsid w:val="00144F45"/>
    <w:rsid w:val="00145B98"/>
    <w:rsid w:val="0014604C"/>
    <w:rsid w:val="0014651E"/>
    <w:rsid w:val="0014665B"/>
    <w:rsid w:val="00146815"/>
    <w:rsid w:val="001468E8"/>
    <w:rsid w:val="00146C2F"/>
    <w:rsid w:val="00147373"/>
    <w:rsid w:val="00147AED"/>
    <w:rsid w:val="001501A0"/>
    <w:rsid w:val="001507C6"/>
    <w:rsid w:val="001518B5"/>
    <w:rsid w:val="00151A2C"/>
    <w:rsid w:val="00151A55"/>
    <w:rsid w:val="00151EAA"/>
    <w:rsid w:val="00151FB4"/>
    <w:rsid w:val="001526F3"/>
    <w:rsid w:val="001527B0"/>
    <w:rsid w:val="001527FC"/>
    <w:rsid w:val="00152E8D"/>
    <w:rsid w:val="0015385B"/>
    <w:rsid w:val="001539FD"/>
    <w:rsid w:val="00154006"/>
    <w:rsid w:val="00154A78"/>
    <w:rsid w:val="00155198"/>
    <w:rsid w:val="001555F3"/>
    <w:rsid w:val="00155837"/>
    <w:rsid w:val="00155905"/>
    <w:rsid w:val="0015687A"/>
    <w:rsid w:val="00156D45"/>
    <w:rsid w:val="00156D54"/>
    <w:rsid w:val="00156F23"/>
    <w:rsid w:val="00157722"/>
    <w:rsid w:val="00160050"/>
    <w:rsid w:val="001603C6"/>
    <w:rsid w:val="0016073C"/>
    <w:rsid w:val="00160AF1"/>
    <w:rsid w:val="00161493"/>
    <w:rsid w:val="001616EB"/>
    <w:rsid w:val="00161712"/>
    <w:rsid w:val="00161C07"/>
    <w:rsid w:val="001639BE"/>
    <w:rsid w:val="00163EFF"/>
    <w:rsid w:val="00164C86"/>
    <w:rsid w:val="001656CA"/>
    <w:rsid w:val="00165CEF"/>
    <w:rsid w:val="001668F5"/>
    <w:rsid w:val="00166D72"/>
    <w:rsid w:val="0016732A"/>
    <w:rsid w:val="00167BB5"/>
    <w:rsid w:val="00170193"/>
    <w:rsid w:val="00170BFF"/>
    <w:rsid w:val="00171EE7"/>
    <w:rsid w:val="00172266"/>
    <w:rsid w:val="00172A27"/>
    <w:rsid w:val="00172C87"/>
    <w:rsid w:val="00172D3E"/>
    <w:rsid w:val="00173FC1"/>
    <w:rsid w:val="001740C6"/>
    <w:rsid w:val="001742EB"/>
    <w:rsid w:val="001752F0"/>
    <w:rsid w:val="0017550C"/>
    <w:rsid w:val="00175D7C"/>
    <w:rsid w:val="00175E60"/>
    <w:rsid w:val="00176286"/>
    <w:rsid w:val="00176726"/>
    <w:rsid w:val="00176A77"/>
    <w:rsid w:val="001771D2"/>
    <w:rsid w:val="00177A15"/>
    <w:rsid w:val="00180176"/>
    <w:rsid w:val="001814FD"/>
    <w:rsid w:val="001819CC"/>
    <w:rsid w:val="00181A96"/>
    <w:rsid w:val="00182394"/>
    <w:rsid w:val="001823E8"/>
    <w:rsid w:val="00182577"/>
    <w:rsid w:val="00182D93"/>
    <w:rsid w:val="00183416"/>
    <w:rsid w:val="00184DAA"/>
    <w:rsid w:val="00184FA3"/>
    <w:rsid w:val="001855AE"/>
    <w:rsid w:val="00185BA3"/>
    <w:rsid w:val="00185DAD"/>
    <w:rsid w:val="00186346"/>
    <w:rsid w:val="00186A53"/>
    <w:rsid w:val="00186B3B"/>
    <w:rsid w:val="00186D4D"/>
    <w:rsid w:val="00187504"/>
    <w:rsid w:val="001879CD"/>
    <w:rsid w:val="00187E09"/>
    <w:rsid w:val="00190DA2"/>
    <w:rsid w:val="001914C0"/>
    <w:rsid w:val="00192210"/>
    <w:rsid w:val="00192367"/>
    <w:rsid w:val="00192C34"/>
    <w:rsid w:val="0019364B"/>
    <w:rsid w:val="0019456B"/>
    <w:rsid w:val="00194769"/>
    <w:rsid w:val="00194BA1"/>
    <w:rsid w:val="00194BC1"/>
    <w:rsid w:val="00194DE8"/>
    <w:rsid w:val="001957C0"/>
    <w:rsid w:val="00195A6C"/>
    <w:rsid w:val="001963E6"/>
    <w:rsid w:val="00196E47"/>
    <w:rsid w:val="00197C3C"/>
    <w:rsid w:val="00197F48"/>
    <w:rsid w:val="00197F51"/>
    <w:rsid w:val="001A0621"/>
    <w:rsid w:val="001A0B6F"/>
    <w:rsid w:val="001A1597"/>
    <w:rsid w:val="001A1AA0"/>
    <w:rsid w:val="001A1F7D"/>
    <w:rsid w:val="001A296C"/>
    <w:rsid w:val="001A2E1D"/>
    <w:rsid w:val="001A30AC"/>
    <w:rsid w:val="001A3169"/>
    <w:rsid w:val="001A346D"/>
    <w:rsid w:val="001A475E"/>
    <w:rsid w:val="001A4E09"/>
    <w:rsid w:val="001A54D5"/>
    <w:rsid w:val="001A596F"/>
    <w:rsid w:val="001A6013"/>
    <w:rsid w:val="001A6D19"/>
    <w:rsid w:val="001A71B2"/>
    <w:rsid w:val="001A7604"/>
    <w:rsid w:val="001B2050"/>
    <w:rsid w:val="001B2194"/>
    <w:rsid w:val="001B22C6"/>
    <w:rsid w:val="001B2D56"/>
    <w:rsid w:val="001B3C3D"/>
    <w:rsid w:val="001B420E"/>
    <w:rsid w:val="001B53DD"/>
    <w:rsid w:val="001B5662"/>
    <w:rsid w:val="001B5798"/>
    <w:rsid w:val="001B5EF4"/>
    <w:rsid w:val="001B6262"/>
    <w:rsid w:val="001B642A"/>
    <w:rsid w:val="001B676C"/>
    <w:rsid w:val="001B7092"/>
    <w:rsid w:val="001B71B0"/>
    <w:rsid w:val="001B733E"/>
    <w:rsid w:val="001B764A"/>
    <w:rsid w:val="001C0154"/>
    <w:rsid w:val="001C05B1"/>
    <w:rsid w:val="001C0983"/>
    <w:rsid w:val="001C2492"/>
    <w:rsid w:val="001C2ACF"/>
    <w:rsid w:val="001C2AFE"/>
    <w:rsid w:val="001C358F"/>
    <w:rsid w:val="001C4042"/>
    <w:rsid w:val="001C4D9B"/>
    <w:rsid w:val="001C4E45"/>
    <w:rsid w:val="001C5131"/>
    <w:rsid w:val="001C57DC"/>
    <w:rsid w:val="001C5C82"/>
    <w:rsid w:val="001C5D22"/>
    <w:rsid w:val="001C604F"/>
    <w:rsid w:val="001C60D1"/>
    <w:rsid w:val="001C6F1A"/>
    <w:rsid w:val="001C75BC"/>
    <w:rsid w:val="001D0BC3"/>
    <w:rsid w:val="001D1C9D"/>
    <w:rsid w:val="001D1D0B"/>
    <w:rsid w:val="001D274F"/>
    <w:rsid w:val="001D27CE"/>
    <w:rsid w:val="001D2C91"/>
    <w:rsid w:val="001D2D51"/>
    <w:rsid w:val="001D3023"/>
    <w:rsid w:val="001D37BB"/>
    <w:rsid w:val="001D4208"/>
    <w:rsid w:val="001D420D"/>
    <w:rsid w:val="001D454D"/>
    <w:rsid w:val="001D4DAB"/>
    <w:rsid w:val="001D5137"/>
    <w:rsid w:val="001D5683"/>
    <w:rsid w:val="001D62EC"/>
    <w:rsid w:val="001D6A77"/>
    <w:rsid w:val="001D7392"/>
    <w:rsid w:val="001E0482"/>
    <w:rsid w:val="001E07B7"/>
    <w:rsid w:val="001E0DDD"/>
    <w:rsid w:val="001E1759"/>
    <w:rsid w:val="001E1F16"/>
    <w:rsid w:val="001E29F8"/>
    <w:rsid w:val="001E2C48"/>
    <w:rsid w:val="001E2F57"/>
    <w:rsid w:val="001E38AA"/>
    <w:rsid w:val="001E3EB3"/>
    <w:rsid w:val="001E4251"/>
    <w:rsid w:val="001E444F"/>
    <w:rsid w:val="001E4D72"/>
    <w:rsid w:val="001E4F5C"/>
    <w:rsid w:val="001E50DD"/>
    <w:rsid w:val="001E543A"/>
    <w:rsid w:val="001E69CC"/>
    <w:rsid w:val="001E732E"/>
    <w:rsid w:val="001E7ABC"/>
    <w:rsid w:val="001E7CC3"/>
    <w:rsid w:val="001E7EBC"/>
    <w:rsid w:val="001F00D8"/>
    <w:rsid w:val="001F0DC5"/>
    <w:rsid w:val="001F1007"/>
    <w:rsid w:val="001F11D5"/>
    <w:rsid w:val="001F1483"/>
    <w:rsid w:val="001F2194"/>
    <w:rsid w:val="001F24FD"/>
    <w:rsid w:val="001F3596"/>
    <w:rsid w:val="001F3B62"/>
    <w:rsid w:val="001F3E67"/>
    <w:rsid w:val="001F48FC"/>
    <w:rsid w:val="001F4C52"/>
    <w:rsid w:val="001F5AD1"/>
    <w:rsid w:val="001F5FA1"/>
    <w:rsid w:val="001F668E"/>
    <w:rsid w:val="001F68DE"/>
    <w:rsid w:val="001F6BDE"/>
    <w:rsid w:val="001F70C2"/>
    <w:rsid w:val="001F7402"/>
    <w:rsid w:val="002003D3"/>
    <w:rsid w:val="00200629"/>
    <w:rsid w:val="00200F47"/>
    <w:rsid w:val="00201807"/>
    <w:rsid w:val="0020205C"/>
    <w:rsid w:val="00202B5E"/>
    <w:rsid w:val="00202FF9"/>
    <w:rsid w:val="002036F6"/>
    <w:rsid w:val="002037B0"/>
    <w:rsid w:val="00203E07"/>
    <w:rsid w:val="002046D2"/>
    <w:rsid w:val="00204717"/>
    <w:rsid w:val="002053F5"/>
    <w:rsid w:val="00205435"/>
    <w:rsid w:val="00205609"/>
    <w:rsid w:val="00205627"/>
    <w:rsid w:val="0020624D"/>
    <w:rsid w:val="00206E76"/>
    <w:rsid w:val="00206F7F"/>
    <w:rsid w:val="00207D41"/>
    <w:rsid w:val="0021076E"/>
    <w:rsid w:val="00210911"/>
    <w:rsid w:val="00210CE6"/>
    <w:rsid w:val="0021104C"/>
    <w:rsid w:val="00211416"/>
    <w:rsid w:val="002114E3"/>
    <w:rsid w:val="002122C8"/>
    <w:rsid w:val="00212582"/>
    <w:rsid w:val="00213220"/>
    <w:rsid w:val="002139FE"/>
    <w:rsid w:val="0021415D"/>
    <w:rsid w:val="00214453"/>
    <w:rsid w:val="00214CBB"/>
    <w:rsid w:val="00214E24"/>
    <w:rsid w:val="00215162"/>
    <w:rsid w:val="00215680"/>
    <w:rsid w:val="00215E2B"/>
    <w:rsid w:val="0021606E"/>
    <w:rsid w:val="0021681D"/>
    <w:rsid w:val="0021708D"/>
    <w:rsid w:val="002177D3"/>
    <w:rsid w:val="00217F99"/>
    <w:rsid w:val="00217FEF"/>
    <w:rsid w:val="002210D6"/>
    <w:rsid w:val="002215D4"/>
    <w:rsid w:val="00221648"/>
    <w:rsid w:val="00221C34"/>
    <w:rsid w:val="00222266"/>
    <w:rsid w:val="00222403"/>
    <w:rsid w:val="002224FC"/>
    <w:rsid w:val="0022287C"/>
    <w:rsid w:val="00222909"/>
    <w:rsid w:val="00222A1E"/>
    <w:rsid w:val="00222BAB"/>
    <w:rsid w:val="00223011"/>
    <w:rsid w:val="00223346"/>
    <w:rsid w:val="00223617"/>
    <w:rsid w:val="0022362B"/>
    <w:rsid w:val="00223E03"/>
    <w:rsid w:val="0022401F"/>
    <w:rsid w:val="00224BF8"/>
    <w:rsid w:val="00224F0B"/>
    <w:rsid w:val="00225471"/>
    <w:rsid w:val="002257E0"/>
    <w:rsid w:val="00225DB7"/>
    <w:rsid w:val="002260A4"/>
    <w:rsid w:val="00227671"/>
    <w:rsid w:val="00227BCC"/>
    <w:rsid w:val="00230154"/>
    <w:rsid w:val="0023075A"/>
    <w:rsid w:val="00230BDF"/>
    <w:rsid w:val="00231479"/>
    <w:rsid w:val="00231567"/>
    <w:rsid w:val="002323E9"/>
    <w:rsid w:val="0023242F"/>
    <w:rsid w:val="0023261C"/>
    <w:rsid w:val="002328BF"/>
    <w:rsid w:val="00232A77"/>
    <w:rsid w:val="00232DBE"/>
    <w:rsid w:val="002330AB"/>
    <w:rsid w:val="002343DF"/>
    <w:rsid w:val="00234923"/>
    <w:rsid w:val="00234E92"/>
    <w:rsid w:val="00234FBA"/>
    <w:rsid w:val="002353E5"/>
    <w:rsid w:val="00235B33"/>
    <w:rsid w:val="0023656C"/>
    <w:rsid w:val="0023661A"/>
    <w:rsid w:val="002368A6"/>
    <w:rsid w:val="00236BA4"/>
    <w:rsid w:val="002370A0"/>
    <w:rsid w:val="002374FF"/>
    <w:rsid w:val="0023752C"/>
    <w:rsid w:val="00240493"/>
    <w:rsid w:val="00240561"/>
    <w:rsid w:val="00240D25"/>
    <w:rsid w:val="00241A1F"/>
    <w:rsid w:val="00241BE0"/>
    <w:rsid w:val="00242328"/>
    <w:rsid w:val="00242768"/>
    <w:rsid w:val="002427E6"/>
    <w:rsid w:val="00242F80"/>
    <w:rsid w:val="0024373B"/>
    <w:rsid w:val="00243F80"/>
    <w:rsid w:val="00244711"/>
    <w:rsid w:val="00244781"/>
    <w:rsid w:val="00244FB5"/>
    <w:rsid w:val="002450E7"/>
    <w:rsid w:val="00245580"/>
    <w:rsid w:val="00245C8D"/>
    <w:rsid w:val="002463CA"/>
    <w:rsid w:val="00246C4E"/>
    <w:rsid w:val="00246C69"/>
    <w:rsid w:val="00246D41"/>
    <w:rsid w:val="00246DB6"/>
    <w:rsid w:val="0024715F"/>
    <w:rsid w:val="0024751C"/>
    <w:rsid w:val="00247923"/>
    <w:rsid w:val="00250AA1"/>
    <w:rsid w:val="00250BDE"/>
    <w:rsid w:val="00251274"/>
    <w:rsid w:val="002517F1"/>
    <w:rsid w:val="00251906"/>
    <w:rsid w:val="002519BB"/>
    <w:rsid w:val="00251DB9"/>
    <w:rsid w:val="00252C67"/>
    <w:rsid w:val="0025348F"/>
    <w:rsid w:val="002534B7"/>
    <w:rsid w:val="00253E94"/>
    <w:rsid w:val="00255611"/>
    <w:rsid w:val="00255638"/>
    <w:rsid w:val="00255DC0"/>
    <w:rsid w:val="002562CB"/>
    <w:rsid w:val="002571A7"/>
    <w:rsid w:val="0025778E"/>
    <w:rsid w:val="00257DB8"/>
    <w:rsid w:val="002600AA"/>
    <w:rsid w:val="00260157"/>
    <w:rsid w:val="002606E9"/>
    <w:rsid w:val="00260A3C"/>
    <w:rsid w:val="00260A7B"/>
    <w:rsid w:val="00261245"/>
    <w:rsid w:val="00261A77"/>
    <w:rsid w:val="00261B11"/>
    <w:rsid w:val="00262EBD"/>
    <w:rsid w:val="002640CA"/>
    <w:rsid w:val="002640D1"/>
    <w:rsid w:val="00264837"/>
    <w:rsid w:val="002649F4"/>
    <w:rsid w:val="00264DB0"/>
    <w:rsid w:val="00264E05"/>
    <w:rsid w:val="00266FBF"/>
    <w:rsid w:val="002676D9"/>
    <w:rsid w:val="002676DA"/>
    <w:rsid w:val="00267977"/>
    <w:rsid w:val="0027004A"/>
    <w:rsid w:val="0027064F"/>
    <w:rsid w:val="00271A14"/>
    <w:rsid w:val="00271E4F"/>
    <w:rsid w:val="0027200F"/>
    <w:rsid w:val="002722B2"/>
    <w:rsid w:val="002726D5"/>
    <w:rsid w:val="00272B16"/>
    <w:rsid w:val="00272B9F"/>
    <w:rsid w:val="00272DE8"/>
    <w:rsid w:val="002735B1"/>
    <w:rsid w:val="002737C8"/>
    <w:rsid w:val="00275089"/>
    <w:rsid w:val="002759F9"/>
    <w:rsid w:val="00276B69"/>
    <w:rsid w:val="00276E43"/>
    <w:rsid w:val="0027765D"/>
    <w:rsid w:val="00277B1D"/>
    <w:rsid w:val="002802AF"/>
    <w:rsid w:val="00280493"/>
    <w:rsid w:val="00280560"/>
    <w:rsid w:val="002809E7"/>
    <w:rsid w:val="00280C64"/>
    <w:rsid w:val="00281213"/>
    <w:rsid w:val="002817E3"/>
    <w:rsid w:val="002827BC"/>
    <w:rsid w:val="002832DD"/>
    <w:rsid w:val="00283349"/>
    <w:rsid w:val="00283395"/>
    <w:rsid w:val="002833AA"/>
    <w:rsid w:val="00283467"/>
    <w:rsid w:val="002840AD"/>
    <w:rsid w:val="00284172"/>
    <w:rsid w:val="002843A4"/>
    <w:rsid w:val="002852D0"/>
    <w:rsid w:val="00285414"/>
    <w:rsid w:val="00285F93"/>
    <w:rsid w:val="00286FF0"/>
    <w:rsid w:val="0029006D"/>
    <w:rsid w:val="00290A73"/>
    <w:rsid w:val="00290CD9"/>
    <w:rsid w:val="00291654"/>
    <w:rsid w:val="00291A4B"/>
    <w:rsid w:val="00291EC2"/>
    <w:rsid w:val="00292606"/>
    <w:rsid w:val="002931C4"/>
    <w:rsid w:val="0029367F"/>
    <w:rsid w:val="00293E82"/>
    <w:rsid w:val="00296226"/>
    <w:rsid w:val="002962F2"/>
    <w:rsid w:val="00296662"/>
    <w:rsid w:val="00296A0A"/>
    <w:rsid w:val="0029720C"/>
    <w:rsid w:val="002972A7"/>
    <w:rsid w:val="00297CB0"/>
    <w:rsid w:val="00297DBC"/>
    <w:rsid w:val="00297DE3"/>
    <w:rsid w:val="002A054F"/>
    <w:rsid w:val="002A0E7B"/>
    <w:rsid w:val="002A121F"/>
    <w:rsid w:val="002A13AE"/>
    <w:rsid w:val="002A1428"/>
    <w:rsid w:val="002A180C"/>
    <w:rsid w:val="002A19F5"/>
    <w:rsid w:val="002A228A"/>
    <w:rsid w:val="002A265E"/>
    <w:rsid w:val="002A2709"/>
    <w:rsid w:val="002A299A"/>
    <w:rsid w:val="002A38D2"/>
    <w:rsid w:val="002A3B82"/>
    <w:rsid w:val="002A3BAE"/>
    <w:rsid w:val="002A3F72"/>
    <w:rsid w:val="002A418B"/>
    <w:rsid w:val="002A493C"/>
    <w:rsid w:val="002A5221"/>
    <w:rsid w:val="002A5253"/>
    <w:rsid w:val="002A5911"/>
    <w:rsid w:val="002A5C9C"/>
    <w:rsid w:val="002A60C3"/>
    <w:rsid w:val="002A6EA1"/>
    <w:rsid w:val="002A7399"/>
    <w:rsid w:val="002A7C39"/>
    <w:rsid w:val="002A7EA3"/>
    <w:rsid w:val="002B023C"/>
    <w:rsid w:val="002B0445"/>
    <w:rsid w:val="002B0FE3"/>
    <w:rsid w:val="002B1271"/>
    <w:rsid w:val="002B16DE"/>
    <w:rsid w:val="002B16E5"/>
    <w:rsid w:val="002B1BBA"/>
    <w:rsid w:val="002B1DA9"/>
    <w:rsid w:val="002B1E96"/>
    <w:rsid w:val="002B24C6"/>
    <w:rsid w:val="002B284E"/>
    <w:rsid w:val="002B28FA"/>
    <w:rsid w:val="002B2DC3"/>
    <w:rsid w:val="002B30B9"/>
    <w:rsid w:val="002B3EBC"/>
    <w:rsid w:val="002B42F4"/>
    <w:rsid w:val="002B4476"/>
    <w:rsid w:val="002B48BA"/>
    <w:rsid w:val="002B4F8A"/>
    <w:rsid w:val="002B5AE6"/>
    <w:rsid w:val="002B5F53"/>
    <w:rsid w:val="002B6542"/>
    <w:rsid w:val="002B74B7"/>
    <w:rsid w:val="002B7583"/>
    <w:rsid w:val="002B7A80"/>
    <w:rsid w:val="002C0A93"/>
    <w:rsid w:val="002C0B27"/>
    <w:rsid w:val="002C1309"/>
    <w:rsid w:val="002C1476"/>
    <w:rsid w:val="002C212E"/>
    <w:rsid w:val="002C2A91"/>
    <w:rsid w:val="002C2ABA"/>
    <w:rsid w:val="002C2BD4"/>
    <w:rsid w:val="002C2BE9"/>
    <w:rsid w:val="002C3144"/>
    <w:rsid w:val="002C33B5"/>
    <w:rsid w:val="002C34A4"/>
    <w:rsid w:val="002C3972"/>
    <w:rsid w:val="002C3FC6"/>
    <w:rsid w:val="002C443E"/>
    <w:rsid w:val="002C4E17"/>
    <w:rsid w:val="002C53B9"/>
    <w:rsid w:val="002C5582"/>
    <w:rsid w:val="002C60AA"/>
    <w:rsid w:val="002C6174"/>
    <w:rsid w:val="002C65BB"/>
    <w:rsid w:val="002C67BD"/>
    <w:rsid w:val="002C68E1"/>
    <w:rsid w:val="002C7173"/>
    <w:rsid w:val="002C735D"/>
    <w:rsid w:val="002C79EC"/>
    <w:rsid w:val="002C7E6F"/>
    <w:rsid w:val="002D0393"/>
    <w:rsid w:val="002D0AB3"/>
    <w:rsid w:val="002D0D92"/>
    <w:rsid w:val="002D1B3E"/>
    <w:rsid w:val="002D317A"/>
    <w:rsid w:val="002D31DE"/>
    <w:rsid w:val="002D33B1"/>
    <w:rsid w:val="002D3476"/>
    <w:rsid w:val="002D35BD"/>
    <w:rsid w:val="002D38A9"/>
    <w:rsid w:val="002D3DDD"/>
    <w:rsid w:val="002D411E"/>
    <w:rsid w:val="002D4D5A"/>
    <w:rsid w:val="002D5052"/>
    <w:rsid w:val="002D5560"/>
    <w:rsid w:val="002D5D17"/>
    <w:rsid w:val="002D603E"/>
    <w:rsid w:val="002D7D64"/>
    <w:rsid w:val="002D7DCF"/>
    <w:rsid w:val="002D7F8B"/>
    <w:rsid w:val="002E02A3"/>
    <w:rsid w:val="002E0421"/>
    <w:rsid w:val="002E142B"/>
    <w:rsid w:val="002E223F"/>
    <w:rsid w:val="002E268D"/>
    <w:rsid w:val="002E2945"/>
    <w:rsid w:val="002E2D0D"/>
    <w:rsid w:val="002E3B52"/>
    <w:rsid w:val="002E3BDF"/>
    <w:rsid w:val="002E3C77"/>
    <w:rsid w:val="002E3E79"/>
    <w:rsid w:val="002E437F"/>
    <w:rsid w:val="002E5155"/>
    <w:rsid w:val="002E5436"/>
    <w:rsid w:val="002E58B4"/>
    <w:rsid w:val="002E6400"/>
    <w:rsid w:val="002E67CE"/>
    <w:rsid w:val="002E7760"/>
    <w:rsid w:val="002E7C5D"/>
    <w:rsid w:val="002E7E62"/>
    <w:rsid w:val="002F0FE6"/>
    <w:rsid w:val="002F1BEE"/>
    <w:rsid w:val="002F2AEB"/>
    <w:rsid w:val="002F2CF1"/>
    <w:rsid w:val="002F3073"/>
    <w:rsid w:val="002F3F75"/>
    <w:rsid w:val="002F4630"/>
    <w:rsid w:val="002F4DA9"/>
    <w:rsid w:val="002F52CD"/>
    <w:rsid w:val="002F57FF"/>
    <w:rsid w:val="002F6E39"/>
    <w:rsid w:val="002F6F3B"/>
    <w:rsid w:val="00300AEB"/>
    <w:rsid w:val="00300D09"/>
    <w:rsid w:val="00301608"/>
    <w:rsid w:val="00301639"/>
    <w:rsid w:val="00302159"/>
    <w:rsid w:val="00302C41"/>
    <w:rsid w:val="00303425"/>
    <w:rsid w:val="0030373D"/>
    <w:rsid w:val="003038F2"/>
    <w:rsid w:val="00303C48"/>
    <w:rsid w:val="00303F4E"/>
    <w:rsid w:val="003040DF"/>
    <w:rsid w:val="0030457D"/>
    <w:rsid w:val="0030470D"/>
    <w:rsid w:val="00304F18"/>
    <w:rsid w:val="00305334"/>
    <w:rsid w:val="00305441"/>
    <w:rsid w:val="0030558C"/>
    <w:rsid w:val="00305E71"/>
    <w:rsid w:val="003060DB"/>
    <w:rsid w:val="003063DB"/>
    <w:rsid w:val="003067FF"/>
    <w:rsid w:val="003069CD"/>
    <w:rsid w:val="00306EF0"/>
    <w:rsid w:val="0030796B"/>
    <w:rsid w:val="00310737"/>
    <w:rsid w:val="0031129C"/>
    <w:rsid w:val="003113BB"/>
    <w:rsid w:val="00311645"/>
    <w:rsid w:val="0031171B"/>
    <w:rsid w:val="00311883"/>
    <w:rsid w:val="00311E29"/>
    <w:rsid w:val="00311F74"/>
    <w:rsid w:val="00313222"/>
    <w:rsid w:val="00313764"/>
    <w:rsid w:val="003137CB"/>
    <w:rsid w:val="003138B1"/>
    <w:rsid w:val="00314CD6"/>
    <w:rsid w:val="00315929"/>
    <w:rsid w:val="00315EFC"/>
    <w:rsid w:val="003168A2"/>
    <w:rsid w:val="003178A5"/>
    <w:rsid w:val="00317A75"/>
    <w:rsid w:val="00317E98"/>
    <w:rsid w:val="003207DD"/>
    <w:rsid w:val="00321C7B"/>
    <w:rsid w:val="0032336F"/>
    <w:rsid w:val="00323C60"/>
    <w:rsid w:val="0032449E"/>
    <w:rsid w:val="00325096"/>
    <w:rsid w:val="0032524F"/>
    <w:rsid w:val="00325404"/>
    <w:rsid w:val="00325449"/>
    <w:rsid w:val="00325559"/>
    <w:rsid w:val="00326D3F"/>
    <w:rsid w:val="00327397"/>
    <w:rsid w:val="00327430"/>
    <w:rsid w:val="00327791"/>
    <w:rsid w:val="00327BE3"/>
    <w:rsid w:val="00327C0E"/>
    <w:rsid w:val="00327EDE"/>
    <w:rsid w:val="0033049C"/>
    <w:rsid w:val="00330BA3"/>
    <w:rsid w:val="00330C53"/>
    <w:rsid w:val="00330FA0"/>
    <w:rsid w:val="0033149C"/>
    <w:rsid w:val="00331BC9"/>
    <w:rsid w:val="00331CE4"/>
    <w:rsid w:val="00332585"/>
    <w:rsid w:val="003327A4"/>
    <w:rsid w:val="003328C8"/>
    <w:rsid w:val="00332C39"/>
    <w:rsid w:val="003339AE"/>
    <w:rsid w:val="00333B05"/>
    <w:rsid w:val="00333D61"/>
    <w:rsid w:val="00334570"/>
    <w:rsid w:val="00334FEA"/>
    <w:rsid w:val="003355A0"/>
    <w:rsid w:val="00336382"/>
    <w:rsid w:val="00336567"/>
    <w:rsid w:val="00336C31"/>
    <w:rsid w:val="003379BF"/>
    <w:rsid w:val="00337EF1"/>
    <w:rsid w:val="00340555"/>
    <w:rsid w:val="003407B2"/>
    <w:rsid w:val="003408D8"/>
    <w:rsid w:val="00340C11"/>
    <w:rsid w:val="00341270"/>
    <w:rsid w:val="0034188C"/>
    <w:rsid w:val="00341AED"/>
    <w:rsid w:val="00341FF1"/>
    <w:rsid w:val="00342193"/>
    <w:rsid w:val="00342996"/>
    <w:rsid w:val="003440D4"/>
    <w:rsid w:val="003443ED"/>
    <w:rsid w:val="00346A25"/>
    <w:rsid w:val="00346C35"/>
    <w:rsid w:val="00346E27"/>
    <w:rsid w:val="00346E61"/>
    <w:rsid w:val="00347209"/>
    <w:rsid w:val="00347C24"/>
    <w:rsid w:val="00347F03"/>
    <w:rsid w:val="00350349"/>
    <w:rsid w:val="00350469"/>
    <w:rsid w:val="003505E4"/>
    <w:rsid w:val="00350B0A"/>
    <w:rsid w:val="00351D5F"/>
    <w:rsid w:val="00353EE3"/>
    <w:rsid w:val="003543B7"/>
    <w:rsid w:val="00355591"/>
    <w:rsid w:val="003558F0"/>
    <w:rsid w:val="003561B3"/>
    <w:rsid w:val="00356392"/>
    <w:rsid w:val="00356FD0"/>
    <w:rsid w:val="003579EE"/>
    <w:rsid w:val="00357D7D"/>
    <w:rsid w:val="00357FFC"/>
    <w:rsid w:val="0036044E"/>
    <w:rsid w:val="00361084"/>
    <w:rsid w:val="003614DD"/>
    <w:rsid w:val="00361CDC"/>
    <w:rsid w:val="0036218C"/>
    <w:rsid w:val="003622CD"/>
    <w:rsid w:val="00362786"/>
    <w:rsid w:val="00363342"/>
    <w:rsid w:val="00364233"/>
    <w:rsid w:val="003646B7"/>
    <w:rsid w:val="003653F6"/>
    <w:rsid w:val="0036572D"/>
    <w:rsid w:val="00365914"/>
    <w:rsid w:val="0036685B"/>
    <w:rsid w:val="00367092"/>
    <w:rsid w:val="00367212"/>
    <w:rsid w:val="003677A5"/>
    <w:rsid w:val="00367828"/>
    <w:rsid w:val="00367991"/>
    <w:rsid w:val="00371679"/>
    <w:rsid w:val="00371753"/>
    <w:rsid w:val="0037180D"/>
    <w:rsid w:val="003725C6"/>
    <w:rsid w:val="00373052"/>
    <w:rsid w:val="003730BF"/>
    <w:rsid w:val="0037353A"/>
    <w:rsid w:val="00373572"/>
    <w:rsid w:val="00373B45"/>
    <w:rsid w:val="00373D47"/>
    <w:rsid w:val="0037416B"/>
    <w:rsid w:val="00374543"/>
    <w:rsid w:val="00374E72"/>
    <w:rsid w:val="00374E80"/>
    <w:rsid w:val="00375C66"/>
    <w:rsid w:val="003760E0"/>
    <w:rsid w:val="003768CF"/>
    <w:rsid w:val="00376A27"/>
    <w:rsid w:val="00376CE4"/>
    <w:rsid w:val="0037767F"/>
    <w:rsid w:val="00377A3A"/>
    <w:rsid w:val="00377B10"/>
    <w:rsid w:val="00377D17"/>
    <w:rsid w:val="00377D54"/>
    <w:rsid w:val="00377DF8"/>
    <w:rsid w:val="00380066"/>
    <w:rsid w:val="00380E8B"/>
    <w:rsid w:val="00381C92"/>
    <w:rsid w:val="00382F9A"/>
    <w:rsid w:val="003832C3"/>
    <w:rsid w:val="003832DA"/>
    <w:rsid w:val="003832EB"/>
    <w:rsid w:val="0038353E"/>
    <w:rsid w:val="00383A42"/>
    <w:rsid w:val="00383A55"/>
    <w:rsid w:val="00384096"/>
    <w:rsid w:val="003842E3"/>
    <w:rsid w:val="0038488F"/>
    <w:rsid w:val="00385790"/>
    <w:rsid w:val="00385B12"/>
    <w:rsid w:val="00385BED"/>
    <w:rsid w:val="00385D14"/>
    <w:rsid w:val="00385F0C"/>
    <w:rsid w:val="003863E7"/>
    <w:rsid w:val="00387622"/>
    <w:rsid w:val="00387F55"/>
    <w:rsid w:val="0039053D"/>
    <w:rsid w:val="00390ABD"/>
    <w:rsid w:val="003913AE"/>
    <w:rsid w:val="0039191C"/>
    <w:rsid w:val="00392B61"/>
    <w:rsid w:val="00392DB1"/>
    <w:rsid w:val="0039309A"/>
    <w:rsid w:val="00393C86"/>
    <w:rsid w:val="003947DA"/>
    <w:rsid w:val="00394AC8"/>
    <w:rsid w:val="00395B02"/>
    <w:rsid w:val="00396848"/>
    <w:rsid w:val="00397117"/>
    <w:rsid w:val="0039739D"/>
    <w:rsid w:val="00397E35"/>
    <w:rsid w:val="003A0766"/>
    <w:rsid w:val="003A091E"/>
    <w:rsid w:val="003A180E"/>
    <w:rsid w:val="003A1BAE"/>
    <w:rsid w:val="003A1F46"/>
    <w:rsid w:val="003A2250"/>
    <w:rsid w:val="003A233F"/>
    <w:rsid w:val="003A329B"/>
    <w:rsid w:val="003A3754"/>
    <w:rsid w:val="003A3BC6"/>
    <w:rsid w:val="003A4E6E"/>
    <w:rsid w:val="003A4FF3"/>
    <w:rsid w:val="003A5543"/>
    <w:rsid w:val="003A55AC"/>
    <w:rsid w:val="003A594B"/>
    <w:rsid w:val="003A5AA3"/>
    <w:rsid w:val="003A5CF7"/>
    <w:rsid w:val="003A5D04"/>
    <w:rsid w:val="003A5DC7"/>
    <w:rsid w:val="003A5F0C"/>
    <w:rsid w:val="003A63A0"/>
    <w:rsid w:val="003A76C8"/>
    <w:rsid w:val="003A7BD7"/>
    <w:rsid w:val="003B1111"/>
    <w:rsid w:val="003B1A49"/>
    <w:rsid w:val="003B1F65"/>
    <w:rsid w:val="003B287F"/>
    <w:rsid w:val="003B298A"/>
    <w:rsid w:val="003B36A6"/>
    <w:rsid w:val="003B3B45"/>
    <w:rsid w:val="003B3C73"/>
    <w:rsid w:val="003B435E"/>
    <w:rsid w:val="003B4F9F"/>
    <w:rsid w:val="003B55A2"/>
    <w:rsid w:val="003B6979"/>
    <w:rsid w:val="003B70F3"/>
    <w:rsid w:val="003B77DE"/>
    <w:rsid w:val="003B7A1B"/>
    <w:rsid w:val="003B7D68"/>
    <w:rsid w:val="003B7FEA"/>
    <w:rsid w:val="003C0418"/>
    <w:rsid w:val="003C0994"/>
    <w:rsid w:val="003C0B2C"/>
    <w:rsid w:val="003C1337"/>
    <w:rsid w:val="003C17DD"/>
    <w:rsid w:val="003C1DBA"/>
    <w:rsid w:val="003C256D"/>
    <w:rsid w:val="003C2701"/>
    <w:rsid w:val="003C27FD"/>
    <w:rsid w:val="003C3779"/>
    <w:rsid w:val="003C47A4"/>
    <w:rsid w:val="003C5520"/>
    <w:rsid w:val="003C5C0A"/>
    <w:rsid w:val="003C6522"/>
    <w:rsid w:val="003C672F"/>
    <w:rsid w:val="003C6C65"/>
    <w:rsid w:val="003C6C80"/>
    <w:rsid w:val="003D0175"/>
    <w:rsid w:val="003D0480"/>
    <w:rsid w:val="003D0EA6"/>
    <w:rsid w:val="003D12B5"/>
    <w:rsid w:val="003D12CE"/>
    <w:rsid w:val="003D1898"/>
    <w:rsid w:val="003D3174"/>
    <w:rsid w:val="003D3C1B"/>
    <w:rsid w:val="003D420F"/>
    <w:rsid w:val="003D4641"/>
    <w:rsid w:val="003D4AAD"/>
    <w:rsid w:val="003D4C94"/>
    <w:rsid w:val="003D4EE5"/>
    <w:rsid w:val="003D588C"/>
    <w:rsid w:val="003D5DBD"/>
    <w:rsid w:val="003D60E5"/>
    <w:rsid w:val="003D6119"/>
    <w:rsid w:val="003D6C14"/>
    <w:rsid w:val="003D6C6A"/>
    <w:rsid w:val="003D72DB"/>
    <w:rsid w:val="003E04DA"/>
    <w:rsid w:val="003E05C0"/>
    <w:rsid w:val="003E06AD"/>
    <w:rsid w:val="003E0DE5"/>
    <w:rsid w:val="003E1AA1"/>
    <w:rsid w:val="003E34C1"/>
    <w:rsid w:val="003E3DE5"/>
    <w:rsid w:val="003E454E"/>
    <w:rsid w:val="003E4D2C"/>
    <w:rsid w:val="003E671A"/>
    <w:rsid w:val="003E72C5"/>
    <w:rsid w:val="003F142C"/>
    <w:rsid w:val="003F1651"/>
    <w:rsid w:val="003F1731"/>
    <w:rsid w:val="003F1750"/>
    <w:rsid w:val="003F188D"/>
    <w:rsid w:val="003F1A3F"/>
    <w:rsid w:val="003F214A"/>
    <w:rsid w:val="003F29F0"/>
    <w:rsid w:val="003F3D35"/>
    <w:rsid w:val="003F4201"/>
    <w:rsid w:val="003F4474"/>
    <w:rsid w:val="003F474C"/>
    <w:rsid w:val="003F4783"/>
    <w:rsid w:val="003F488E"/>
    <w:rsid w:val="003F4A8A"/>
    <w:rsid w:val="003F5231"/>
    <w:rsid w:val="003F55A8"/>
    <w:rsid w:val="003F5B42"/>
    <w:rsid w:val="003F5F17"/>
    <w:rsid w:val="003F6316"/>
    <w:rsid w:val="003F6FF1"/>
    <w:rsid w:val="003F72D7"/>
    <w:rsid w:val="003F765B"/>
    <w:rsid w:val="003F79D7"/>
    <w:rsid w:val="003F7B45"/>
    <w:rsid w:val="003F7D76"/>
    <w:rsid w:val="004019C9"/>
    <w:rsid w:val="004020D8"/>
    <w:rsid w:val="00402426"/>
    <w:rsid w:val="00402478"/>
    <w:rsid w:val="0040256E"/>
    <w:rsid w:val="00402636"/>
    <w:rsid w:val="00402E15"/>
    <w:rsid w:val="00403051"/>
    <w:rsid w:val="00403737"/>
    <w:rsid w:val="0040392F"/>
    <w:rsid w:val="00403CDB"/>
    <w:rsid w:val="00403E7B"/>
    <w:rsid w:val="00404257"/>
    <w:rsid w:val="00404467"/>
    <w:rsid w:val="0040452C"/>
    <w:rsid w:val="0040566E"/>
    <w:rsid w:val="0040598B"/>
    <w:rsid w:val="00405EE4"/>
    <w:rsid w:val="0040658A"/>
    <w:rsid w:val="00406ECF"/>
    <w:rsid w:val="0040735F"/>
    <w:rsid w:val="00407759"/>
    <w:rsid w:val="004100B6"/>
    <w:rsid w:val="0041019E"/>
    <w:rsid w:val="0041039D"/>
    <w:rsid w:val="00410DC9"/>
    <w:rsid w:val="00411774"/>
    <w:rsid w:val="00411E3D"/>
    <w:rsid w:val="00411F23"/>
    <w:rsid w:val="004129B9"/>
    <w:rsid w:val="00414302"/>
    <w:rsid w:val="0041432B"/>
    <w:rsid w:val="0041498A"/>
    <w:rsid w:val="00414BBD"/>
    <w:rsid w:val="0041523D"/>
    <w:rsid w:val="004155C7"/>
    <w:rsid w:val="00415BE3"/>
    <w:rsid w:val="00416339"/>
    <w:rsid w:val="00416495"/>
    <w:rsid w:val="00416785"/>
    <w:rsid w:val="00416C86"/>
    <w:rsid w:val="00416E2F"/>
    <w:rsid w:val="004171E2"/>
    <w:rsid w:val="00417B16"/>
    <w:rsid w:val="00417B69"/>
    <w:rsid w:val="00417B7B"/>
    <w:rsid w:val="00417F21"/>
    <w:rsid w:val="00417F64"/>
    <w:rsid w:val="0042041E"/>
    <w:rsid w:val="004204A4"/>
    <w:rsid w:val="00420C5B"/>
    <w:rsid w:val="00420E63"/>
    <w:rsid w:val="00421251"/>
    <w:rsid w:val="0042144A"/>
    <w:rsid w:val="00421527"/>
    <w:rsid w:val="004215D2"/>
    <w:rsid w:val="004224B2"/>
    <w:rsid w:val="00423A86"/>
    <w:rsid w:val="004248E8"/>
    <w:rsid w:val="00425BC3"/>
    <w:rsid w:val="00425EBB"/>
    <w:rsid w:val="004266EF"/>
    <w:rsid w:val="004270B7"/>
    <w:rsid w:val="00427200"/>
    <w:rsid w:val="004274A4"/>
    <w:rsid w:val="00427790"/>
    <w:rsid w:val="00427E11"/>
    <w:rsid w:val="004309B5"/>
    <w:rsid w:val="00430ACB"/>
    <w:rsid w:val="00430C08"/>
    <w:rsid w:val="0043121F"/>
    <w:rsid w:val="0043127A"/>
    <w:rsid w:val="004315FD"/>
    <w:rsid w:val="00431B29"/>
    <w:rsid w:val="00431E12"/>
    <w:rsid w:val="004320DA"/>
    <w:rsid w:val="00432FA7"/>
    <w:rsid w:val="004343E8"/>
    <w:rsid w:val="00434F75"/>
    <w:rsid w:val="00436077"/>
    <w:rsid w:val="004369C5"/>
    <w:rsid w:val="00436D66"/>
    <w:rsid w:val="00436FD2"/>
    <w:rsid w:val="00437588"/>
    <w:rsid w:val="00437D3B"/>
    <w:rsid w:val="00440046"/>
    <w:rsid w:val="00440126"/>
    <w:rsid w:val="004417FA"/>
    <w:rsid w:val="00441A24"/>
    <w:rsid w:val="00442B61"/>
    <w:rsid w:val="00442C6B"/>
    <w:rsid w:val="00443287"/>
    <w:rsid w:val="00443650"/>
    <w:rsid w:val="004438EA"/>
    <w:rsid w:val="0044411D"/>
    <w:rsid w:val="00444597"/>
    <w:rsid w:val="0044498A"/>
    <w:rsid w:val="00444AE9"/>
    <w:rsid w:val="00444B65"/>
    <w:rsid w:val="0044513F"/>
    <w:rsid w:val="004453DA"/>
    <w:rsid w:val="0044567F"/>
    <w:rsid w:val="004456BC"/>
    <w:rsid w:val="00445CFB"/>
    <w:rsid w:val="0044619B"/>
    <w:rsid w:val="00446387"/>
    <w:rsid w:val="0044750A"/>
    <w:rsid w:val="004476DA"/>
    <w:rsid w:val="00450B12"/>
    <w:rsid w:val="00450C9D"/>
    <w:rsid w:val="0045105D"/>
    <w:rsid w:val="00451E95"/>
    <w:rsid w:val="00452019"/>
    <w:rsid w:val="0045202E"/>
    <w:rsid w:val="00452107"/>
    <w:rsid w:val="00452F9D"/>
    <w:rsid w:val="00452FB4"/>
    <w:rsid w:val="004530EE"/>
    <w:rsid w:val="00453642"/>
    <w:rsid w:val="004537E0"/>
    <w:rsid w:val="00453C9D"/>
    <w:rsid w:val="004540E4"/>
    <w:rsid w:val="00454B16"/>
    <w:rsid w:val="00455994"/>
    <w:rsid w:val="00455DCF"/>
    <w:rsid w:val="0045680F"/>
    <w:rsid w:val="0045723F"/>
    <w:rsid w:val="0045777D"/>
    <w:rsid w:val="00457B7E"/>
    <w:rsid w:val="004604AA"/>
    <w:rsid w:val="0046096D"/>
    <w:rsid w:val="00460997"/>
    <w:rsid w:val="00460CCA"/>
    <w:rsid w:val="00461455"/>
    <w:rsid w:val="00461B3F"/>
    <w:rsid w:val="00461C93"/>
    <w:rsid w:val="004620A6"/>
    <w:rsid w:val="004620CA"/>
    <w:rsid w:val="0046261B"/>
    <w:rsid w:val="00462719"/>
    <w:rsid w:val="00463219"/>
    <w:rsid w:val="004634D7"/>
    <w:rsid w:val="00463A77"/>
    <w:rsid w:val="0046468F"/>
    <w:rsid w:val="00464738"/>
    <w:rsid w:val="004648D9"/>
    <w:rsid w:val="00464AE9"/>
    <w:rsid w:val="00465C89"/>
    <w:rsid w:val="00465E2D"/>
    <w:rsid w:val="00466942"/>
    <w:rsid w:val="00466A59"/>
    <w:rsid w:val="00466BDA"/>
    <w:rsid w:val="004676E3"/>
    <w:rsid w:val="00467735"/>
    <w:rsid w:val="00470201"/>
    <w:rsid w:val="004710A4"/>
    <w:rsid w:val="00471622"/>
    <w:rsid w:val="004718FD"/>
    <w:rsid w:val="00471BD8"/>
    <w:rsid w:val="004721ED"/>
    <w:rsid w:val="00472227"/>
    <w:rsid w:val="004723BB"/>
    <w:rsid w:val="0047322D"/>
    <w:rsid w:val="004734BD"/>
    <w:rsid w:val="00473911"/>
    <w:rsid w:val="00473C69"/>
    <w:rsid w:val="00473CCA"/>
    <w:rsid w:val="00474218"/>
    <w:rsid w:val="00474357"/>
    <w:rsid w:val="004746D9"/>
    <w:rsid w:val="00474882"/>
    <w:rsid w:val="00474E53"/>
    <w:rsid w:val="00475494"/>
    <w:rsid w:val="00475983"/>
    <w:rsid w:val="00475B2A"/>
    <w:rsid w:val="00475C50"/>
    <w:rsid w:val="004769C5"/>
    <w:rsid w:val="0047711E"/>
    <w:rsid w:val="00477240"/>
    <w:rsid w:val="004801C6"/>
    <w:rsid w:val="004807D5"/>
    <w:rsid w:val="00480FD8"/>
    <w:rsid w:val="00481387"/>
    <w:rsid w:val="0048193E"/>
    <w:rsid w:val="00481FF6"/>
    <w:rsid w:val="00482BA9"/>
    <w:rsid w:val="00482D9F"/>
    <w:rsid w:val="00482E3B"/>
    <w:rsid w:val="004852C8"/>
    <w:rsid w:val="004853F8"/>
    <w:rsid w:val="00485ACF"/>
    <w:rsid w:val="00486007"/>
    <w:rsid w:val="0048626C"/>
    <w:rsid w:val="00486721"/>
    <w:rsid w:val="00486730"/>
    <w:rsid w:val="00486AA6"/>
    <w:rsid w:val="00486D01"/>
    <w:rsid w:val="00487567"/>
    <w:rsid w:val="004879F1"/>
    <w:rsid w:val="00487DE8"/>
    <w:rsid w:val="00491E0A"/>
    <w:rsid w:val="00491E7B"/>
    <w:rsid w:val="004928D7"/>
    <w:rsid w:val="00493C83"/>
    <w:rsid w:val="00493CE9"/>
    <w:rsid w:val="0049421D"/>
    <w:rsid w:val="0049451B"/>
    <w:rsid w:val="00494949"/>
    <w:rsid w:val="00494A8C"/>
    <w:rsid w:val="00495615"/>
    <w:rsid w:val="0049589A"/>
    <w:rsid w:val="00495D92"/>
    <w:rsid w:val="00496758"/>
    <w:rsid w:val="00496B40"/>
    <w:rsid w:val="00496D47"/>
    <w:rsid w:val="00496FED"/>
    <w:rsid w:val="00497454"/>
    <w:rsid w:val="00497C5A"/>
    <w:rsid w:val="004A064C"/>
    <w:rsid w:val="004A0A9F"/>
    <w:rsid w:val="004A0DAA"/>
    <w:rsid w:val="004A264D"/>
    <w:rsid w:val="004A2DEF"/>
    <w:rsid w:val="004A3898"/>
    <w:rsid w:val="004A45BB"/>
    <w:rsid w:val="004A4639"/>
    <w:rsid w:val="004A4677"/>
    <w:rsid w:val="004A4BFF"/>
    <w:rsid w:val="004A4CA8"/>
    <w:rsid w:val="004A4ECE"/>
    <w:rsid w:val="004A4F4C"/>
    <w:rsid w:val="004A5BE1"/>
    <w:rsid w:val="004A6B79"/>
    <w:rsid w:val="004A7B64"/>
    <w:rsid w:val="004A7C32"/>
    <w:rsid w:val="004A7D2B"/>
    <w:rsid w:val="004A7ECB"/>
    <w:rsid w:val="004B14AE"/>
    <w:rsid w:val="004B15A4"/>
    <w:rsid w:val="004B23BF"/>
    <w:rsid w:val="004B2420"/>
    <w:rsid w:val="004B30F2"/>
    <w:rsid w:val="004B44A0"/>
    <w:rsid w:val="004B4B28"/>
    <w:rsid w:val="004B544D"/>
    <w:rsid w:val="004B5699"/>
    <w:rsid w:val="004B6491"/>
    <w:rsid w:val="004B65F9"/>
    <w:rsid w:val="004B6AEB"/>
    <w:rsid w:val="004B7384"/>
    <w:rsid w:val="004B7773"/>
    <w:rsid w:val="004B7983"/>
    <w:rsid w:val="004B7B02"/>
    <w:rsid w:val="004B7F9F"/>
    <w:rsid w:val="004C0359"/>
    <w:rsid w:val="004C0A1A"/>
    <w:rsid w:val="004C0A8C"/>
    <w:rsid w:val="004C0F97"/>
    <w:rsid w:val="004C17CD"/>
    <w:rsid w:val="004C1DCC"/>
    <w:rsid w:val="004C2402"/>
    <w:rsid w:val="004C2D50"/>
    <w:rsid w:val="004C2E3A"/>
    <w:rsid w:val="004C37C8"/>
    <w:rsid w:val="004C3D49"/>
    <w:rsid w:val="004C476D"/>
    <w:rsid w:val="004C54D6"/>
    <w:rsid w:val="004C5772"/>
    <w:rsid w:val="004C5A87"/>
    <w:rsid w:val="004C5B7A"/>
    <w:rsid w:val="004C6374"/>
    <w:rsid w:val="004C6736"/>
    <w:rsid w:val="004C71E5"/>
    <w:rsid w:val="004C7473"/>
    <w:rsid w:val="004C7587"/>
    <w:rsid w:val="004C78CB"/>
    <w:rsid w:val="004C7B6B"/>
    <w:rsid w:val="004C7CE4"/>
    <w:rsid w:val="004D0217"/>
    <w:rsid w:val="004D0DD5"/>
    <w:rsid w:val="004D0F9C"/>
    <w:rsid w:val="004D2666"/>
    <w:rsid w:val="004D31C6"/>
    <w:rsid w:val="004D471B"/>
    <w:rsid w:val="004D4D61"/>
    <w:rsid w:val="004D54EF"/>
    <w:rsid w:val="004D68FF"/>
    <w:rsid w:val="004D6C07"/>
    <w:rsid w:val="004E1165"/>
    <w:rsid w:val="004E15EE"/>
    <w:rsid w:val="004E1A5B"/>
    <w:rsid w:val="004E1B78"/>
    <w:rsid w:val="004E1C09"/>
    <w:rsid w:val="004E2B4C"/>
    <w:rsid w:val="004E2BF9"/>
    <w:rsid w:val="004E2D98"/>
    <w:rsid w:val="004E3050"/>
    <w:rsid w:val="004E32DA"/>
    <w:rsid w:val="004E460F"/>
    <w:rsid w:val="004E4869"/>
    <w:rsid w:val="004E50C7"/>
    <w:rsid w:val="004E536B"/>
    <w:rsid w:val="004E5AF6"/>
    <w:rsid w:val="004E5C19"/>
    <w:rsid w:val="004E65CE"/>
    <w:rsid w:val="004E6F39"/>
    <w:rsid w:val="004E6FE7"/>
    <w:rsid w:val="004E7188"/>
    <w:rsid w:val="004F00DF"/>
    <w:rsid w:val="004F02B1"/>
    <w:rsid w:val="004F0DFD"/>
    <w:rsid w:val="004F151D"/>
    <w:rsid w:val="004F168F"/>
    <w:rsid w:val="004F170D"/>
    <w:rsid w:val="004F1BA5"/>
    <w:rsid w:val="004F26B5"/>
    <w:rsid w:val="004F66D7"/>
    <w:rsid w:val="004F6795"/>
    <w:rsid w:val="004F713F"/>
    <w:rsid w:val="004F7399"/>
    <w:rsid w:val="004F7441"/>
    <w:rsid w:val="004F7804"/>
    <w:rsid w:val="004F78E8"/>
    <w:rsid w:val="005000DB"/>
    <w:rsid w:val="0050162A"/>
    <w:rsid w:val="0050178C"/>
    <w:rsid w:val="00501F59"/>
    <w:rsid w:val="005020D0"/>
    <w:rsid w:val="005023D4"/>
    <w:rsid w:val="0050293C"/>
    <w:rsid w:val="00503758"/>
    <w:rsid w:val="00503C5F"/>
    <w:rsid w:val="00503FEE"/>
    <w:rsid w:val="0050429E"/>
    <w:rsid w:val="005042BD"/>
    <w:rsid w:val="0050448C"/>
    <w:rsid w:val="00504A94"/>
    <w:rsid w:val="00505340"/>
    <w:rsid w:val="00505FB9"/>
    <w:rsid w:val="0050625D"/>
    <w:rsid w:val="0050661B"/>
    <w:rsid w:val="00506AF6"/>
    <w:rsid w:val="00506B3E"/>
    <w:rsid w:val="005074AA"/>
    <w:rsid w:val="0050765D"/>
    <w:rsid w:val="0051066A"/>
    <w:rsid w:val="005107F3"/>
    <w:rsid w:val="005109B7"/>
    <w:rsid w:val="00511C77"/>
    <w:rsid w:val="005122CD"/>
    <w:rsid w:val="005123B8"/>
    <w:rsid w:val="0051255B"/>
    <w:rsid w:val="00512F27"/>
    <w:rsid w:val="00513958"/>
    <w:rsid w:val="0051417C"/>
    <w:rsid w:val="00514AE4"/>
    <w:rsid w:val="00514FAE"/>
    <w:rsid w:val="005150E5"/>
    <w:rsid w:val="005151E8"/>
    <w:rsid w:val="00515811"/>
    <w:rsid w:val="00515BFD"/>
    <w:rsid w:val="00516446"/>
    <w:rsid w:val="00516B6E"/>
    <w:rsid w:val="00517423"/>
    <w:rsid w:val="0051789E"/>
    <w:rsid w:val="005179AD"/>
    <w:rsid w:val="005179F5"/>
    <w:rsid w:val="00517A97"/>
    <w:rsid w:val="00517D98"/>
    <w:rsid w:val="005203E8"/>
    <w:rsid w:val="00520BC2"/>
    <w:rsid w:val="00520F1D"/>
    <w:rsid w:val="005211F3"/>
    <w:rsid w:val="00521430"/>
    <w:rsid w:val="00521A17"/>
    <w:rsid w:val="00521CAD"/>
    <w:rsid w:val="005220B8"/>
    <w:rsid w:val="00523732"/>
    <w:rsid w:val="00523ADF"/>
    <w:rsid w:val="00524524"/>
    <w:rsid w:val="00524548"/>
    <w:rsid w:val="00526659"/>
    <w:rsid w:val="0052688A"/>
    <w:rsid w:val="0052696A"/>
    <w:rsid w:val="00526974"/>
    <w:rsid w:val="00526F04"/>
    <w:rsid w:val="005273D1"/>
    <w:rsid w:val="00527678"/>
    <w:rsid w:val="0052777A"/>
    <w:rsid w:val="00527C89"/>
    <w:rsid w:val="0053015D"/>
    <w:rsid w:val="005315CC"/>
    <w:rsid w:val="00532E96"/>
    <w:rsid w:val="0053349E"/>
    <w:rsid w:val="00533F00"/>
    <w:rsid w:val="00533F93"/>
    <w:rsid w:val="00534D7A"/>
    <w:rsid w:val="00535B34"/>
    <w:rsid w:val="00535EE2"/>
    <w:rsid w:val="00536031"/>
    <w:rsid w:val="00536793"/>
    <w:rsid w:val="005372E2"/>
    <w:rsid w:val="00537814"/>
    <w:rsid w:val="00537C2A"/>
    <w:rsid w:val="005400BB"/>
    <w:rsid w:val="00541F4B"/>
    <w:rsid w:val="005421AF"/>
    <w:rsid w:val="00542205"/>
    <w:rsid w:val="0054264B"/>
    <w:rsid w:val="00542F87"/>
    <w:rsid w:val="00543597"/>
    <w:rsid w:val="005440E6"/>
    <w:rsid w:val="0054438B"/>
    <w:rsid w:val="005448B9"/>
    <w:rsid w:val="00544DA3"/>
    <w:rsid w:val="00544F89"/>
    <w:rsid w:val="00546897"/>
    <w:rsid w:val="00546ED8"/>
    <w:rsid w:val="005478FB"/>
    <w:rsid w:val="00547D6A"/>
    <w:rsid w:val="00547F0C"/>
    <w:rsid w:val="00547F97"/>
    <w:rsid w:val="005509A2"/>
    <w:rsid w:val="00550D90"/>
    <w:rsid w:val="005510CB"/>
    <w:rsid w:val="00551453"/>
    <w:rsid w:val="0055196F"/>
    <w:rsid w:val="00551C84"/>
    <w:rsid w:val="0055210E"/>
    <w:rsid w:val="005525E7"/>
    <w:rsid w:val="00552BA4"/>
    <w:rsid w:val="005547F3"/>
    <w:rsid w:val="00554D79"/>
    <w:rsid w:val="00555C1C"/>
    <w:rsid w:val="00555E33"/>
    <w:rsid w:val="00556A42"/>
    <w:rsid w:val="00556DD1"/>
    <w:rsid w:val="00556FEE"/>
    <w:rsid w:val="005574A6"/>
    <w:rsid w:val="005605DD"/>
    <w:rsid w:val="00561217"/>
    <w:rsid w:val="005617E4"/>
    <w:rsid w:val="00561C11"/>
    <w:rsid w:val="00561FF3"/>
    <w:rsid w:val="00562024"/>
    <w:rsid w:val="0056248B"/>
    <w:rsid w:val="00562D93"/>
    <w:rsid w:val="00563D57"/>
    <w:rsid w:val="00565232"/>
    <w:rsid w:val="00565A1C"/>
    <w:rsid w:val="005660D0"/>
    <w:rsid w:val="00567549"/>
    <w:rsid w:val="005676F2"/>
    <w:rsid w:val="00567D08"/>
    <w:rsid w:val="005706CD"/>
    <w:rsid w:val="00570779"/>
    <w:rsid w:val="0057096B"/>
    <w:rsid w:val="0057188A"/>
    <w:rsid w:val="00571F72"/>
    <w:rsid w:val="005721BD"/>
    <w:rsid w:val="00572947"/>
    <w:rsid w:val="00572FB0"/>
    <w:rsid w:val="0057362C"/>
    <w:rsid w:val="00573A25"/>
    <w:rsid w:val="00573D3C"/>
    <w:rsid w:val="00574243"/>
    <w:rsid w:val="005745DE"/>
    <w:rsid w:val="005756E9"/>
    <w:rsid w:val="005763FB"/>
    <w:rsid w:val="00576953"/>
    <w:rsid w:val="00576DA4"/>
    <w:rsid w:val="00577336"/>
    <w:rsid w:val="005775B9"/>
    <w:rsid w:val="0058074B"/>
    <w:rsid w:val="00581269"/>
    <w:rsid w:val="0058197E"/>
    <w:rsid w:val="00581F0B"/>
    <w:rsid w:val="00581F12"/>
    <w:rsid w:val="00582367"/>
    <w:rsid w:val="005828B4"/>
    <w:rsid w:val="00583152"/>
    <w:rsid w:val="00583724"/>
    <w:rsid w:val="00583AC3"/>
    <w:rsid w:val="00583B8B"/>
    <w:rsid w:val="00583C77"/>
    <w:rsid w:val="00583CAA"/>
    <w:rsid w:val="00583DF5"/>
    <w:rsid w:val="00583F2C"/>
    <w:rsid w:val="005843AE"/>
    <w:rsid w:val="00584444"/>
    <w:rsid w:val="00584846"/>
    <w:rsid w:val="00584B60"/>
    <w:rsid w:val="00585463"/>
    <w:rsid w:val="00585831"/>
    <w:rsid w:val="00585992"/>
    <w:rsid w:val="00585C28"/>
    <w:rsid w:val="00586188"/>
    <w:rsid w:val="005865E0"/>
    <w:rsid w:val="00586939"/>
    <w:rsid w:val="0058700B"/>
    <w:rsid w:val="00587445"/>
    <w:rsid w:val="005875BC"/>
    <w:rsid w:val="00587CFE"/>
    <w:rsid w:val="0059017C"/>
    <w:rsid w:val="00590315"/>
    <w:rsid w:val="00590763"/>
    <w:rsid w:val="00590E38"/>
    <w:rsid w:val="0059143C"/>
    <w:rsid w:val="00592164"/>
    <w:rsid w:val="0059239E"/>
    <w:rsid w:val="00592426"/>
    <w:rsid w:val="005929D4"/>
    <w:rsid w:val="00592B87"/>
    <w:rsid w:val="00592E85"/>
    <w:rsid w:val="005934FE"/>
    <w:rsid w:val="005936FB"/>
    <w:rsid w:val="00593A40"/>
    <w:rsid w:val="00593F84"/>
    <w:rsid w:val="0059497A"/>
    <w:rsid w:val="0059574A"/>
    <w:rsid w:val="00595B52"/>
    <w:rsid w:val="00596A4F"/>
    <w:rsid w:val="00597530"/>
    <w:rsid w:val="005A0294"/>
    <w:rsid w:val="005A02AF"/>
    <w:rsid w:val="005A075A"/>
    <w:rsid w:val="005A0C3F"/>
    <w:rsid w:val="005A19FB"/>
    <w:rsid w:val="005A1B5D"/>
    <w:rsid w:val="005A1CB5"/>
    <w:rsid w:val="005A20DC"/>
    <w:rsid w:val="005A31D7"/>
    <w:rsid w:val="005A33B8"/>
    <w:rsid w:val="005A3750"/>
    <w:rsid w:val="005A43A6"/>
    <w:rsid w:val="005A45E8"/>
    <w:rsid w:val="005A4689"/>
    <w:rsid w:val="005A4B41"/>
    <w:rsid w:val="005A56DA"/>
    <w:rsid w:val="005A61F5"/>
    <w:rsid w:val="005A6659"/>
    <w:rsid w:val="005A6C51"/>
    <w:rsid w:val="005A6E92"/>
    <w:rsid w:val="005A73E5"/>
    <w:rsid w:val="005A7B1D"/>
    <w:rsid w:val="005A7F66"/>
    <w:rsid w:val="005A7FF1"/>
    <w:rsid w:val="005B0077"/>
    <w:rsid w:val="005B0C7F"/>
    <w:rsid w:val="005B0CF4"/>
    <w:rsid w:val="005B124D"/>
    <w:rsid w:val="005B12B5"/>
    <w:rsid w:val="005B1933"/>
    <w:rsid w:val="005B1C41"/>
    <w:rsid w:val="005B2A10"/>
    <w:rsid w:val="005B2B72"/>
    <w:rsid w:val="005B2E16"/>
    <w:rsid w:val="005B2FB8"/>
    <w:rsid w:val="005B368C"/>
    <w:rsid w:val="005B39CB"/>
    <w:rsid w:val="005B3CB5"/>
    <w:rsid w:val="005B3FAA"/>
    <w:rsid w:val="005B41BE"/>
    <w:rsid w:val="005B4230"/>
    <w:rsid w:val="005B4265"/>
    <w:rsid w:val="005B4960"/>
    <w:rsid w:val="005B4D83"/>
    <w:rsid w:val="005B4F20"/>
    <w:rsid w:val="005B4FC8"/>
    <w:rsid w:val="005B5336"/>
    <w:rsid w:val="005B58DF"/>
    <w:rsid w:val="005B5F6F"/>
    <w:rsid w:val="005B6467"/>
    <w:rsid w:val="005B6510"/>
    <w:rsid w:val="005B7134"/>
    <w:rsid w:val="005B7510"/>
    <w:rsid w:val="005B76D7"/>
    <w:rsid w:val="005B7C34"/>
    <w:rsid w:val="005C0A93"/>
    <w:rsid w:val="005C0BF9"/>
    <w:rsid w:val="005C1350"/>
    <w:rsid w:val="005C1E51"/>
    <w:rsid w:val="005C23D4"/>
    <w:rsid w:val="005C2C10"/>
    <w:rsid w:val="005C30CE"/>
    <w:rsid w:val="005C3401"/>
    <w:rsid w:val="005C3B1D"/>
    <w:rsid w:val="005C3EB0"/>
    <w:rsid w:val="005C3EED"/>
    <w:rsid w:val="005C4CB0"/>
    <w:rsid w:val="005C5359"/>
    <w:rsid w:val="005C5582"/>
    <w:rsid w:val="005C55A2"/>
    <w:rsid w:val="005C5F4C"/>
    <w:rsid w:val="005C6CAC"/>
    <w:rsid w:val="005C6CC7"/>
    <w:rsid w:val="005C71CA"/>
    <w:rsid w:val="005D035A"/>
    <w:rsid w:val="005D0B48"/>
    <w:rsid w:val="005D12CB"/>
    <w:rsid w:val="005D1830"/>
    <w:rsid w:val="005D1FF6"/>
    <w:rsid w:val="005D26A5"/>
    <w:rsid w:val="005D3091"/>
    <w:rsid w:val="005D359D"/>
    <w:rsid w:val="005D3EF3"/>
    <w:rsid w:val="005D4560"/>
    <w:rsid w:val="005D4588"/>
    <w:rsid w:val="005D45F4"/>
    <w:rsid w:val="005D4A1F"/>
    <w:rsid w:val="005D4BD7"/>
    <w:rsid w:val="005D4E54"/>
    <w:rsid w:val="005D55E9"/>
    <w:rsid w:val="005D5D10"/>
    <w:rsid w:val="005D6049"/>
    <w:rsid w:val="005D6824"/>
    <w:rsid w:val="005D74EF"/>
    <w:rsid w:val="005D780A"/>
    <w:rsid w:val="005D7E1B"/>
    <w:rsid w:val="005E0769"/>
    <w:rsid w:val="005E0E97"/>
    <w:rsid w:val="005E1CC6"/>
    <w:rsid w:val="005E2F26"/>
    <w:rsid w:val="005E31F8"/>
    <w:rsid w:val="005E35E7"/>
    <w:rsid w:val="005E3660"/>
    <w:rsid w:val="005E3D2F"/>
    <w:rsid w:val="005E4B00"/>
    <w:rsid w:val="005E52F0"/>
    <w:rsid w:val="005E6367"/>
    <w:rsid w:val="005E7231"/>
    <w:rsid w:val="005E7D35"/>
    <w:rsid w:val="005F02AF"/>
    <w:rsid w:val="005F06E0"/>
    <w:rsid w:val="005F0B12"/>
    <w:rsid w:val="005F1893"/>
    <w:rsid w:val="005F2000"/>
    <w:rsid w:val="005F2316"/>
    <w:rsid w:val="005F2565"/>
    <w:rsid w:val="005F2C44"/>
    <w:rsid w:val="005F2CD8"/>
    <w:rsid w:val="005F30F2"/>
    <w:rsid w:val="005F3687"/>
    <w:rsid w:val="005F395C"/>
    <w:rsid w:val="005F39CE"/>
    <w:rsid w:val="005F45D7"/>
    <w:rsid w:val="005F4957"/>
    <w:rsid w:val="005F4BCC"/>
    <w:rsid w:val="005F4DB5"/>
    <w:rsid w:val="005F5B54"/>
    <w:rsid w:val="005F76CB"/>
    <w:rsid w:val="005F7B32"/>
    <w:rsid w:val="00600396"/>
    <w:rsid w:val="0060068B"/>
    <w:rsid w:val="0060070E"/>
    <w:rsid w:val="006019BA"/>
    <w:rsid w:val="006020A8"/>
    <w:rsid w:val="006025E7"/>
    <w:rsid w:val="00602C99"/>
    <w:rsid w:val="00603321"/>
    <w:rsid w:val="00603466"/>
    <w:rsid w:val="006038A3"/>
    <w:rsid w:val="00603B91"/>
    <w:rsid w:val="00603E05"/>
    <w:rsid w:val="00604F56"/>
    <w:rsid w:val="0060536D"/>
    <w:rsid w:val="006058BC"/>
    <w:rsid w:val="00605DFE"/>
    <w:rsid w:val="006066D5"/>
    <w:rsid w:val="00606F1C"/>
    <w:rsid w:val="0060747F"/>
    <w:rsid w:val="00607988"/>
    <w:rsid w:val="00607C50"/>
    <w:rsid w:val="00607FBD"/>
    <w:rsid w:val="006101CD"/>
    <w:rsid w:val="006105B2"/>
    <w:rsid w:val="006110D9"/>
    <w:rsid w:val="006118F2"/>
    <w:rsid w:val="00611AF7"/>
    <w:rsid w:val="00612051"/>
    <w:rsid w:val="00612225"/>
    <w:rsid w:val="00612343"/>
    <w:rsid w:val="006123B6"/>
    <w:rsid w:val="00613767"/>
    <w:rsid w:val="00613EEE"/>
    <w:rsid w:val="006144A3"/>
    <w:rsid w:val="00614766"/>
    <w:rsid w:val="00614866"/>
    <w:rsid w:val="006156DE"/>
    <w:rsid w:val="006157CD"/>
    <w:rsid w:val="00616507"/>
    <w:rsid w:val="00616ADB"/>
    <w:rsid w:val="00617602"/>
    <w:rsid w:val="00617AB9"/>
    <w:rsid w:val="00617E39"/>
    <w:rsid w:val="00617F84"/>
    <w:rsid w:val="00620027"/>
    <w:rsid w:val="006205B0"/>
    <w:rsid w:val="006207A8"/>
    <w:rsid w:val="00620A41"/>
    <w:rsid w:val="00620ED1"/>
    <w:rsid w:val="00622356"/>
    <w:rsid w:val="006226B6"/>
    <w:rsid w:val="0062341C"/>
    <w:rsid w:val="00623FFB"/>
    <w:rsid w:val="006243B5"/>
    <w:rsid w:val="00624E0A"/>
    <w:rsid w:val="00625E0F"/>
    <w:rsid w:val="006262D2"/>
    <w:rsid w:val="006266A3"/>
    <w:rsid w:val="00626997"/>
    <w:rsid w:val="0062762D"/>
    <w:rsid w:val="00627B05"/>
    <w:rsid w:val="00630024"/>
    <w:rsid w:val="00630292"/>
    <w:rsid w:val="00630C9D"/>
    <w:rsid w:val="006317EA"/>
    <w:rsid w:val="00631C03"/>
    <w:rsid w:val="00631FEF"/>
    <w:rsid w:val="006324D2"/>
    <w:rsid w:val="0063295E"/>
    <w:rsid w:val="006329DD"/>
    <w:rsid w:val="006335F7"/>
    <w:rsid w:val="006336BB"/>
    <w:rsid w:val="00633E00"/>
    <w:rsid w:val="006341B5"/>
    <w:rsid w:val="00634406"/>
    <w:rsid w:val="00634470"/>
    <w:rsid w:val="006344B5"/>
    <w:rsid w:val="00635B38"/>
    <w:rsid w:val="00636564"/>
    <w:rsid w:val="00636C17"/>
    <w:rsid w:val="00637508"/>
    <w:rsid w:val="00640269"/>
    <w:rsid w:val="006408FA"/>
    <w:rsid w:val="00640AED"/>
    <w:rsid w:val="00640E66"/>
    <w:rsid w:val="0064136A"/>
    <w:rsid w:val="0064193A"/>
    <w:rsid w:val="00641C30"/>
    <w:rsid w:val="00641EB0"/>
    <w:rsid w:val="00641F03"/>
    <w:rsid w:val="00642EBC"/>
    <w:rsid w:val="006432F1"/>
    <w:rsid w:val="00643554"/>
    <w:rsid w:val="00643FA2"/>
    <w:rsid w:val="0064409F"/>
    <w:rsid w:val="00644358"/>
    <w:rsid w:val="006448C4"/>
    <w:rsid w:val="00644AF4"/>
    <w:rsid w:val="00645483"/>
    <w:rsid w:val="00645CF6"/>
    <w:rsid w:val="00645F57"/>
    <w:rsid w:val="00646549"/>
    <w:rsid w:val="00646574"/>
    <w:rsid w:val="0064678C"/>
    <w:rsid w:val="00646EEB"/>
    <w:rsid w:val="00647016"/>
    <w:rsid w:val="00647219"/>
    <w:rsid w:val="0064733E"/>
    <w:rsid w:val="00647582"/>
    <w:rsid w:val="00647B1D"/>
    <w:rsid w:val="00647B53"/>
    <w:rsid w:val="00647C6E"/>
    <w:rsid w:val="006500C0"/>
    <w:rsid w:val="00650108"/>
    <w:rsid w:val="006502E9"/>
    <w:rsid w:val="00650404"/>
    <w:rsid w:val="00650C51"/>
    <w:rsid w:val="00650E2E"/>
    <w:rsid w:val="00651CBE"/>
    <w:rsid w:val="00653274"/>
    <w:rsid w:val="006535F7"/>
    <w:rsid w:val="00653F39"/>
    <w:rsid w:val="0065427E"/>
    <w:rsid w:val="00654565"/>
    <w:rsid w:val="00654666"/>
    <w:rsid w:val="0065491C"/>
    <w:rsid w:val="006549A6"/>
    <w:rsid w:val="00655165"/>
    <w:rsid w:val="00655A99"/>
    <w:rsid w:val="0065605B"/>
    <w:rsid w:val="006561CF"/>
    <w:rsid w:val="00656DFE"/>
    <w:rsid w:val="0065710B"/>
    <w:rsid w:val="00657137"/>
    <w:rsid w:val="0065754C"/>
    <w:rsid w:val="00660DAE"/>
    <w:rsid w:val="00662573"/>
    <w:rsid w:val="006626FA"/>
    <w:rsid w:val="00663865"/>
    <w:rsid w:val="00664047"/>
    <w:rsid w:val="0066509C"/>
    <w:rsid w:val="006661EF"/>
    <w:rsid w:val="00666371"/>
    <w:rsid w:val="00666E91"/>
    <w:rsid w:val="00667286"/>
    <w:rsid w:val="006674AE"/>
    <w:rsid w:val="00667E20"/>
    <w:rsid w:val="00667FC5"/>
    <w:rsid w:val="00670044"/>
    <w:rsid w:val="00670365"/>
    <w:rsid w:val="006707BC"/>
    <w:rsid w:val="006710D2"/>
    <w:rsid w:val="006712F2"/>
    <w:rsid w:val="006716BA"/>
    <w:rsid w:val="006717AC"/>
    <w:rsid w:val="00671C7B"/>
    <w:rsid w:val="00672390"/>
    <w:rsid w:val="00672BC5"/>
    <w:rsid w:val="00673D9C"/>
    <w:rsid w:val="00673DD1"/>
    <w:rsid w:val="00673ECF"/>
    <w:rsid w:val="0067471F"/>
    <w:rsid w:val="00675275"/>
    <w:rsid w:val="006752EB"/>
    <w:rsid w:val="00675362"/>
    <w:rsid w:val="00675411"/>
    <w:rsid w:val="00675907"/>
    <w:rsid w:val="00675B85"/>
    <w:rsid w:val="006761B9"/>
    <w:rsid w:val="00676409"/>
    <w:rsid w:val="00676A89"/>
    <w:rsid w:val="006778FA"/>
    <w:rsid w:val="006800ED"/>
    <w:rsid w:val="00680371"/>
    <w:rsid w:val="00680D61"/>
    <w:rsid w:val="00681538"/>
    <w:rsid w:val="0068161E"/>
    <w:rsid w:val="00681C18"/>
    <w:rsid w:val="00682332"/>
    <w:rsid w:val="006823BC"/>
    <w:rsid w:val="00682476"/>
    <w:rsid w:val="006824F2"/>
    <w:rsid w:val="006848EF"/>
    <w:rsid w:val="00684F55"/>
    <w:rsid w:val="00685EF7"/>
    <w:rsid w:val="006862B4"/>
    <w:rsid w:val="0068657B"/>
    <w:rsid w:val="00686F5F"/>
    <w:rsid w:val="0068715F"/>
    <w:rsid w:val="006874FD"/>
    <w:rsid w:val="00687A30"/>
    <w:rsid w:val="00690138"/>
    <w:rsid w:val="0069033B"/>
    <w:rsid w:val="0069096A"/>
    <w:rsid w:val="00691241"/>
    <w:rsid w:val="00692B03"/>
    <w:rsid w:val="0069306E"/>
    <w:rsid w:val="0069323E"/>
    <w:rsid w:val="00693AE9"/>
    <w:rsid w:val="0069452D"/>
    <w:rsid w:val="00694EBE"/>
    <w:rsid w:val="00695163"/>
    <w:rsid w:val="0069657F"/>
    <w:rsid w:val="0069695B"/>
    <w:rsid w:val="00696A1B"/>
    <w:rsid w:val="00696A4B"/>
    <w:rsid w:val="00696AC9"/>
    <w:rsid w:val="00696ACD"/>
    <w:rsid w:val="00696CF7"/>
    <w:rsid w:val="00697085"/>
    <w:rsid w:val="0069727D"/>
    <w:rsid w:val="00697942"/>
    <w:rsid w:val="006A0296"/>
    <w:rsid w:val="006A05FD"/>
    <w:rsid w:val="006A1686"/>
    <w:rsid w:val="006A181E"/>
    <w:rsid w:val="006A1F33"/>
    <w:rsid w:val="006A20D9"/>
    <w:rsid w:val="006A2593"/>
    <w:rsid w:val="006A31E8"/>
    <w:rsid w:val="006A3CA5"/>
    <w:rsid w:val="006A3ED2"/>
    <w:rsid w:val="006A4332"/>
    <w:rsid w:val="006A4B02"/>
    <w:rsid w:val="006A5379"/>
    <w:rsid w:val="006A5585"/>
    <w:rsid w:val="006A5786"/>
    <w:rsid w:val="006A6126"/>
    <w:rsid w:val="006A6242"/>
    <w:rsid w:val="006A68CF"/>
    <w:rsid w:val="006A72E6"/>
    <w:rsid w:val="006A742A"/>
    <w:rsid w:val="006A769E"/>
    <w:rsid w:val="006A771B"/>
    <w:rsid w:val="006A7D6C"/>
    <w:rsid w:val="006B0929"/>
    <w:rsid w:val="006B0FAE"/>
    <w:rsid w:val="006B1541"/>
    <w:rsid w:val="006B15C7"/>
    <w:rsid w:val="006B173C"/>
    <w:rsid w:val="006B1760"/>
    <w:rsid w:val="006B2254"/>
    <w:rsid w:val="006B2AB8"/>
    <w:rsid w:val="006B35C3"/>
    <w:rsid w:val="006B39A5"/>
    <w:rsid w:val="006B3CBF"/>
    <w:rsid w:val="006B4758"/>
    <w:rsid w:val="006B47B3"/>
    <w:rsid w:val="006B49C3"/>
    <w:rsid w:val="006B511E"/>
    <w:rsid w:val="006B61A1"/>
    <w:rsid w:val="006B6637"/>
    <w:rsid w:val="006B680E"/>
    <w:rsid w:val="006B6973"/>
    <w:rsid w:val="006B7572"/>
    <w:rsid w:val="006B7621"/>
    <w:rsid w:val="006B7BB5"/>
    <w:rsid w:val="006B7D63"/>
    <w:rsid w:val="006B7EE8"/>
    <w:rsid w:val="006C00D6"/>
    <w:rsid w:val="006C0303"/>
    <w:rsid w:val="006C03EF"/>
    <w:rsid w:val="006C062F"/>
    <w:rsid w:val="006C1291"/>
    <w:rsid w:val="006C1823"/>
    <w:rsid w:val="006C1DED"/>
    <w:rsid w:val="006C2022"/>
    <w:rsid w:val="006C2BAE"/>
    <w:rsid w:val="006C2DBF"/>
    <w:rsid w:val="006C32D1"/>
    <w:rsid w:val="006C397F"/>
    <w:rsid w:val="006C410B"/>
    <w:rsid w:val="006C4203"/>
    <w:rsid w:val="006C4A44"/>
    <w:rsid w:val="006C59B0"/>
    <w:rsid w:val="006C59FE"/>
    <w:rsid w:val="006C65CB"/>
    <w:rsid w:val="006C715B"/>
    <w:rsid w:val="006C7300"/>
    <w:rsid w:val="006C7EA1"/>
    <w:rsid w:val="006D04A9"/>
    <w:rsid w:val="006D0958"/>
    <w:rsid w:val="006D1229"/>
    <w:rsid w:val="006D1F9C"/>
    <w:rsid w:val="006D203B"/>
    <w:rsid w:val="006D2123"/>
    <w:rsid w:val="006D23D0"/>
    <w:rsid w:val="006D256E"/>
    <w:rsid w:val="006D2849"/>
    <w:rsid w:val="006D28C2"/>
    <w:rsid w:val="006D2A1E"/>
    <w:rsid w:val="006D2C75"/>
    <w:rsid w:val="006D2F7A"/>
    <w:rsid w:val="006D3383"/>
    <w:rsid w:val="006D3888"/>
    <w:rsid w:val="006D3905"/>
    <w:rsid w:val="006D3F38"/>
    <w:rsid w:val="006D4502"/>
    <w:rsid w:val="006D4CE2"/>
    <w:rsid w:val="006D55C5"/>
    <w:rsid w:val="006D5712"/>
    <w:rsid w:val="006D5D41"/>
    <w:rsid w:val="006D7124"/>
    <w:rsid w:val="006E0FC5"/>
    <w:rsid w:val="006E1944"/>
    <w:rsid w:val="006E29ED"/>
    <w:rsid w:val="006E2E23"/>
    <w:rsid w:val="006E317A"/>
    <w:rsid w:val="006E4204"/>
    <w:rsid w:val="006E4C66"/>
    <w:rsid w:val="006E557F"/>
    <w:rsid w:val="006E5CDF"/>
    <w:rsid w:val="006E5FC9"/>
    <w:rsid w:val="006E782C"/>
    <w:rsid w:val="006E7886"/>
    <w:rsid w:val="006E7F92"/>
    <w:rsid w:val="006F054D"/>
    <w:rsid w:val="006F20D7"/>
    <w:rsid w:val="006F21F9"/>
    <w:rsid w:val="006F24BD"/>
    <w:rsid w:val="006F2D99"/>
    <w:rsid w:val="006F320A"/>
    <w:rsid w:val="006F35FF"/>
    <w:rsid w:val="006F3798"/>
    <w:rsid w:val="006F3A99"/>
    <w:rsid w:val="006F449A"/>
    <w:rsid w:val="006F47F5"/>
    <w:rsid w:val="006F551B"/>
    <w:rsid w:val="006F5A7C"/>
    <w:rsid w:val="006F5E19"/>
    <w:rsid w:val="006F72E8"/>
    <w:rsid w:val="006F7620"/>
    <w:rsid w:val="006F7BCF"/>
    <w:rsid w:val="007010E9"/>
    <w:rsid w:val="00701338"/>
    <w:rsid w:val="00701E64"/>
    <w:rsid w:val="007022E2"/>
    <w:rsid w:val="007030FD"/>
    <w:rsid w:val="00703DF4"/>
    <w:rsid w:val="00704A31"/>
    <w:rsid w:val="00704AB2"/>
    <w:rsid w:val="00704E30"/>
    <w:rsid w:val="00706086"/>
    <w:rsid w:val="007063A9"/>
    <w:rsid w:val="00707201"/>
    <w:rsid w:val="0070758E"/>
    <w:rsid w:val="00707CF8"/>
    <w:rsid w:val="00707EE0"/>
    <w:rsid w:val="00707F12"/>
    <w:rsid w:val="00710088"/>
    <w:rsid w:val="00710392"/>
    <w:rsid w:val="0071058B"/>
    <w:rsid w:val="0071089C"/>
    <w:rsid w:val="00710C8D"/>
    <w:rsid w:val="00710CAB"/>
    <w:rsid w:val="00710E91"/>
    <w:rsid w:val="00710F79"/>
    <w:rsid w:val="00711320"/>
    <w:rsid w:val="007116EA"/>
    <w:rsid w:val="00711F58"/>
    <w:rsid w:val="007123BF"/>
    <w:rsid w:val="0071247E"/>
    <w:rsid w:val="00712802"/>
    <w:rsid w:val="0071348E"/>
    <w:rsid w:val="00713789"/>
    <w:rsid w:val="00713C81"/>
    <w:rsid w:val="00714BF2"/>
    <w:rsid w:val="00714F1B"/>
    <w:rsid w:val="00714FCC"/>
    <w:rsid w:val="00715254"/>
    <w:rsid w:val="00715795"/>
    <w:rsid w:val="00715B0B"/>
    <w:rsid w:val="00715C19"/>
    <w:rsid w:val="00715E2D"/>
    <w:rsid w:val="00716628"/>
    <w:rsid w:val="00716819"/>
    <w:rsid w:val="00717021"/>
    <w:rsid w:val="007179B8"/>
    <w:rsid w:val="00720213"/>
    <w:rsid w:val="00720841"/>
    <w:rsid w:val="00721429"/>
    <w:rsid w:val="007230F7"/>
    <w:rsid w:val="007234A3"/>
    <w:rsid w:val="0072376D"/>
    <w:rsid w:val="00723C1A"/>
    <w:rsid w:val="0072400C"/>
    <w:rsid w:val="00724F7B"/>
    <w:rsid w:val="00724F9A"/>
    <w:rsid w:val="007251D0"/>
    <w:rsid w:val="00725871"/>
    <w:rsid w:val="00725ABF"/>
    <w:rsid w:val="007267D3"/>
    <w:rsid w:val="00726904"/>
    <w:rsid w:val="00726F67"/>
    <w:rsid w:val="0072724D"/>
    <w:rsid w:val="00730285"/>
    <w:rsid w:val="00730EDA"/>
    <w:rsid w:val="00731A17"/>
    <w:rsid w:val="00731C53"/>
    <w:rsid w:val="00731E95"/>
    <w:rsid w:val="00732342"/>
    <w:rsid w:val="007327F1"/>
    <w:rsid w:val="00732CC1"/>
    <w:rsid w:val="00733462"/>
    <w:rsid w:val="00733D35"/>
    <w:rsid w:val="00733D88"/>
    <w:rsid w:val="00734166"/>
    <w:rsid w:val="00734409"/>
    <w:rsid w:val="00734943"/>
    <w:rsid w:val="00735566"/>
    <w:rsid w:val="007364CD"/>
    <w:rsid w:val="00736D7E"/>
    <w:rsid w:val="00736F1B"/>
    <w:rsid w:val="00736FBA"/>
    <w:rsid w:val="0073737F"/>
    <w:rsid w:val="00737CC4"/>
    <w:rsid w:val="00737F13"/>
    <w:rsid w:val="007400CF"/>
    <w:rsid w:val="00741629"/>
    <w:rsid w:val="00741A65"/>
    <w:rsid w:val="00741ADD"/>
    <w:rsid w:val="007422C8"/>
    <w:rsid w:val="0074239F"/>
    <w:rsid w:val="00742673"/>
    <w:rsid w:val="007426D7"/>
    <w:rsid w:val="007427CC"/>
    <w:rsid w:val="00742A33"/>
    <w:rsid w:val="00742B3F"/>
    <w:rsid w:val="00742C54"/>
    <w:rsid w:val="00742E3A"/>
    <w:rsid w:val="00743B3D"/>
    <w:rsid w:val="00745257"/>
    <w:rsid w:val="00745322"/>
    <w:rsid w:val="0074580E"/>
    <w:rsid w:val="00745BCD"/>
    <w:rsid w:val="00745C4E"/>
    <w:rsid w:val="00746147"/>
    <w:rsid w:val="00746C8F"/>
    <w:rsid w:val="0074724E"/>
    <w:rsid w:val="0074762C"/>
    <w:rsid w:val="007479FF"/>
    <w:rsid w:val="00747DEC"/>
    <w:rsid w:val="0075044B"/>
    <w:rsid w:val="0075051E"/>
    <w:rsid w:val="0075085E"/>
    <w:rsid w:val="00750D80"/>
    <w:rsid w:val="0075162F"/>
    <w:rsid w:val="00751CB6"/>
    <w:rsid w:val="007522E4"/>
    <w:rsid w:val="00752E92"/>
    <w:rsid w:val="00753063"/>
    <w:rsid w:val="00753376"/>
    <w:rsid w:val="00753542"/>
    <w:rsid w:val="00754693"/>
    <w:rsid w:val="007547D1"/>
    <w:rsid w:val="0075525B"/>
    <w:rsid w:val="0075544C"/>
    <w:rsid w:val="00755A27"/>
    <w:rsid w:val="00755E43"/>
    <w:rsid w:val="0075642A"/>
    <w:rsid w:val="0076037B"/>
    <w:rsid w:val="00760509"/>
    <w:rsid w:val="007605B9"/>
    <w:rsid w:val="00760991"/>
    <w:rsid w:val="00760C77"/>
    <w:rsid w:val="00761AC0"/>
    <w:rsid w:val="0076213E"/>
    <w:rsid w:val="007627D7"/>
    <w:rsid w:val="007628C9"/>
    <w:rsid w:val="007628FB"/>
    <w:rsid w:val="00762BE3"/>
    <w:rsid w:val="00764D11"/>
    <w:rsid w:val="00765182"/>
    <w:rsid w:val="0076534F"/>
    <w:rsid w:val="0076618B"/>
    <w:rsid w:val="00766556"/>
    <w:rsid w:val="00766EE0"/>
    <w:rsid w:val="00767746"/>
    <w:rsid w:val="00771F7F"/>
    <w:rsid w:val="007724F8"/>
    <w:rsid w:val="00772506"/>
    <w:rsid w:val="0077257D"/>
    <w:rsid w:val="0077280A"/>
    <w:rsid w:val="00772881"/>
    <w:rsid w:val="00773426"/>
    <w:rsid w:val="0077352E"/>
    <w:rsid w:val="007735C5"/>
    <w:rsid w:val="00773CF5"/>
    <w:rsid w:val="00773F27"/>
    <w:rsid w:val="00774209"/>
    <w:rsid w:val="007742BF"/>
    <w:rsid w:val="007742E9"/>
    <w:rsid w:val="00774980"/>
    <w:rsid w:val="007752B4"/>
    <w:rsid w:val="007764B6"/>
    <w:rsid w:val="00777252"/>
    <w:rsid w:val="007772C2"/>
    <w:rsid w:val="007774A9"/>
    <w:rsid w:val="00777790"/>
    <w:rsid w:val="00780924"/>
    <w:rsid w:val="00780B5B"/>
    <w:rsid w:val="00781167"/>
    <w:rsid w:val="0078190B"/>
    <w:rsid w:val="00781DFD"/>
    <w:rsid w:val="00782260"/>
    <w:rsid w:val="007823FC"/>
    <w:rsid w:val="00782776"/>
    <w:rsid w:val="00782B09"/>
    <w:rsid w:val="00782ED4"/>
    <w:rsid w:val="0078306F"/>
    <w:rsid w:val="00783C8E"/>
    <w:rsid w:val="00783EDA"/>
    <w:rsid w:val="00784009"/>
    <w:rsid w:val="007843A3"/>
    <w:rsid w:val="00784523"/>
    <w:rsid w:val="00784B82"/>
    <w:rsid w:val="00784C8D"/>
    <w:rsid w:val="007852C1"/>
    <w:rsid w:val="00786014"/>
    <w:rsid w:val="0078663B"/>
    <w:rsid w:val="0078693C"/>
    <w:rsid w:val="007876CF"/>
    <w:rsid w:val="00787D58"/>
    <w:rsid w:val="00787E80"/>
    <w:rsid w:val="00787EF7"/>
    <w:rsid w:val="00790381"/>
    <w:rsid w:val="007903B1"/>
    <w:rsid w:val="00790CDF"/>
    <w:rsid w:val="00790E02"/>
    <w:rsid w:val="007910E3"/>
    <w:rsid w:val="00791356"/>
    <w:rsid w:val="007916B8"/>
    <w:rsid w:val="0079172B"/>
    <w:rsid w:val="00791EA9"/>
    <w:rsid w:val="007922F9"/>
    <w:rsid w:val="007923B5"/>
    <w:rsid w:val="0079283E"/>
    <w:rsid w:val="00792E47"/>
    <w:rsid w:val="00793730"/>
    <w:rsid w:val="007942C4"/>
    <w:rsid w:val="007948EE"/>
    <w:rsid w:val="0079565D"/>
    <w:rsid w:val="007974B7"/>
    <w:rsid w:val="007A0C0E"/>
    <w:rsid w:val="007A0CB7"/>
    <w:rsid w:val="007A13C4"/>
    <w:rsid w:val="007A1A66"/>
    <w:rsid w:val="007A21BF"/>
    <w:rsid w:val="007A21F7"/>
    <w:rsid w:val="007A2342"/>
    <w:rsid w:val="007A2936"/>
    <w:rsid w:val="007A42E0"/>
    <w:rsid w:val="007A4BDE"/>
    <w:rsid w:val="007A57B3"/>
    <w:rsid w:val="007A580A"/>
    <w:rsid w:val="007A5FCF"/>
    <w:rsid w:val="007A64AA"/>
    <w:rsid w:val="007A6C9A"/>
    <w:rsid w:val="007A7011"/>
    <w:rsid w:val="007A721E"/>
    <w:rsid w:val="007A7776"/>
    <w:rsid w:val="007A778F"/>
    <w:rsid w:val="007B033B"/>
    <w:rsid w:val="007B0883"/>
    <w:rsid w:val="007B0B99"/>
    <w:rsid w:val="007B0BB8"/>
    <w:rsid w:val="007B0BBA"/>
    <w:rsid w:val="007B0BE6"/>
    <w:rsid w:val="007B1052"/>
    <w:rsid w:val="007B1266"/>
    <w:rsid w:val="007B134D"/>
    <w:rsid w:val="007B210A"/>
    <w:rsid w:val="007B2987"/>
    <w:rsid w:val="007B29A4"/>
    <w:rsid w:val="007B2C52"/>
    <w:rsid w:val="007B2CC6"/>
    <w:rsid w:val="007B2D31"/>
    <w:rsid w:val="007B41C2"/>
    <w:rsid w:val="007B766E"/>
    <w:rsid w:val="007B7CE2"/>
    <w:rsid w:val="007B7F3D"/>
    <w:rsid w:val="007C16CB"/>
    <w:rsid w:val="007C184A"/>
    <w:rsid w:val="007C18F0"/>
    <w:rsid w:val="007C1911"/>
    <w:rsid w:val="007C1D4F"/>
    <w:rsid w:val="007C2081"/>
    <w:rsid w:val="007C2557"/>
    <w:rsid w:val="007C2898"/>
    <w:rsid w:val="007C2F63"/>
    <w:rsid w:val="007C35EC"/>
    <w:rsid w:val="007C378B"/>
    <w:rsid w:val="007C37AB"/>
    <w:rsid w:val="007C37BB"/>
    <w:rsid w:val="007C4D4E"/>
    <w:rsid w:val="007C500A"/>
    <w:rsid w:val="007C52B1"/>
    <w:rsid w:val="007C5788"/>
    <w:rsid w:val="007C5850"/>
    <w:rsid w:val="007C605D"/>
    <w:rsid w:val="007C6252"/>
    <w:rsid w:val="007C6CA2"/>
    <w:rsid w:val="007C741E"/>
    <w:rsid w:val="007C7A38"/>
    <w:rsid w:val="007C7F5B"/>
    <w:rsid w:val="007D00AE"/>
    <w:rsid w:val="007D10D5"/>
    <w:rsid w:val="007D1498"/>
    <w:rsid w:val="007D157F"/>
    <w:rsid w:val="007D1D01"/>
    <w:rsid w:val="007D31B6"/>
    <w:rsid w:val="007D3613"/>
    <w:rsid w:val="007D3DBA"/>
    <w:rsid w:val="007D426F"/>
    <w:rsid w:val="007D4766"/>
    <w:rsid w:val="007D4AD6"/>
    <w:rsid w:val="007D59CA"/>
    <w:rsid w:val="007D5CC2"/>
    <w:rsid w:val="007D6104"/>
    <w:rsid w:val="007D6148"/>
    <w:rsid w:val="007D66B7"/>
    <w:rsid w:val="007D7490"/>
    <w:rsid w:val="007D7D3A"/>
    <w:rsid w:val="007D7D89"/>
    <w:rsid w:val="007E0240"/>
    <w:rsid w:val="007E076C"/>
    <w:rsid w:val="007E1530"/>
    <w:rsid w:val="007E1ABC"/>
    <w:rsid w:val="007E2744"/>
    <w:rsid w:val="007E3B7F"/>
    <w:rsid w:val="007E4C76"/>
    <w:rsid w:val="007E55EB"/>
    <w:rsid w:val="007E5AA3"/>
    <w:rsid w:val="007E5B7A"/>
    <w:rsid w:val="007E5C27"/>
    <w:rsid w:val="007E5DE2"/>
    <w:rsid w:val="007E6089"/>
    <w:rsid w:val="007E62CD"/>
    <w:rsid w:val="007E7540"/>
    <w:rsid w:val="007F071A"/>
    <w:rsid w:val="007F0C7C"/>
    <w:rsid w:val="007F1046"/>
    <w:rsid w:val="007F136F"/>
    <w:rsid w:val="007F1BD9"/>
    <w:rsid w:val="007F1BF1"/>
    <w:rsid w:val="007F40F3"/>
    <w:rsid w:val="007F4695"/>
    <w:rsid w:val="007F5B8B"/>
    <w:rsid w:val="007F5ECA"/>
    <w:rsid w:val="007F62B3"/>
    <w:rsid w:val="007F6510"/>
    <w:rsid w:val="007F6956"/>
    <w:rsid w:val="007F6E99"/>
    <w:rsid w:val="007F7230"/>
    <w:rsid w:val="007F77D9"/>
    <w:rsid w:val="00800810"/>
    <w:rsid w:val="00800ADA"/>
    <w:rsid w:val="00800EF5"/>
    <w:rsid w:val="00800F90"/>
    <w:rsid w:val="00801053"/>
    <w:rsid w:val="00801488"/>
    <w:rsid w:val="0080206C"/>
    <w:rsid w:val="0080326F"/>
    <w:rsid w:val="00803818"/>
    <w:rsid w:val="00803A31"/>
    <w:rsid w:val="00803B92"/>
    <w:rsid w:val="0080523E"/>
    <w:rsid w:val="008054CA"/>
    <w:rsid w:val="008055E6"/>
    <w:rsid w:val="0080568E"/>
    <w:rsid w:val="00805802"/>
    <w:rsid w:val="008062AC"/>
    <w:rsid w:val="00806524"/>
    <w:rsid w:val="00806949"/>
    <w:rsid w:val="00806954"/>
    <w:rsid w:val="00806AD1"/>
    <w:rsid w:val="00806AE7"/>
    <w:rsid w:val="00806BFA"/>
    <w:rsid w:val="0080775B"/>
    <w:rsid w:val="0081037A"/>
    <w:rsid w:val="00811937"/>
    <w:rsid w:val="00812218"/>
    <w:rsid w:val="008129C8"/>
    <w:rsid w:val="00813CA4"/>
    <w:rsid w:val="00815110"/>
    <w:rsid w:val="008157C1"/>
    <w:rsid w:val="00815881"/>
    <w:rsid w:val="00815892"/>
    <w:rsid w:val="00815AB3"/>
    <w:rsid w:val="00815E59"/>
    <w:rsid w:val="008161EC"/>
    <w:rsid w:val="0081625A"/>
    <w:rsid w:val="00816B12"/>
    <w:rsid w:val="00816EA0"/>
    <w:rsid w:val="00816F2E"/>
    <w:rsid w:val="00817D3F"/>
    <w:rsid w:val="00817E36"/>
    <w:rsid w:val="00817F91"/>
    <w:rsid w:val="0082052D"/>
    <w:rsid w:val="0082063C"/>
    <w:rsid w:val="00821237"/>
    <w:rsid w:val="0082138C"/>
    <w:rsid w:val="008218EC"/>
    <w:rsid w:val="00821A58"/>
    <w:rsid w:val="00821DEF"/>
    <w:rsid w:val="0082229C"/>
    <w:rsid w:val="0082258C"/>
    <w:rsid w:val="00822EC1"/>
    <w:rsid w:val="0082345C"/>
    <w:rsid w:val="00823748"/>
    <w:rsid w:val="008239AB"/>
    <w:rsid w:val="00823A8A"/>
    <w:rsid w:val="00823CDA"/>
    <w:rsid w:val="00823D63"/>
    <w:rsid w:val="00823EBB"/>
    <w:rsid w:val="0082401D"/>
    <w:rsid w:val="00824185"/>
    <w:rsid w:val="008253A5"/>
    <w:rsid w:val="0082651C"/>
    <w:rsid w:val="0082765F"/>
    <w:rsid w:val="008276FC"/>
    <w:rsid w:val="00827C7E"/>
    <w:rsid w:val="008301AD"/>
    <w:rsid w:val="00830BFF"/>
    <w:rsid w:val="00830C97"/>
    <w:rsid w:val="00831511"/>
    <w:rsid w:val="00831B99"/>
    <w:rsid w:val="00831CAC"/>
    <w:rsid w:val="00831D26"/>
    <w:rsid w:val="00831FD3"/>
    <w:rsid w:val="008322FB"/>
    <w:rsid w:val="00834340"/>
    <w:rsid w:val="0083463C"/>
    <w:rsid w:val="0083466A"/>
    <w:rsid w:val="00834D52"/>
    <w:rsid w:val="00834E6F"/>
    <w:rsid w:val="00835085"/>
    <w:rsid w:val="00835266"/>
    <w:rsid w:val="008352BD"/>
    <w:rsid w:val="008359F9"/>
    <w:rsid w:val="00835CC8"/>
    <w:rsid w:val="00836CAD"/>
    <w:rsid w:val="00836E3F"/>
    <w:rsid w:val="0083733E"/>
    <w:rsid w:val="008373EE"/>
    <w:rsid w:val="00837C17"/>
    <w:rsid w:val="00837C93"/>
    <w:rsid w:val="00841380"/>
    <w:rsid w:val="008413E8"/>
    <w:rsid w:val="008416F5"/>
    <w:rsid w:val="008418E8"/>
    <w:rsid w:val="00842452"/>
    <w:rsid w:val="008426FC"/>
    <w:rsid w:val="00842877"/>
    <w:rsid w:val="00842CA4"/>
    <w:rsid w:val="00842CB9"/>
    <w:rsid w:val="0084303D"/>
    <w:rsid w:val="008432C4"/>
    <w:rsid w:val="00843968"/>
    <w:rsid w:val="00843C6B"/>
    <w:rsid w:val="00843CA0"/>
    <w:rsid w:val="00843D22"/>
    <w:rsid w:val="00843F23"/>
    <w:rsid w:val="008449A3"/>
    <w:rsid w:val="00845148"/>
    <w:rsid w:val="00845301"/>
    <w:rsid w:val="0084554F"/>
    <w:rsid w:val="008456B7"/>
    <w:rsid w:val="00845D3A"/>
    <w:rsid w:val="00846CF9"/>
    <w:rsid w:val="00846DB4"/>
    <w:rsid w:val="0084703A"/>
    <w:rsid w:val="008472D0"/>
    <w:rsid w:val="00847309"/>
    <w:rsid w:val="0084739E"/>
    <w:rsid w:val="008477BD"/>
    <w:rsid w:val="00850793"/>
    <w:rsid w:val="0085165E"/>
    <w:rsid w:val="00851B0A"/>
    <w:rsid w:val="00851B9F"/>
    <w:rsid w:val="00852201"/>
    <w:rsid w:val="008525FA"/>
    <w:rsid w:val="0085270E"/>
    <w:rsid w:val="008541C5"/>
    <w:rsid w:val="008550F3"/>
    <w:rsid w:val="008557FA"/>
    <w:rsid w:val="00855964"/>
    <w:rsid w:val="00855A5A"/>
    <w:rsid w:val="0085611A"/>
    <w:rsid w:val="00856CAD"/>
    <w:rsid w:val="00856E81"/>
    <w:rsid w:val="00861937"/>
    <w:rsid w:val="00861E29"/>
    <w:rsid w:val="0086230C"/>
    <w:rsid w:val="00862D9D"/>
    <w:rsid w:val="00863EC5"/>
    <w:rsid w:val="008641BC"/>
    <w:rsid w:val="0086449C"/>
    <w:rsid w:val="008646EC"/>
    <w:rsid w:val="00865826"/>
    <w:rsid w:val="008661B6"/>
    <w:rsid w:val="00866265"/>
    <w:rsid w:val="008663F1"/>
    <w:rsid w:val="00866736"/>
    <w:rsid w:val="008669CC"/>
    <w:rsid w:val="0086704B"/>
    <w:rsid w:val="00867106"/>
    <w:rsid w:val="00867C3D"/>
    <w:rsid w:val="00870730"/>
    <w:rsid w:val="00871353"/>
    <w:rsid w:val="008718D9"/>
    <w:rsid w:val="0087237F"/>
    <w:rsid w:val="0087274F"/>
    <w:rsid w:val="00873967"/>
    <w:rsid w:val="00873B7D"/>
    <w:rsid w:val="00874236"/>
    <w:rsid w:val="00874286"/>
    <w:rsid w:val="008744B5"/>
    <w:rsid w:val="00874D35"/>
    <w:rsid w:val="00874D59"/>
    <w:rsid w:val="00874E32"/>
    <w:rsid w:val="0087546F"/>
    <w:rsid w:val="008755C8"/>
    <w:rsid w:val="00875A9E"/>
    <w:rsid w:val="00875DC9"/>
    <w:rsid w:val="008767A7"/>
    <w:rsid w:val="00876C1A"/>
    <w:rsid w:val="00877838"/>
    <w:rsid w:val="00877B45"/>
    <w:rsid w:val="00877CF8"/>
    <w:rsid w:val="00877D11"/>
    <w:rsid w:val="00880571"/>
    <w:rsid w:val="0088165F"/>
    <w:rsid w:val="008829DA"/>
    <w:rsid w:val="008833C9"/>
    <w:rsid w:val="00883934"/>
    <w:rsid w:val="00884110"/>
    <w:rsid w:val="008848D9"/>
    <w:rsid w:val="00884C93"/>
    <w:rsid w:val="00885083"/>
    <w:rsid w:val="0088534F"/>
    <w:rsid w:val="00886100"/>
    <w:rsid w:val="00886309"/>
    <w:rsid w:val="00886386"/>
    <w:rsid w:val="008866F5"/>
    <w:rsid w:val="008868E8"/>
    <w:rsid w:val="00887251"/>
    <w:rsid w:val="00890155"/>
    <w:rsid w:val="008904D9"/>
    <w:rsid w:val="00890537"/>
    <w:rsid w:val="008905DB"/>
    <w:rsid w:val="00890680"/>
    <w:rsid w:val="008911AE"/>
    <w:rsid w:val="00891733"/>
    <w:rsid w:val="008925F1"/>
    <w:rsid w:val="00892781"/>
    <w:rsid w:val="00892F9C"/>
    <w:rsid w:val="0089330D"/>
    <w:rsid w:val="00894A94"/>
    <w:rsid w:val="00895277"/>
    <w:rsid w:val="00895751"/>
    <w:rsid w:val="00896009"/>
    <w:rsid w:val="00896EFA"/>
    <w:rsid w:val="008978AC"/>
    <w:rsid w:val="008A04ED"/>
    <w:rsid w:val="008A091F"/>
    <w:rsid w:val="008A0BED"/>
    <w:rsid w:val="008A111F"/>
    <w:rsid w:val="008A14AD"/>
    <w:rsid w:val="008A1530"/>
    <w:rsid w:val="008A1818"/>
    <w:rsid w:val="008A19FA"/>
    <w:rsid w:val="008A1A44"/>
    <w:rsid w:val="008A29EA"/>
    <w:rsid w:val="008A2D6A"/>
    <w:rsid w:val="008A2DF8"/>
    <w:rsid w:val="008A3282"/>
    <w:rsid w:val="008A3E0E"/>
    <w:rsid w:val="008A3FB7"/>
    <w:rsid w:val="008A407F"/>
    <w:rsid w:val="008A4467"/>
    <w:rsid w:val="008A4C3C"/>
    <w:rsid w:val="008A56DD"/>
    <w:rsid w:val="008A5A0D"/>
    <w:rsid w:val="008A626D"/>
    <w:rsid w:val="008A6D37"/>
    <w:rsid w:val="008A798E"/>
    <w:rsid w:val="008A7C26"/>
    <w:rsid w:val="008A7C80"/>
    <w:rsid w:val="008A7DA0"/>
    <w:rsid w:val="008B0732"/>
    <w:rsid w:val="008B0977"/>
    <w:rsid w:val="008B0A41"/>
    <w:rsid w:val="008B0BB9"/>
    <w:rsid w:val="008B0F7E"/>
    <w:rsid w:val="008B0FF7"/>
    <w:rsid w:val="008B1E2C"/>
    <w:rsid w:val="008B1E6B"/>
    <w:rsid w:val="008B26D6"/>
    <w:rsid w:val="008B26DC"/>
    <w:rsid w:val="008B31F6"/>
    <w:rsid w:val="008B3E87"/>
    <w:rsid w:val="008B466A"/>
    <w:rsid w:val="008B5D5B"/>
    <w:rsid w:val="008B64D0"/>
    <w:rsid w:val="008B67CF"/>
    <w:rsid w:val="008B7E4B"/>
    <w:rsid w:val="008B7FD7"/>
    <w:rsid w:val="008C0723"/>
    <w:rsid w:val="008C0D4F"/>
    <w:rsid w:val="008C27C6"/>
    <w:rsid w:val="008C3A98"/>
    <w:rsid w:val="008C3DFD"/>
    <w:rsid w:val="008C3F6E"/>
    <w:rsid w:val="008C5145"/>
    <w:rsid w:val="008C54FC"/>
    <w:rsid w:val="008C59F7"/>
    <w:rsid w:val="008C6913"/>
    <w:rsid w:val="008C6CC4"/>
    <w:rsid w:val="008C6D3C"/>
    <w:rsid w:val="008C704B"/>
    <w:rsid w:val="008C7D29"/>
    <w:rsid w:val="008D250C"/>
    <w:rsid w:val="008D4BD5"/>
    <w:rsid w:val="008D4DFC"/>
    <w:rsid w:val="008D520C"/>
    <w:rsid w:val="008D55DF"/>
    <w:rsid w:val="008D567C"/>
    <w:rsid w:val="008D5888"/>
    <w:rsid w:val="008D5CE1"/>
    <w:rsid w:val="008D5EBB"/>
    <w:rsid w:val="008D6E3A"/>
    <w:rsid w:val="008D71F7"/>
    <w:rsid w:val="008D72AD"/>
    <w:rsid w:val="008D751C"/>
    <w:rsid w:val="008D77C3"/>
    <w:rsid w:val="008D7A96"/>
    <w:rsid w:val="008D7AAA"/>
    <w:rsid w:val="008E0744"/>
    <w:rsid w:val="008E119D"/>
    <w:rsid w:val="008E30AE"/>
    <w:rsid w:val="008E32F5"/>
    <w:rsid w:val="008E3B24"/>
    <w:rsid w:val="008E3BC3"/>
    <w:rsid w:val="008E4A45"/>
    <w:rsid w:val="008E56E3"/>
    <w:rsid w:val="008E67A0"/>
    <w:rsid w:val="008E7874"/>
    <w:rsid w:val="008E7C26"/>
    <w:rsid w:val="008E7F6C"/>
    <w:rsid w:val="008F0396"/>
    <w:rsid w:val="008F0995"/>
    <w:rsid w:val="008F0C99"/>
    <w:rsid w:val="008F12B8"/>
    <w:rsid w:val="008F1C60"/>
    <w:rsid w:val="008F24ED"/>
    <w:rsid w:val="008F2540"/>
    <w:rsid w:val="008F280F"/>
    <w:rsid w:val="008F2E35"/>
    <w:rsid w:val="008F2FF3"/>
    <w:rsid w:val="008F33C6"/>
    <w:rsid w:val="008F3A25"/>
    <w:rsid w:val="008F3A27"/>
    <w:rsid w:val="008F4DCC"/>
    <w:rsid w:val="008F6988"/>
    <w:rsid w:val="008F6F49"/>
    <w:rsid w:val="008F7F61"/>
    <w:rsid w:val="00900660"/>
    <w:rsid w:val="0090175A"/>
    <w:rsid w:val="00901769"/>
    <w:rsid w:val="00901F77"/>
    <w:rsid w:val="00902AD2"/>
    <w:rsid w:val="00902F28"/>
    <w:rsid w:val="00903159"/>
    <w:rsid w:val="0090372A"/>
    <w:rsid w:val="009037BF"/>
    <w:rsid w:val="00903A9F"/>
    <w:rsid w:val="009043F7"/>
    <w:rsid w:val="00904A4A"/>
    <w:rsid w:val="00906FF3"/>
    <w:rsid w:val="00907022"/>
    <w:rsid w:val="00907078"/>
    <w:rsid w:val="009075DB"/>
    <w:rsid w:val="00910F20"/>
    <w:rsid w:val="00912657"/>
    <w:rsid w:val="00912BDC"/>
    <w:rsid w:val="00913141"/>
    <w:rsid w:val="0091321C"/>
    <w:rsid w:val="009141B1"/>
    <w:rsid w:val="00914706"/>
    <w:rsid w:val="009169AC"/>
    <w:rsid w:val="00916BAB"/>
    <w:rsid w:val="0091747D"/>
    <w:rsid w:val="00917635"/>
    <w:rsid w:val="00917933"/>
    <w:rsid w:val="00917A95"/>
    <w:rsid w:val="00917D83"/>
    <w:rsid w:val="00920B1C"/>
    <w:rsid w:val="00921C5A"/>
    <w:rsid w:val="00921D47"/>
    <w:rsid w:val="00922572"/>
    <w:rsid w:val="009229D2"/>
    <w:rsid w:val="0092380E"/>
    <w:rsid w:val="009239E3"/>
    <w:rsid w:val="009245AF"/>
    <w:rsid w:val="0092500D"/>
    <w:rsid w:val="009254A6"/>
    <w:rsid w:val="00925613"/>
    <w:rsid w:val="00925851"/>
    <w:rsid w:val="00927390"/>
    <w:rsid w:val="00927747"/>
    <w:rsid w:val="0093049A"/>
    <w:rsid w:val="00930F8F"/>
    <w:rsid w:val="00932154"/>
    <w:rsid w:val="0093246C"/>
    <w:rsid w:val="0093252B"/>
    <w:rsid w:val="0093306C"/>
    <w:rsid w:val="00933236"/>
    <w:rsid w:val="00933603"/>
    <w:rsid w:val="00933913"/>
    <w:rsid w:val="00933E9C"/>
    <w:rsid w:val="009344FE"/>
    <w:rsid w:val="00934BE1"/>
    <w:rsid w:val="00935A78"/>
    <w:rsid w:val="0093739F"/>
    <w:rsid w:val="00940178"/>
    <w:rsid w:val="009408D4"/>
    <w:rsid w:val="0094210F"/>
    <w:rsid w:val="009425B8"/>
    <w:rsid w:val="009428E8"/>
    <w:rsid w:val="00942B14"/>
    <w:rsid w:val="0094367C"/>
    <w:rsid w:val="009449A0"/>
    <w:rsid w:val="00944A70"/>
    <w:rsid w:val="00944C54"/>
    <w:rsid w:val="00945119"/>
    <w:rsid w:val="009457AD"/>
    <w:rsid w:val="00945A9F"/>
    <w:rsid w:val="00945AD6"/>
    <w:rsid w:val="0094603D"/>
    <w:rsid w:val="00947066"/>
    <w:rsid w:val="00947E93"/>
    <w:rsid w:val="00950036"/>
    <w:rsid w:val="0095025E"/>
    <w:rsid w:val="0095041D"/>
    <w:rsid w:val="009508EB"/>
    <w:rsid w:val="00950F1B"/>
    <w:rsid w:val="0095139E"/>
    <w:rsid w:val="0095167F"/>
    <w:rsid w:val="009518B9"/>
    <w:rsid w:val="009518E6"/>
    <w:rsid w:val="00951B5B"/>
    <w:rsid w:val="00951BD5"/>
    <w:rsid w:val="00951FB3"/>
    <w:rsid w:val="0095231A"/>
    <w:rsid w:val="0095245E"/>
    <w:rsid w:val="009539E9"/>
    <w:rsid w:val="00953CC8"/>
    <w:rsid w:val="00953D75"/>
    <w:rsid w:val="00954199"/>
    <w:rsid w:val="00954842"/>
    <w:rsid w:val="00955AEB"/>
    <w:rsid w:val="00955B15"/>
    <w:rsid w:val="00955DA1"/>
    <w:rsid w:val="0095666C"/>
    <w:rsid w:val="00956CEB"/>
    <w:rsid w:val="00957018"/>
    <w:rsid w:val="00957694"/>
    <w:rsid w:val="00957C36"/>
    <w:rsid w:val="00961500"/>
    <w:rsid w:val="00961B88"/>
    <w:rsid w:val="0096236D"/>
    <w:rsid w:val="00962482"/>
    <w:rsid w:val="009637C3"/>
    <w:rsid w:val="009637FF"/>
    <w:rsid w:val="00963ABC"/>
    <w:rsid w:val="00963E7B"/>
    <w:rsid w:val="00964A2C"/>
    <w:rsid w:val="00964C6F"/>
    <w:rsid w:val="009653E4"/>
    <w:rsid w:val="00965824"/>
    <w:rsid w:val="00966F1D"/>
    <w:rsid w:val="00967019"/>
    <w:rsid w:val="009676BC"/>
    <w:rsid w:val="00967C26"/>
    <w:rsid w:val="00970413"/>
    <w:rsid w:val="009705F7"/>
    <w:rsid w:val="0097097B"/>
    <w:rsid w:val="009709DF"/>
    <w:rsid w:val="00971235"/>
    <w:rsid w:val="009714B4"/>
    <w:rsid w:val="009718C3"/>
    <w:rsid w:val="00971A5C"/>
    <w:rsid w:val="00971AE5"/>
    <w:rsid w:val="0097259E"/>
    <w:rsid w:val="00972B11"/>
    <w:rsid w:val="0097374B"/>
    <w:rsid w:val="00973EDF"/>
    <w:rsid w:val="009741D1"/>
    <w:rsid w:val="00974448"/>
    <w:rsid w:val="00974679"/>
    <w:rsid w:val="009746F9"/>
    <w:rsid w:val="0097508D"/>
    <w:rsid w:val="00975180"/>
    <w:rsid w:val="009751B4"/>
    <w:rsid w:val="0097578C"/>
    <w:rsid w:val="00975E2A"/>
    <w:rsid w:val="00977076"/>
    <w:rsid w:val="00977260"/>
    <w:rsid w:val="00977455"/>
    <w:rsid w:val="00977B8E"/>
    <w:rsid w:val="00977C92"/>
    <w:rsid w:val="009800B6"/>
    <w:rsid w:val="00980110"/>
    <w:rsid w:val="0098060E"/>
    <w:rsid w:val="00980807"/>
    <w:rsid w:val="009808D1"/>
    <w:rsid w:val="00980A9C"/>
    <w:rsid w:val="00980C75"/>
    <w:rsid w:val="00980DB3"/>
    <w:rsid w:val="0098119D"/>
    <w:rsid w:val="009816ED"/>
    <w:rsid w:val="00981923"/>
    <w:rsid w:val="0098233B"/>
    <w:rsid w:val="009825F8"/>
    <w:rsid w:val="00982E95"/>
    <w:rsid w:val="00983D2D"/>
    <w:rsid w:val="00984117"/>
    <w:rsid w:val="009846E8"/>
    <w:rsid w:val="00984CF0"/>
    <w:rsid w:val="00984D87"/>
    <w:rsid w:val="00984E13"/>
    <w:rsid w:val="00985311"/>
    <w:rsid w:val="00987E97"/>
    <w:rsid w:val="00991470"/>
    <w:rsid w:val="00991A04"/>
    <w:rsid w:val="00991CD8"/>
    <w:rsid w:val="00991FFC"/>
    <w:rsid w:val="009922C5"/>
    <w:rsid w:val="009922EC"/>
    <w:rsid w:val="00992EF8"/>
    <w:rsid w:val="00992EFA"/>
    <w:rsid w:val="0099320D"/>
    <w:rsid w:val="00993AAF"/>
    <w:rsid w:val="00993DE3"/>
    <w:rsid w:val="0099413F"/>
    <w:rsid w:val="0099495C"/>
    <w:rsid w:val="00994961"/>
    <w:rsid w:val="00995357"/>
    <w:rsid w:val="009957CD"/>
    <w:rsid w:val="00996408"/>
    <w:rsid w:val="009967C0"/>
    <w:rsid w:val="0099694A"/>
    <w:rsid w:val="009969B6"/>
    <w:rsid w:val="00996C55"/>
    <w:rsid w:val="009973A3"/>
    <w:rsid w:val="00997AAB"/>
    <w:rsid w:val="00997C87"/>
    <w:rsid w:val="009A0C51"/>
    <w:rsid w:val="009A131C"/>
    <w:rsid w:val="009A1570"/>
    <w:rsid w:val="009A21DB"/>
    <w:rsid w:val="009A2348"/>
    <w:rsid w:val="009A38A7"/>
    <w:rsid w:val="009A393E"/>
    <w:rsid w:val="009A3CFD"/>
    <w:rsid w:val="009A4140"/>
    <w:rsid w:val="009A456E"/>
    <w:rsid w:val="009A54DF"/>
    <w:rsid w:val="009A5551"/>
    <w:rsid w:val="009A639E"/>
    <w:rsid w:val="009A6C7C"/>
    <w:rsid w:val="009A6F0A"/>
    <w:rsid w:val="009A7236"/>
    <w:rsid w:val="009B02B9"/>
    <w:rsid w:val="009B03DD"/>
    <w:rsid w:val="009B03F3"/>
    <w:rsid w:val="009B0949"/>
    <w:rsid w:val="009B1375"/>
    <w:rsid w:val="009B1636"/>
    <w:rsid w:val="009B1A92"/>
    <w:rsid w:val="009B2AA1"/>
    <w:rsid w:val="009B3109"/>
    <w:rsid w:val="009B3B93"/>
    <w:rsid w:val="009B4A39"/>
    <w:rsid w:val="009B50A0"/>
    <w:rsid w:val="009B5372"/>
    <w:rsid w:val="009B566A"/>
    <w:rsid w:val="009B56A2"/>
    <w:rsid w:val="009B59CA"/>
    <w:rsid w:val="009B5DDA"/>
    <w:rsid w:val="009B5F5D"/>
    <w:rsid w:val="009B6937"/>
    <w:rsid w:val="009B6A34"/>
    <w:rsid w:val="009B6FB6"/>
    <w:rsid w:val="009B71DB"/>
    <w:rsid w:val="009B7D53"/>
    <w:rsid w:val="009C0509"/>
    <w:rsid w:val="009C0E3D"/>
    <w:rsid w:val="009C0E61"/>
    <w:rsid w:val="009C1174"/>
    <w:rsid w:val="009C137B"/>
    <w:rsid w:val="009C15AA"/>
    <w:rsid w:val="009C1607"/>
    <w:rsid w:val="009C16C3"/>
    <w:rsid w:val="009C2407"/>
    <w:rsid w:val="009C29F8"/>
    <w:rsid w:val="009C3107"/>
    <w:rsid w:val="009C394C"/>
    <w:rsid w:val="009C3EEE"/>
    <w:rsid w:val="009C4037"/>
    <w:rsid w:val="009C4782"/>
    <w:rsid w:val="009C4D55"/>
    <w:rsid w:val="009C4D6D"/>
    <w:rsid w:val="009C4ED5"/>
    <w:rsid w:val="009C4FAA"/>
    <w:rsid w:val="009C4FF5"/>
    <w:rsid w:val="009C603B"/>
    <w:rsid w:val="009C6439"/>
    <w:rsid w:val="009C68BA"/>
    <w:rsid w:val="009C68BE"/>
    <w:rsid w:val="009C6F4C"/>
    <w:rsid w:val="009C799A"/>
    <w:rsid w:val="009C7C07"/>
    <w:rsid w:val="009D0734"/>
    <w:rsid w:val="009D18A0"/>
    <w:rsid w:val="009D209A"/>
    <w:rsid w:val="009D20C3"/>
    <w:rsid w:val="009D214C"/>
    <w:rsid w:val="009D2199"/>
    <w:rsid w:val="009D2C09"/>
    <w:rsid w:val="009D3AC0"/>
    <w:rsid w:val="009D3DF9"/>
    <w:rsid w:val="009D3F28"/>
    <w:rsid w:val="009D4031"/>
    <w:rsid w:val="009D4174"/>
    <w:rsid w:val="009D4A4A"/>
    <w:rsid w:val="009D4BBB"/>
    <w:rsid w:val="009D4D1C"/>
    <w:rsid w:val="009D4ECD"/>
    <w:rsid w:val="009D557F"/>
    <w:rsid w:val="009D5662"/>
    <w:rsid w:val="009D577F"/>
    <w:rsid w:val="009D5991"/>
    <w:rsid w:val="009D5F15"/>
    <w:rsid w:val="009D607A"/>
    <w:rsid w:val="009D614E"/>
    <w:rsid w:val="009D63D4"/>
    <w:rsid w:val="009D7696"/>
    <w:rsid w:val="009D7BCD"/>
    <w:rsid w:val="009E085D"/>
    <w:rsid w:val="009E0D08"/>
    <w:rsid w:val="009E0EB6"/>
    <w:rsid w:val="009E0EFB"/>
    <w:rsid w:val="009E0F86"/>
    <w:rsid w:val="009E2245"/>
    <w:rsid w:val="009E23A8"/>
    <w:rsid w:val="009E2683"/>
    <w:rsid w:val="009E29AC"/>
    <w:rsid w:val="009E2B48"/>
    <w:rsid w:val="009E2CF3"/>
    <w:rsid w:val="009E344C"/>
    <w:rsid w:val="009E3B73"/>
    <w:rsid w:val="009E52C2"/>
    <w:rsid w:val="009E53D0"/>
    <w:rsid w:val="009E71BB"/>
    <w:rsid w:val="009E72C8"/>
    <w:rsid w:val="009E7A48"/>
    <w:rsid w:val="009E7CDD"/>
    <w:rsid w:val="009F0476"/>
    <w:rsid w:val="009F06E0"/>
    <w:rsid w:val="009F131C"/>
    <w:rsid w:val="009F1C0A"/>
    <w:rsid w:val="009F211F"/>
    <w:rsid w:val="009F57F6"/>
    <w:rsid w:val="009F6411"/>
    <w:rsid w:val="009F6421"/>
    <w:rsid w:val="009F6C50"/>
    <w:rsid w:val="00A00262"/>
    <w:rsid w:val="00A006EC"/>
    <w:rsid w:val="00A00B45"/>
    <w:rsid w:val="00A01AFC"/>
    <w:rsid w:val="00A01B2B"/>
    <w:rsid w:val="00A01D95"/>
    <w:rsid w:val="00A02588"/>
    <w:rsid w:val="00A028B1"/>
    <w:rsid w:val="00A02F96"/>
    <w:rsid w:val="00A04F61"/>
    <w:rsid w:val="00A05B78"/>
    <w:rsid w:val="00A07E29"/>
    <w:rsid w:val="00A10195"/>
    <w:rsid w:val="00A1092A"/>
    <w:rsid w:val="00A10B52"/>
    <w:rsid w:val="00A10DF8"/>
    <w:rsid w:val="00A11179"/>
    <w:rsid w:val="00A12A42"/>
    <w:rsid w:val="00A12CAF"/>
    <w:rsid w:val="00A131BF"/>
    <w:rsid w:val="00A13BD8"/>
    <w:rsid w:val="00A144B6"/>
    <w:rsid w:val="00A15B0C"/>
    <w:rsid w:val="00A15C45"/>
    <w:rsid w:val="00A16D6B"/>
    <w:rsid w:val="00A17412"/>
    <w:rsid w:val="00A17BFB"/>
    <w:rsid w:val="00A17D94"/>
    <w:rsid w:val="00A21457"/>
    <w:rsid w:val="00A21DC4"/>
    <w:rsid w:val="00A229F7"/>
    <w:rsid w:val="00A23592"/>
    <w:rsid w:val="00A23621"/>
    <w:rsid w:val="00A23913"/>
    <w:rsid w:val="00A23984"/>
    <w:rsid w:val="00A23D1D"/>
    <w:rsid w:val="00A24C92"/>
    <w:rsid w:val="00A268E7"/>
    <w:rsid w:val="00A27010"/>
    <w:rsid w:val="00A27081"/>
    <w:rsid w:val="00A27512"/>
    <w:rsid w:val="00A27B7A"/>
    <w:rsid w:val="00A27E62"/>
    <w:rsid w:val="00A27E9B"/>
    <w:rsid w:val="00A3030C"/>
    <w:rsid w:val="00A30D8E"/>
    <w:rsid w:val="00A310D3"/>
    <w:rsid w:val="00A310DB"/>
    <w:rsid w:val="00A31500"/>
    <w:rsid w:val="00A31560"/>
    <w:rsid w:val="00A31792"/>
    <w:rsid w:val="00A318C2"/>
    <w:rsid w:val="00A3280B"/>
    <w:rsid w:val="00A32956"/>
    <w:rsid w:val="00A32C50"/>
    <w:rsid w:val="00A32FC7"/>
    <w:rsid w:val="00A3343B"/>
    <w:rsid w:val="00A33BF6"/>
    <w:rsid w:val="00A33EA6"/>
    <w:rsid w:val="00A35666"/>
    <w:rsid w:val="00A36162"/>
    <w:rsid w:val="00A36398"/>
    <w:rsid w:val="00A365AB"/>
    <w:rsid w:val="00A37221"/>
    <w:rsid w:val="00A3784D"/>
    <w:rsid w:val="00A401F2"/>
    <w:rsid w:val="00A4069A"/>
    <w:rsid w:val="00A40A16"/>
    <w:rsid w:val="00A40B76"/>
    <w:rsid w:val="00A40DA4"/>
    <w:rsid w:val="00A41236"/>
    <w:rsid w:val="00A41285"/>
    <w:rsid w:val="00A415FC"/>
    <w:rsid w:val="00A41AB8"/>
    <w:rsid w:val="00A41AD3"/>
    <w:rsid w:val="00A41C66"/>
    <w:rsid w:val="00A42164"/>
    <w:rsid w:val="00A4320D"/>
    <w:rsid w:val="00A43F5F"/>
    <w:rsid w:val="00A4418B"/>
    <w:rsid w:val="00A447FD"/>
    <w:rsid w:val="00A45345"/>
    <w:rsid w:val="00A456A4"/>
    <w:rsid w:val="00A46BBF"/>
    <w:rsid w:val="00A47039"/>
    <w:rsid w:val="00A471C2"/>
    <w:rsid w:val="00A476FB"/>
    <w:rsid w:val="00A502D1"/>
    <w:rsid w:val="00A50D39"/>
    <w:rsid w:val="00A50E66"/>
    <w:rsid w:val="00A50E74"/>
    <w:rsid w:val="00A50FE5"/>
    <w:rsid w:val="00A513BB"/>
    <w:rsid w:val="00A51766"/>
    <w:rsid w:val="00A51944"/>
    <w:rsid w:val="00A51A07"/>
    <w:rsid w:val="00A51CDB"/>
    <w:rsid w:val="00A522C4"/>
    <w:rsid w:val="00A52EB6"/>
    <w:rsid w:val="00A53062"/>
    <w:rsid w:val="00A535BD"/>
    <w:rsid w:val="00A54D5F"/>
    <w:rsid w:val="00A55065"/>
    <w:rsid w:val="00A55210"/>
    <w:rsid w:val="00A5589C"/>
    <w:rsid w:val="00A559DE"/>
    <w:rsid w:val="00A55E6D"/>
    <w:rsid w:val="00A562A7"/>
    <w:rsid w:val="00A56E15"/>
    <w:rsid w:val="00A574D6"/>
    <w:rsid w:val="00A57721"/>
    <w:rsid w:val="00A57B41"/>
    <w:rsid w:val="00A60658"/>
    <w:rsid w:val="00A6093C"/>
    <w:rsid w:val="00A60B7F"/>
    <w:rsid w:val="00A61D87"/>
    <w:rsid w:val="00A628CD"/>
    <w:rsid w:val="00A6294D"/>
    <w:rsid w:val="00A62D8C"/>
    <w:rsid w:val="00A62DD1"/>
    <w:rsid w:val="00A62DDF"/>
    <w:rsid w:val="00A636E7"/>
    <w:rsid w:val="00A6437A"/>
    <w:rsid w:val="00A645CC"/>
    <w:rsid w:val="00A64A9E"/>
    <w:rsid w:val="00A64DBC"/>
    <w:rsid w:val="00A6574E"/>
    <w:rsid w:val="00A65A49"/>
    <w:rsid w:val="00A66229"/>
    <w:rsid w:val="00A662F5"/>
    <w:rsid w:val="00A667D5"/>
    <w:rsid w:val="00A668F2"/>
    <w:rsid w:val="00A67472"/>
    <w:rsid w:val="00A67539"/>
    <w:rsid w:val="00A67AB1"/>
    <w:rsid w:val="00A67BFC"/>
    <w:rsid w:val="00A7008D"/>
    <w:rsid w:val="00A70B72"/>
    <w:rsid w:val="00A71315"/>
    <w:rsid w:val="00A71DDD"/>
    <w:rsid w:val="00A720E3"/>
    <w:rsid w:val="00A7213C"/>
    <w:rsid w:val="00A72251"/>
    <w:rsid w:val="00A72677"/>
    <w:rsid w:val="00A727E7"/>
    <w:rsid w:val="00A72DEB"/>
    <w:rsid w:val="00A730E8"/>
    <w:rsid w:val="00A73568"/>
    <w:rsid w:val="00A7359F"/>
    <w:rsid w:val="00A737AA"/>
    <w:rsid w:val="00A74F72"/>
    <w:rsid w:val="00A75A1E"/>
    <w:rsid w:val="00A761D4"/>
    <w:rsid w:val="00A7646C"/>
    <w:rsid w:val="00A77E43"/>
    <w:rsid w:val="00A80452"/>
    <w:rsid w:val="00A806BD"/>
    <w:rsid w:val="00A81797"/>
    <w:rsid w:val="00A819B4"/>
    <w:rsid w:val="00A81F34"/>
    <w:rsid w:val="00A8203E"/>
    <w:rsid w:val="00A8217E"/>
    <w:rsid w:val="00A82580"/>
    <w:rsid w:val="00A82616"/>
    <w:rsid w:val="00A828FE"/>
    <w:rsid w:val="00A835C8"/>
    <w:rsid w:val="00A83774"/>
    <w:rsid w:val="00A84823"/>
    <w:rsid w:val="00A8634B"/>
    <w:rsid w:val="00A86435"/>
    <w:rsid w:val="00A86635"/>
    <w:rsid w:val="00A866D6"/>
    <w:rsid w:val="00A86D85"/>
    <w:rsid w:val="00A86DE8"/>
    <w:rsid w:val="00A8760E"/>
    <w:rsid w:val="00A87678"/>
    <w:rsid w:val="00A87F8D"/>
    <w:rsid w:val="00A90416"/>
    <w:rsid w:val="00A90922"/>
    <w:rsid w:val="00A91268"/>
    <w:rsid w:val="00A91710"/>
    <w:rsid w:val="00A917C8"/>
    <w:rsid w:val="00A92573"/>
    <w:rsid w:val="00A92D42"/>
    <w:rsid w:val="00A94054"/>
    <w:rsid w:val="00A940BC"/>
    <w:rsid w:val="00A944CF"/>
    <w:rsid w:val="00A94D73"/>
    <w:rsid w:val="00A97C02"/>
    <w:rsid w:val="00AA07EA"/>
    <w:rsid w:val="00AA0949"/>
    <w:rsid w:val="00AA0C9F"/>
    <w:rsid w:val="00AA168A"/>
    <w:rsid w:val="00AA227E"/>
    <w:rsid w:val="00AA239E"/>
    <w:rsid w:val="00AA26FF"/>
    <w:rsid w:val="00AA2A8B"/>
    <w:rsid w:val="00AA2A9F"/>
    <w:rsid w:val="00AA4053"/>
    <w:rsid w:val="00AA48C9"/>
    <w:rsid w:val="00AA4AF0"/>
    <w:rsid w:val="00AA4EFD"/>
    <w:rsid w:val="00AA5034"/>
    <w:rsid w:val="00AA577D"/>
    <w:rsid w:val="00AA5862"/>
    <w:rsid w:val="00AA5A17"/>
    <w:rsid w:val="00AA5D1B"/>
    <w:rsid w:val="00AA5EBC"/>
    <w:rsid w:val="00AA666C"/>
    <w:rsid w:val="00AA68D1"/>
    <w:rsid w:val="00AA6B90"/>
    <w:rsid w:val="00AA6BE5"/>
    <w:rsid w:val="00AA74DE"/>
    <w:rsid w:val="00AA7CD4"/>
    <w:rsid w:val="00AB08D7"/>
    <w:rsid w:val="00AB0CB3"/>
    <w:rsid w:val="00AB1E9D"/>
    <w:rsid w:val="00AB2026"/>
    <w:rsid w:val="00AB2AD7"/>
    <w:rsid w:val="00AB3604"/>
    <w:rsid w:val="00AB36F6"/>
    <w:rsid w:val="00AB3AEA"/>
    <w:rsid w:val="00AB3F84"/>
    <w:rsid w:val="00AB43D0"/>
    <w:rsid w:val="00AB5C78"/>
    <w:rsid w:val="00AB66E1"/>
    <w:rsid w:val="00AB69D2"/>
    <w:rsid w:val="00AB6BBC"/>
    <w:rsid w:val="00AB71EE"/>
    <w:rsid w:val="00AB7402"/>
    <w:rsid w:val="00AB75FA"/>
    <w:rsid w:val="00AB783F"/>
    <w:rsid w:val="00AB7906"/>
    <w:rsid w:val="00AB7E49"/>
    <w:rsid w:val="00AC055D"/>
    <w:rsid w:val="00AC1279"/>
    <w:rsid w:val="00AC181D"/>
    <w:rsid w:val="00AC19BF"/>
    <w:rsid w:val="00AC24C6"/>
    <w:rsid w:val="00AC3203"/>
    <w:rsid w:val="00AC3C0B"/>
    <w:rsid w:val="00AC3C20"/>
    <w:rsid w:val="00AC428A"/>
    <w:rsid w:val="00AC5007"/>
    <w:rsid w:val="00AC53F5"/>
    <w:rsid w:val="00AC5540"/>
    <w:rsid w:val="00AC5A0B"/>
    <w:rsid w:val="00AC6820"/>
    <w:rsid w:val="00AC6CB6"/>
    <w:rsid w:val="00AC783C"/>
    <w:rsid w:val="00AD0CAA"/>
    <w:rsid w:val="00AD1190"/>
    <w:rsid w:val="00AD1C9C"/>
    <w:rsid w:val="00AD1CC5"/>
    <w:rsid w:val="00AD1F2A"/>
    <w:rsid w:val="00AD256F"/>
    <w:rsid w:val="00AD25F7"/>
    <w:rsid w:val="00AD29F6"/>
    <w:rsid w:val="00AD2D39"/>
    <w:rsid w:val="00AD3132"/>
    <w:rsid w:val="00AD31D0"/>
    <w:rsid w:val="00AD4189"/>
    <w:rsid w:val="00AD42E2"/>
    <w:rsid w:val="00AD4875"/>
    <w:rsid w:val="00AD4F3B"/>
    <w:rsid w:val="00AD5551"/>
    <w:rsid w:val="00AD55E4"/>
    <w:rsid w:val="00AD56A6"/>
    <w:rsid w:val="00AD57C4"/>
    <w:rsid w:val="00AD6488"/>
    <w:rsid w:val="00AD676F"/>
    <w:rsid w:val="00AD6A84"/>
    <w:rsid w:val="00AD6D89"/>
    <w:rsid w:val="00AD77BA"/>
    <w:rsid w:val="00AD7AC9"/>
    <w:rsid w:val="00AD7D8F"/>
    <w:rsid w:val="00AE004B"/>
    <w:rsid w:val="00AE0374"/>
    <w:rsid w:val="00AE07AC"/>
    <w:rsid w:val="00AE227F"/>
    <w:rsid w:val="00AE25DB"/>
    <w:rsid w:val="00AE2756"/>
    <w:rsid w:val="00AE29B9"/>
    <w:rsid w:val="00AE39DD"/>
    <w:rsid w:val="00AE4C99"/>
    <w:rsid w:val="00AE4D37"/>
    <w:rsid w:val="00AE54EF"/>
    <w:rsid w:val="00AE5AAC"/>
    <w:rsid w:val="00AE5D7B"/>
    <w:rsid w:val="00AE65C9"/>
    <w:rsid w:val="00AE7182"/>
    <w:rsid w:val="00AE734D"/>
    <w:rsid w:val="00AE78E8"/>
    <w:rsid w:val="00AE7EA7"/>
    <w:rsid w:val="00AF01EB"/>
    <w:rsid w:val="00AF038C"/>
    <w:rsid w:val="00AF03CE"/>
    <w:rsid w:val="00AF0EBC"/>
    <w:rsid w:val="00AF1063"/>
    <w:rsid w:val="00AF243E"/>
    <w:rsid w:val="00AF287B"/>
    <w:rsid w:val="00AF3543"/>
    <w:rsid w:val="00AF43FC"/>
    <w:rsid w:val="00AF447E"/>
    <w:rsid w:val="00AF4968"/>
    <w:rsid w:val="00AF4B80"/>
    <w:rsid w:val="00AF51F0"/>
    <w:rsid w:val="00AF5537"/>
    <w:rsid w:val="00AF5619"/>
    <w:rsid w:val="00AF58F6"/>
    <w:rsid w:val="00AF5A14"/>
    <w:rsid w:val="00AF634D"/>
    <w:rsid w:val="00AF66B6"/>
    <w:rsid w:val="00AF6D60"/>
    <w:rsid w:val="00AF6F4A"/>
    <w:rsid w:val="00AF72BF"/>
    <w:rsid w:val="00AF7801"/>
    <w:rsid w:val="00B00644"/>
    <w:rsid w:val="00B00A47"/>
    <w:rsid w:val="00B013F7"/>
    <w:rsid w:val="00B02168"/>
    <w:rsid w:val="00B02C62"/>
    <w:rsid w:val="00B03A7F"/>
    <w:rsid w:val="00B046C1"/>
    <w:rsid w:val="00B0487A"/>
    <w:rsid w:val="00B048F3"/>
    <w:rsid w:val="00B04A3D"/>
    <w:rsid w:val="00B050D8"/>
    <w:rsid w:val="00B05BDB"/>
    <w:rsid w:val="00B06C31"/>
    <w:rsid w:val="00B06C51"/>
    <w:rsid w:val="00B06F1C"/>
    <w:rsid w:val="00B07FAD"/>
    <w:rsid w:val="00B1001F"/>
    <w:rsid w:val="00B10357"/>
    <w:rsid w:val="00B105BD"/>
    <w:rsid w:val="00B10D1A"/>
    <w:rsid w:val="00B114CA"/>
    <w:rsid w:val="00B114DD"/>
    <w:rsid w:val="00B12F90"/>
    <w:rsid w:val="00B13741"/>
    <w:rsid w:val="00B13A9B"/>
    <w:rsid w:val="00B13EA4"/>
    <w:rsid w:val="00B13ED1"/>
    <w:rsid w:val="00B1409C"/>
    <w:rsid w:val="00B147C6"/>
    <w:rsid w:val="00B15552"/>
    <w:rsid w:val="00B159B9"/>
    <w:rsid w:val="00B17019"/>
    <w:rsid w:val="00B1703D"/>
    <w:rsid w:val="00B17665"/>
    <w:rsid w:val="00B21124"/>
    <w:rsid w:val="00B213BC"/>
    <w:rsid w:val="00B24610"/>
    <w:rsid w:val="00B24781"/>
    <w:rsid w:val="00B247A1"/>
    <w:rsid w:val="00B24C56"/>
    <w:rsid w:val="00B259D4"/>
    <w:rsid w:val="00B26211"/>
    <w:rsid w:val="00B26EE0"/>
    <w:rsid w:val="00B2773B"/>
    <w:rsid w:val="00B27A45"/>
    <w:rsid w:val="00B27C94"/>
    <w:rsid w:val="00B30B55"/>
    <w:rsid w:val="00B30DA3"/>
    <w:rsid w:val="00B313D4"/>
    <w:rsid w:val="00B315F5"/>
    <w:rsid w:val="00B319D2"/>
    <w:rsid w:val="00B31BA8"/>
    <w:rsid w:val="00B31E9C"/>
    <w:rsid w:val="00B3205D"/>
    <w:rsid w:val="00B32202"/>
    <w:rsid w:val="00B323A0"/>
    <w:rsid w:val="00B3249A"/>
    <w:rsid w:val="00B3264E"/>
    <w:rsid w:val="00B33053"/>
    <w:rsid w:val="00B330C7"/>
    <w:rsid w:val="00B3318A"/>
    <w:rsid w:val="00B336F7"/>
    <w:rsid w:val="00B337DE"/>
    <w:rsid w:val="00B33B5C"/>
    <w:rsid w:val="00B343D0"/>
    <w:rsid w:val="00B348BC"/>
    <w:rsid w:val="00B35C18"/>
    <w:rsid w:val="00B368F3"/>
    <w:rsid w:val="00B36D84"/>
    <w:rsid w:val="00B37113"/>
    <w:rsid w:val="00B37711"/>
    <w:rsid w:val="00B403E5"/>
    <w:rsid w:val="00B406C4"/>
    <w:rsid w:val="00B40ACC"/>
    <w:rsid w:val="00B41B53"/>
    <w:rsid w:val="00B41D27"/>
    <w:rsid w:val="00B42068"/>
    <w:rsid w:val="00B43161"/>
    <w:rsid w:val="00B44371"/>
    <w:rsid w:val="00B4479A"/>
    <w:rsid w:val="00B452FF"/>
    <w:rsid w:val="00B465B3"/>
    <w:rsid w:val="00B46605"/>
    <w:rsid w:val="00B47A3C"/>
    <w:rsid w:val="00B5092A"/>
    <w:rsid w:val="00B50B92"/>
    <w:rsid w:val="00B51130"/>
    <w:rsid w:val="00B51381"/>
    <w:rsid w:val="00B5175C"/>
    <w:rsid w:val="00B52232"/>
    <w:rsid w:val="00B5227E"/>
    <w:rsid w:val="00B525F8"/>
    <w:rsid w:val="00B532EE"/>
    <w:rsid w:val="00B533AD"/>
    <w:rsid w:val="00B53599"/>
    <w:rsid w:val="00B53811"/>
    <w:rsid w:val="00B53CF7"/>
    <w:rsid w:val="00B53D32"/>
    <w:rsid w:val="00B54ADE"/>
    <w:rsid w:val="00B55AAD"/>
    <w:rsid w:val="00B5637F"/>
    <w:rsid w:val="00B568F0"/>
    <w:rsid w:val="00B56957"/>
    <w:rsid w:val="00B56A2B"/>
    <w:rsid w:val="00B56AB2"/>
    <w:rsid w:val="00B56B40"/>
    <w:rsid w:val="00B56C38"/>
    <w:rsid w:val="00B572B3"/>
    <w:rsid w:val="00B57577"/>
    <w:rsid w:val="00B57975"/>
    <w:rsid w:val="00B6029A"/>
    <w:rsid w:val="00B60805"/>
    <w:rsid w:val="00B60E16"/>
    <w:rsid w:val="00B60E66"/>
    <w:rsid w:val="00B616B7"/>
    <w:rsid w:val="00B61B2A"/>
    <w:rsid w:val="00B6263A"/>
    <w:rsid w:val="00B6356D"/>
    <w:rsid w:val="00B638C9"/>
    <w:rsid w:val="00B63AA6"/>
    <w:rsid w:val="00B647CF"/>
    <w:rsid w:val="00B64D15"/>
    <w:rsid w:val="00B65CDD"/>
    <w:rsid w:val="00B66014"/>
    <w:rsid w:val="00B66ACB"/>
    <w:rsid w:val="00B66D90"/>
    <w:rsid w:val="00B67084"/>
    <w:rsid w:val="00B67352"/>
    <w:rsid w:val="00B67408"/>
    <w:rsid w:val="00B67865"/>
    <w:rsid w:val="00B6798B"/>
    <w:rsid w:val="00B704A1"/>
    <w:rsid w:val="00B70676"/>
    <w:rsid w:val="00B707EF"/>
    <w:rsid w:val="00B70F77"/>
    <w:rsid w:val="00B72D8E"/>
    <w:rsid w:val="00B73778"/>
    <w:rsid w:val="00B73B53"/>
    <w:rsid w:val="00B73E71"/>
    <w:rsid w:val="00B74294"/>
    <w:rsid w:val="00B742A2"/>
    <w:rsid w:val="00B743D4"/>
    <w:rsid w:val="00B743E3"/>
    <w:rsid w:val="00B74407"/>
    <w:rsid w:val="00B748A1"/>
    <w:rsid w:val="00B74E18"/>
    <w:rsid w:val="00B761E2"/>
    <w:rsid w:val="00B7640E"/>
    <w:rsid w:val="00B76436"/>
    <w:rsid w:val="00B7655B"/>
    <w:rsid w:val="00B76A04"/>
    <w:rsid w:val="00B76E7B"/>
    <w:rsid w:val="00B7740D"/>
    <w:rsid w:val="00B778A6"/>
    <w:rsid w:val="00B77B54"/>
    <w:rsid w:val="00B80760"/>
    <w:rsid w:val="00B81D94"/>
    <w:rsid w:val="00B821E6"/>
    <w:rsid w:val="00B823AB"/>
    <w:rsid w:val="00B826D4"/>
    <w:rsid w:val="00B82F2E"/>
    <w:rsid w:val="00B8329D"/>
    <w:rsid w:val="00B83EC2"/>
    <w:rsid w:val="00B841D4"/>
    <w:rsid w:val="00B845C4"/>
    <w:rsid w:val="00B84A2A"/>
    <w:rsid w:val="00B863F1"/>
    <w:rsid w:val="00B86E17"/>
    <w:rsid w:val="00B87AC5"/>
    <w:rsid w:val="00B87D5D"/>
    <w:rsid w:val="00B87E72"/>
    <w:rsid w:val="00B90958"/>
    <w:rsid w:val="00B90DE2"/>
    <w:rsid w:val="00B90E9C"/>
    <w:rsid w:val="00B91344"/>
    <w:rsid w:val="00B91EF0"/>
    <w:rsid w:val="00B930A5"/>
    <w:rsid w:val="00B931B0"/>
    <w:rsid w:val="00B935FC"/>
    <w:rsid w:val="00B93694"/>
    <w:rsid w:val="00B93D93"/>
    <w:rsid w:val="00B93F51"/>
    <w:rsid w:val="00B94190"/>
    <w:rsid w:val="00B946F5"/>
    <w:rsid w:val="00B94C50"/>
    <w:rsid w:val="00B94FF3"/>
    <w:rsid w:val="00B96FAD"/>
    <w:rsid w:val="00B97052"/>
    <w:rsid w:val="00B97126"/>
    <w:rsid w:val="00B978E3"/>
    <w:rsid w:val="00BA045C"/>
    <w:rsid w:val="00BA0FED"/>
    <w:rsid w:val="00BA25C7"/>
    <w:rsid w:val="00BA274E"/>
    <w:rsid w:val="00BA2DB1"/>
    <w:rsid w:val="00BA31B2"/>
    <w:rsid w:val="00BA3CF0"/>
    <w:rsid w:val="00BA47CD"/>
    <w:rsid w:val="00BA5164"/>
    <w:rsid w:val="00BA65DF"/>
    <w:rsid w:val="00BA663A"/>
    <w:rsid w:val="00BB091E"/>
    <w:rsid w:val="00BB0A25"/>
    <w:rsid w:val="00BB1035"/>
    <w:rsid w:val="00BB13D6"/>
    <w:rsid w:val="00BB15C5"/>
    <w:rsid w:val="00BB1AFD"/>
    <w:rsid w:val="00BB235F"/>
    <w:rsid w:val="00BB2971"/>
    <w:rsid w:val="00BB3162"/>
    <w:rsid w:val="00BB32F4"/>
    <w:rsid w:val="00BB3A9F"/>
    <w:rsid w:val="00BB4B34"/>
    <w:rsid w:val="00BB4C51"/>
    <w:rsid w:val="00BB4ED1"/>
    <w:rsid w:val="00BB5A8B"/>
    <w:rsid w:val="00BB607A"/>
    <w:rsid w:val="00BB70E0"/>
    <w:rsid w:val="00BB7179"/>
    <w:rsid w:val="00BB72F5"/>
    <w:rsid w:val="00BB7409"/>
    <w:rsid w:val="00BB7E5A"/>
    <w:rsid w:val="00BB7EC2"/>
    <w:rsid w:val="00BC2A06"/>
    <w:rsid w:val="00BC2B29"/>
    <w:rsid w:val="00BC3C96"/>
    <w:rsid w:val="00BC42C8"/>
    <w:rsid w:val="00BC4798"/>
    <w:rsid w:val="00BC54E7"/>
    <w:rsid w:val="00BC6026"/>
    <w:rsid w:val="00BC66CC"/>
    <w:rsid w:val="00BC6B90"/>
    <w:rsid w:val="00BC6CBE"/>
    <w:rsid w:val="00BC6E5D"/>
    <w:rsid w:val="00BC7CA8"/>
    <w:rsid w:val="00BD0234"/>
    <w:rsid w:val="00BD0933"/>
    <w:rsid w:val="00BD0967"/>
    <w:rsid w:val="00BD200B"/>
    <w:rsid w:val="00BD26A8"/>
    <w:rsid w:val="00BD5546"/>
    <w:rsid w:val="00BD56BA"/>
    <w:rsid w:val="00BD5FF9"/>
    <w:rsid w:val="00BD6123"/>
    <w:rsid w:val="00BD6FC6"/>
    <w:rsid w:val="00BD7215"/>
    <w:rsid w:val="00BD7DF2"/>
    <w:rsid w:val="00BD7E96"/>
    <w:rsid w:val="00BE036D"/>
    <w:rsid w:val="00BE092B"/>
    <w:rsid w:val="00BE0C6A"/>
    <w:rsid w:val="00BE1333"/>
    <w:rsid w:val="00BE14ED"/>
    <w:rsid w:val="00BE15D5"/>
    <w:rsid w:val="00BE17D5"/>
    <w:rsid w:val="00BE1E3F"/>
    <w:rsid w:val="00BE2212"/>
    <w:rsid w:val="00BE2452"/>
    <w:rsid w:val="00BE27F8"/>
    <w:rsid w:val="00BE2AD3"/>
    <w:rsid w:val="00BE2F67"/>
    <w:rsid w:val="00BE35D3"/>
    <w:rsid w:val="00BE38FE"/>
    <w:rsid w:val="00BE3CD8"/>
    <w:rsid w:val="00BE43B4"/>
    <w:rsid w:val="00BE4A0C"/>
    <w:rsid w:val="00BE4E3A"/>
    <w:rsid w:val="00BE501F"/>
    <w:rsid w:val="00BE6275"/>
    <w:rsid w:val="00BE6642"/>
    <w:rsid w:val="00BE66D3"/>
    <w:rsid w:val="00BE7F22"/>
    <w:rsid w:val="00BF04FE"/>
    <w:rsid w:val="00BF0620"/>
    <w:rsid w:val="00BF069A"/>
    <w:rsid w:val="00BF0964"/>
    <w:rsid w:val="00BF0A90"/>
    <w:rsid w:val="00BF1097"/>
    <w:rsid w:val="00BF2708"/>
    <w:rsid w:val="00BF2B59"/>
    <w:rsid w:val="00BF2B6D"/>
    <w:rsid w:val="00BF30BB"/>
    <w:rsid w:val="00BF3ACC"/>
    <w:rsid w:val="00BF3D67"/>
    <w:rsid w:val="00BF4967"/>
    <w:rsid w:val="00BF50E5"/>
    <w:rsid w:val="00BF5220"/>
    <w:rsid w:val="00BF54F4"/>
    <w:rsid w:val="00BF5539"/>
    <w:rsid w:val="00BF59E6"/>
    <w:rsid w:val="00BF668E"/>
    <w:rsid w:val="00BF676F"/>
    <w:rsid w:val="00BF7C94"/>
    <w:rsid w:val="00C0002F"/>
    <w:rsid w:val="00C028E5"/>
    <w:rsid w:val="00C033EC"/>
    <w:rsid w:val="00C03AC3"/>
    <w:rsid w:val="00C03BB6"/>
    <w:rsid w:val="00C03D45"/>
    <w:rsid w:val="00C045FA"/>
    <w:rsid w:val="00C04634"/>
    <w:rsid w:val="00C04792"/>
    <w:rsid w:val="00C054CE"/>
    <w:rsid w:val="00C05615"/>
    <w:rsid w:val="00C06F3E"/>
    <w:rsid w:val="00C117EE"/>
    <w:rsid w:val="00C1199D"/>
    <w:rsid w:val="00C126AE"/>
    <w:rsid w:val="00C12A91"/>
    <w:rsid w:val="00C12AD8"/>
    <w:rsid w:val="00C12EA4"/>
    <w:rsid w:val="00C12EF1"/>
    <w:rsid w:val="00C13AB7"/>
    <w:rsid w:val="00C144FF"/>
    <w:rsid w:val="00C153C3"/>
    <w:rsid w:val="00C153DF"/>
    <w:rsid w:val="00C164B0"/>
    <w:rsid w:val="00C1726D"/>
    <w:rsid w:val="00C176FD"/>
    <w:rsid w:val="00C17BAD"/>
    <w:rsid w:val="00C17BDF"/>
    <w:rsid w:val="00C17D9A"/>
    <w:rsid w:val="00C21892"/>
    <w:rsid w:val="00C22078"/>
    <w:rsid w:val="00C224CB"/>
    <w:rsid w:val="00C224D2"/>
    <w:rsid w:val="00C22696"/>
    <w:rsid w:val="00C22CE1"/>
    <w:rsid w:val="00C24E02"/>
    <w:rsid w:val="00C2520E"/>
    <w:rsid w:val="00C254C3"/>
    <w:rsid w:val="00C267CA"/>
    <w:rsid w:val="00C26E51"/>
    <w:rsid w:val="00C27637"/>
    <w:rsid w:val="00C279DC"/>
    <w:rsid w:val="00C27EDC"/>
    <w:rsid w:val="00C27FDE"/>
    <w:rsid w:val="00C300BC"/>
    <w:rsid w:val="00C302B5"/>
    <w:rsid w:val="00C308FB"/>
    <w:rsid w:val="00C30A04"/>
    <w:rsid w:val="00C30F71"/>
    <w:rsid w:val="00C31DD5"/>
    <w:rsid w:val="00C3240D"/>
    <w:rsid w:val="00C327C7"/>
    <w:rsid w:val="00C3334E"/>
    <w:rsid w:val="00C33508"/>
    <w:rsid w:val="00C338AB"/>
    <w:rsid w:val="00C33BB3"/>
    <w:rsid w:val="00C33DD5"/>
    <w:rsid w:val="00C34251"/>
    <w:rsid w:val="00C34B27"/>
    <w:rsid w:val="00C3537B"/>
    <w:rsid w:val="00C35919"/>
    <w:rsid w:val="00C365C6"/>
    <w:rsid w:val="00C36AAE"/>
    <w:rsid w:val="00C36FE3"/>
    <w:rsid w:val="00C3739F"/>
    <w:rsid w:val="00C37AF8"/>
    <w:rsid w:val="00C40476"/>
    <w:rsid w:val="00C411D6"/>
    <w:rsid w:val="00C4132D"/>
    <w:rsid w:val="00C416D9"/>
    <w:rsid w:val="00C42054"/>
    <w:rsid w:val="00C42438"/>
    <w:rsid w:val="00C425D5"/>
    <w:rsid w:val="00C4288B"/>
    <w:rsid w:val="00C43289"/>
    <w:rsid w:val="00C43CD7"/>
    <w:rsid w:val="00C43D3D"/>
    <w:rsid w:val="00C44211"/>
    <w:rsid w:val="00C44E8F"/>
    <w:rsid w:val="00C45E87"/>
    <w:rsid w:val="00C45E94"/>
    <w:rsid w:val="00C460F6"/>
    <w:rsid w:val="00C466BC"/>
    <w:rsid w:val="00C4795F"/>
    <w:rsid w:val="00C47E93"/>
    <w:rsid w:val="00C51918"/>
    <w:rsid w:val="00C51AAE"/>
    <w:rsid w:val="00C51F4B"/>
    <w:rsid w:val="00C52454"/>
    <w:rsid w:val="00C52548"/>
    <w:rsid w:val="00C5261D"/>
    <w:rsid w:val="00C52637"/>
    <w:rsid w:val="00C52E67"/>
    <w:rsid w:val="00C52F38"/>
    <w:rsid w:val="00C533E4"/>
    <w:rsid w:val="00C534B9"/>
    <w:rsid w:val="00C53DB6"/>
    <w:rsid w:val="00C54083"/>
    <w:rsid w:val="00C547D0"/>
    <w:rsid w:val="00C55341"/>
    <w:rsid w:val="00C5537F"/>
    <w:rsid w:val="00C5573C"/>
    <w:rsid w:val="00C55752"/>
    <w:rsid w:val="00C55C29"/>
    <w:rsid w:val="00C56173"/>
    <w:rsid w:val="00C56283"/>
    <w:rsid w:val="00C5648B"/>
    <w:rsid w:val="00C56569"/>
    <w:rsid w:val="00C56FEB"/>
    <w:rsid w:val="00C576DF"/>
    <w:rsid w:val="00C57E1A"/>
    <w:rsid w:val="00C6003B"/>
    <w:rsid w:val="00C601A4"/>
    <w:rsid w:val="00C601E8"/>
    <w:rsid w:val="00C60657"/>
    <w:rsid w:val="00C6066A"/>
    <w:rsid w:val="00C60BC0"/>
    <w:rsid w:val="00C6124A"/>
    <w:rsid w:val="00C61437"/>
    <w:rsid w:val="00C61635"/>
    <w:rsid w:val="00C616A7"/>
    <w:rsid w:val="00C6180F"/>
    <w:rsid w:val="00C61967"/>
    <w:rsid w:val="00C61DB5"/>
    <w:rsid w:val="00C62BAF"/>
    <w:rsid w:val="00C63596"/>
    <w:rsid w:val="00C63800"/>
    <w:rsid w:val="00C650DC"/>
    <w:rsid w:val="00C656D7"/>
    <w:rsid w:val="00C6592B"/>
    <w:rsid w:val="00C661FD"/>
    <w:rsid w:val="00C66A9D"/>
    <w:rsid w:val="00C66DA1"/>
    <w:rsid w:val="00C66DDF"/>
    <w:rsid w:val="00C678FC"/>
    <w:rsid w:val="00C70BAF"/>
    <w:rsid w:val="00C70D88"/>
    <w:rsid w:val="00C710C1"/>
    <w:rsid w:val="00C71326"/>
    <w:rsid w:val="00C7203E"/>
    <w:rsid w:val="00C72AB8"/>
    <w:rsid w:val="00C72B8F"/>
    <w:rsid w:val="00C73750"/>
    <w:rsid w:val="00C73951"/>
    <w:rsid w:val="00C73BA2"/>
    <w:rsid w:val="00C73EA8"/>
    <w:rsid w:val="00C747C6"/>
    <w:rsid w:val="00C74A8F"/>
    <w:rsid w:val="00C74E53"/>
    <w:rsid w:val="00C75190"/>
    <w:rsid w:val="00C75AAF"/>
    <w:rsid w:val="00C75B39"/>
    <w:rsid w:val="00C75DC9"/>
    <w:rsid w:val="00C7683B"/>
    <w:rsid w:val="00C76928"/>
    <w:rsid w:val="00C76973"/>
    <w:rsid w:val="00C76E32"/>
    <w:rsid w:val="00C76F13"/>
    <w:rsid w:val="00C77680"/>
    <w:rsid w:val="00C77CF1"/>
    <w:rsid w:val="00C77ED2"/>
    <w:rsid w:val="00C800C3"/>
    <w:rsid w:val="00C8019E"/>
    <w:rsid w:val="00C808E6"/>
    <w:rsid w:val="00C81748"/>
    <w:rsid w:val="00C825AD"/>
    <w:rsid w:val="00C82733"/>
    <w:rsid w:val="00C83222"/>
    <w:rsid w:val="00C83692"/>
    <w:rsid w:val="00C83B87"/>
    <w:rsid w:val="00C84367"/>
    <w:rsid w:val="00C844AD"/>
    <w:rsid w:val="00C84AEC"/>
    <w:rsid w:val="00C84CF0"/>
    <w:rsid w:val="00C84DDE"/>
    <w:rsid w:val="00C85925"/>
    <w:rsid w:val="00C85E67"/>
    <w:rsid w:val="00C86ADC"/>
    <w:rsid w:val="00C86BF8"/>
    <w:rsid w:val="00C86C0D"/>
    <w:rsid w:val="00C8746C"/>
    <w:rsid w:val="00C9046E"/>
    <w:rsid w:val="00C907EA"/>
    <w:rsid w:val="00C91449"/>
    <w:rsid w:val="00C91734"/>
    <w:rsid w:val="00C91D94"/>
    <w:rsid w:val="00C91F63"/>
    <w:rsid w:val="00C925C3"/>
    <w:rsid w:val="00C92F86"/>
    <w:rsid w:val="00C9408C"/>
    <w:rsid w:val="00C9422E"/>
    <w:rsid w:val="00C9439A"/>
    <w:rsid w:val="00C94AC2"/>
    <w:rsid w:val="00C94B2F"/>
    <w:rsid w:val="00C9509A"/>
    <w:rsid w:val="00C95C5B"/>
    <w:rsid w:val="00C95D13"/>
    <w:rsid w:val="00C96247"/>
    <w:rsid w:val="00C962F9"/>
    <w:rsid w:val="00C97359"/>
    <w:rsid w:val="00C97707"/>
    <w:rsid w:val="00C97B30"/>
    <w:rsid w:val="00CA02C4"/>
    <w:rsid w:val="00CA0B62"/>
    <w:rsid w:val="00CA16B0"/>
    <w:rsid w:val="00CA280F"/>
    <w:rsid w:val="00CA29BB"/>
    <w:rsid w:val="00CA440B"/>
    <w:rsid w:val="00CA5109"/>
    <w:rsid w:val="00CA51FE"/>
    <w:rsid w:val="00CA56A3"/>
    <w:rsid w:val="00CA5CC4"/>
    <w:rsid w:val="00CA6620"/>
    <w:rsid w:val="00CA6918"/>
    <w:rsid w:val="00CA6A78"/>
    <w:rsid w:val="00CA7068"/>
    <w:rsid w:val="00CA76EA"/>
    <w:rsid w:val="00CA7E57"/>
    <w:rsid w:val="00CA7E77"/>
    <w:rsid w:val="00CB0950"/>
    <w:rsid w:val="00CB0986"/>
    <w:rsid w:val="00CB0AD2"/>
    <w:rsid w:val="00CB0CDE"/>
    <w:rsid w:val="00CB1610"/>
    <w:rsid w:val="00CB1665"/>
    <w:rsid w:val="00CB1969"/>
    <w:rsid w:val="00CB1A40"/>
    <w:rsid w:val="00CB1B39"/>
    <w:rsid w:val="00CB214E"/>
    <w:rsid w:val="00CB25D0"/>
    <w:rsid w:val="00CB2F78"/>
    <w:rsid w:val="00CB2FC4"/>
    <w:rsid w:val="00CB3B72"/>
    <w:rsid w:val="00CB4EE8"/>
    <w:rsid w:val="00CB57D4"/>
    <w:rsid w:val="00CB58FC"/>
    <w:rsid w:val="00CB68C1"/>
    <w:rsid w:val="00CB7CB2"/>
    <w:rsid w:val="00CB7F61"/>
    <w:rsid w:val="00CC026F"/>
    <w:rsid w:val="00CC02CE"/>
    <w:rsid w:val="00CC2353"/>
    <w:rsid w:val="00CC27BC"/>
    <w:rsid w:val="00CC2C56"/>
    <w:rsid w:val="00CC30D7"/>
    <w:rsid w:val="00CC31A9"/>
    <w:rsid w:val="00CC3477"/>
    <w:rsid w:val="00CC362D"/>
    <w:rsid w:val="00CC41ED"/>
    <w:rsid w:val="00CC43D3"/>
    <w:rsid w:val="00CC460F"/>
    <w:rsid w:val="00CC48FE"/>
    <w:rsid w:val="00CC4F46"/>
    <w:rsid w:val="00CC4F89"/>
    <w:rsid w:val="00CC5638"/>
    <w:rsid w:val="00CC58FE"/>
    <w:rsid w:val="00CC5A03"/>
    <w:rsid w:val="00CC5D3A"/>
    <w:rsid w:val="00CC61EE"/>
    <w:rsid w:val="00CC69C4"/>
    <w:rsid w:val="00CC778B"/>
    <w:rsid w:val="00CC797A"/>
    <w:rsid w:val="00CC7AF8"/>
    <w:rsid w:val="00CC7D52"/>
    <w:rsid w:val="00CC7EAF"/>
    <w:rsid w:val="00CC7EC5"/>
    <w:rsid w:val="00CC7F31"/>
    <w:rsid w:val="00CD02CE"/>
    <w:rsid w:val="00CD0F0C"/>
    <w:rsid w:val="00CD10E5"/>
    <w:rsid w:val="00CD1693"/>
    <w:rsid w:val="00CD1FDB"/>
    <w:rsid w:val="00CD1FE1"/>
    <w:rsid w:val="00CD29BE"/>
    <w:rsid w:val="00CD2B0F"/>
    <w:rsid w:val="00CD30E9"/>
    <w:rsid w:val="00CD389C"/>
    <w:rsid w:val="00CD38EC"/>
    <w:rsid w:val="00CD3D5C"/>
    <w:rsid w:val="00CD4A78"/>
    <w:rsid w:val="00CD4C27"/>
    <w:rsid w:val="00CD4C98"/>
    <w:rsid w:val="00CD5370"/>
    <w:rsid w:val="00CD55D9"/>
    <w:rsid w:val="00CD569D"/>
    <w:rsid w:val="00CD56CE"/>
    <w:rsid w:val="00CD5DE0"/>
    <w:rsid w:val="00CD68AD"/>
    <w:rsid w:val="00CD6989"/>
    <w:rsid w:val="00CD70FB"/>
    <w:rsid w:val="00CD72E0"/>
    <w:rsid w:val="00CD743D"/>
    <w:rsid w:val="00CD74C9"/>
    <w:rsid w:val="00CD74E9"/>
    <w:rsid w:val="00CD7B1D"/>
    <w:rsid w:val="00CE018E"/>
    <w:rsid w:val="00CE04A1"/>
    <w:rsid w:val="00CE0F2D"/>
    <w:rsid w:val="00CE1D6A"/>
    <w:rsid w:val="00CE2844"/>
    <w:rsid w:val="00CE2BB9"/>
    <w:rsid w:val="00CE2E3D"/>
    <w:rsid w:val="00CE35AD"/>
    <w:rsid w:val="00CE3CEB"/>
    <w:rsid w:val="00CE4004"/>
    <w:rsid w:val="00CE47D5"/>
    <w:rsid w:val="00CE56D5"/>
    <w:rsid w:val="00CE5DC4"/>
    <w:rsid w:val="00CE5F47"/>
    <w:rsid w:val="00CE6A77"/>
    <w:rsid w:val="00CE7AFD"/>
    <w:rsid w:val="00CF027D"/>
    <w:rsid w:val="00CF0537"/>
    <w:rsid w:val="00CF15DE"/>
    <w:rsid w:val="00CF18A2"/>
    <w:rsid w:val="00CF1CC0"/>
    <w:rsid w:val="00CF2A66"/>
    <w:rsid w:val="00CF33B2"/>
    <w:rsid w:val="00CF35D8"/>
    <w:rsid w:val="00CF3F0F"/>
    <w:rsid w:val="00CF43CE"/>
    <w:rsid w:val="00CF46D4"/>
    <w:rsid w:val="00CF4E39"/>
    <w:rsid w:val="00CF4E50"/>
    <w:rsid w:val="00CF5108"/>
    <w:rsid w:val="00CF587E"/>
    <w:rsid w:val="00CF59EB"/>
    <w:rsid w:val="00CF5D97"/>
    <w:rsid w:val="00CF625E"/>
    <w:rsid w:val="00CF62F8"/>
    <w:rsid w:val="00CF6720"/>
    <w:rsid w:val="00CF7ACE"/>
    <w:rsid w:val="00D001BE"/>
    <w:rsid w:val="00D007C1"/>
    <w:rsid w:val="00D00C63"/>
    <w:rsid w:val="00D00D19"/>
    <w:rsid w:val="00D01009"/>
    <w:rsid w:val="00D0128F"/>
    <w:rsid w:val="00D0151C"/>
    <w:rsid w:val="00D01D0C"/>
    <w:rsid w:val="00D024BB"/>
    <w:rsid w:val="00D03A3C"/>
    <w:rsid w:val="00D04B29"/>
    <w:rsid w:val="00D04DE8"/>
    <w:rsid w:val="00D04FB9"/>
    <w:rsid w:val="00D0523D"/>
    <w:rsid w:val="00D0562C"/>
    <w:rsid w:val="00D07E27"/>
    <w:rsid w:val="00D105D9"/>
    <w:rsid w:val="00D1098B"/>
    <w:rsid w:val="00D10A63"/>
    <w:rsid w:val="00D1123A"/>
    <w:rsid w:val="00D116AD"/>
    <w:rsid w:val="00D117D8"/>
    <w:rsid w:val="00D11919"/>
    <w:rsid w:val="00D11B9F"/>
    <w:rsid w:val="00D139B0"/>
    <w:rsid w:val="00D14876"/>
    <w:rsid w:val="00D14BFD"/>
    <w:rsid w:val="00D1532C"/>
    <w:rsid w:val="00D15E6E"/>
    <w:rsid w:val="00D16062"/>
    <w:rsid w:val="00D203F8"/>
    <w:rsid w:val="00D20563"/>
    <w:rsid w:val="00D215FB"/>
    <w:rsid w:val="00D21666"/>
    <w:rsid w:val="00D21686"/>
    <w:rsid w:val="00D21A5D"/>
    <w:rsid w:val="00D21B61"/>
    <w:rsid w:val="00D21C00"/>
    <w:rsid w:val="00D2206E"/>
    <w:rsid w:val="00D2396A"/>
    <w:rsid w:val="00D250CE"/>
    <w:rsid w:val="00D25835"/>
    <w:rsid w:val="00D25A6F"/>
    <w:rsid w:val="00D25C0B"/>
    <w:rsid w:val="00D26B10"/>
    <w:rsid w:val="00D26CC7"/>
    <w:rsid w:val="00D272D2"/>
    <w:rsid w:val="00D2761D"/>
    <w:rsid w:val="00D30343"/>
    <w:rsid w:val="00D307F1"/>
    <w:rsid w:val="00D3089C"/>
    <w:rsid w:val="00D30D93"/>
    <w:rsid w:val="00D30E68"/>
    <w:rsid w:val="00D32712"/>
    <w:rsid w:val="00D32E78"/>
    <w:rsid w:val="00D33675"/>
    <w:rsid w:val="00D34461"/>
    <w:rsid w:val="00D34591"/>
    <w:rsid w:val="00D34B60"/>
    <w:rsid w:val="00D35699"/>
    <w:rsid w:val="00D357CF"/>
    <w:rsid w:val="00D35C46"/>
    <w:rsid w:val="00D364DA"/>
    <w:rsid w:val="00D366B6"/>
    <w:rsid w:val="00D36EED"/>
    <w:rsid w:val="00D40334"/>
    <w:rsid w:val="00D4069E"/>
    <w:rsid w:val="00D407E8"/>
    <w:rsid w:val="00D42183"/>
    <w:rsid w:val="00D42C9E"/>
    <w:rsid w:val="00D42D24"/>
    <w:rsid w:val="00D42D84"/>
    <w:rsid w:val="00D42DFB"/>
    <w:rsid w:val="00D42EAF"/>
    <w:rsid w:val="00D4339F"/>
    <w:rsid w:val="00D4393F"/>
    <w:rsid w:val="00D44725"/>
    <w:rsid w:val="00D44A4B"/>
    <w:rsid w:val="00D44A90"/>
    <w:rsid w:val="00D45317"/>
    <w:rsid w:val="00D4552F"/>
    <w:rsid w:val="00D45D66"/>
    <w:rsid w:val="00D45F28"/>
    <w:rsid w:val="00D4610A"/>
    <w:rsid w:val="00D462F3"/>
    <w:rsid w:val="00D464E3"/>
    <w:rsid w:val="00D46535"/>
    <w:rsid w:val="00D46BAC"/>
    <w:rsid w:val="00D471DA"/>
    <w:rsid w:val="00D472F8"/>
    <w:rsid w:val="00D475E4"/>
    <w:rsid w:val="00D47BF5"/>
    <w:rsid w:val="00D506A6"/>
    <w:rsid w:val="00D518AC"/>
    <w:rsid w:val="00D51EBA"/>
    <w:rsid w:val="00D525D7"/>
    <w:rsid w:val="00D52735"/>
    <w:rsid w:val="00D52971"/>
    <w:rsid w:val="00D52A8E"/>
    <w:rsid w:val="00D52B3C"/>
    <w:rsid w:val="00D52C6B"/>
    <w:rsid w:val="00D53319"/>
    <w:rsid w:val="00D536AB"/>
    <w:rsid w:val="00D54D11"/>
    <w:rsid w:val="00D54EF4"/>
    <w:rsid w:val="00D555BC"/>
    <w:rsid w:val="00D55AB3"/>
    <w:rsid w:val="00D57C04"/>
    <w:rsid w:val="00D57C2A"/>
    <w:rsid w:val="00D602F2"/>
    <w:rsid w:val="00D60518"/>
    <w:rsid w:val="00D605AF"/>
    <w:rsid w:val="00D60648"/>
    <w:rsid w:val="00D60F35"/>
    <w:rsid w:val="00D613E9"/>
    <w:rsid w:val="00D6167C"/>
    <w:rsid w:val="00D618D3"/>
    <w:rsid w:val="00D61B95"/>
    <w:rsid w:val="00D61D91"/>
    <w:rsid w:val="00D62935"/>
    <w:rsid w:val="00D635A9"/>
    <w:rsid w:val="00D6393F"/>
    <w:rsid w:val="00D63A30"/>
    <w:rsid w:val="00D63AC9"/>
    <w:rsid w:val="00D64C19"/>
    <w:rsid w:val="00D64F4D"/>
    <w:rsid w:val="00D65786"/>
    <w:rsid w:val="00D66A2C"/>
    <w:rsid w:val="00D67AF0"/>
    <w:rsid w:val="00D705E7"/>
    <w:rsid w:val="00D7080A"/>
    <w:rsid w:val="00D71C2D"/>
    <w:rsid w:val="00D71E7C"/>
    <w:rsid w:val="00D72583"/>
    <w:rsid w:val="00D73192"/>
    <w:rsid w:val="00D73ACC"/>
    <w:rsid w:val="00D74057"/>
    <w:rsid w:val="00D74410"/>
    <w:rsid w:val="00D74B92"/>
    <w:rsid w:val="00D74D98"/>
    <w:rsid w:val="00D75084"/>
    <w:rsid w:val="00D759EA"/>
    <w:rsid w:val="00D75B01"/>
    <w:rsid w:val="00D75BDC"/>
    <w:rsid w:val="00D75E43"/>
    <w:rsid w:val="00D77537"/>
    <w:rsid w:val="00D77640"/>
    <w:rsid w:val="00D8006A"/>
    <w:rsid w:val="00D802FC"/>
    <w:rsid w:val="00D804D9"/>
    <w:rsid w:val="00D80B49"/>
    <w:rsid w:val="00D80C11"/>
    <w:rsid w:val="00D80F62"/>
    <w:rsid w:val="00D82704"/>
    <w:rsid w:val="00D82E89"/>
    <w:rsid w:val="00D82ECA"/>
    <w:rsid w:val="00D851AA"/>
    <w:rsid w:val="00D856AD"/>
    <w:rsid w:val="00D85AAE"/>
    <w:rsid w:val="00D863FA"/>
    <w:rsid w:val="00D86AF4"/>
    <w:rsid w:val="00D86FF5"/>
    <w:rsid w:val="00D870DA"/>
    <w:rsid w:val="00D8737C"/>
    <w:rsid w:val="00D900F4"/>
    <w:rsid w:val="00D908D0"/>
    <w:rsid w:val="00D9115F"/>
    <w:rsid w:val="00D91551"/>
    <w:rsid w:val="00D91773"/>
    <w:rsid w:val="00D91F5E"/>
    <w:rsid w:val="00D9249B"/>
    <w:rsid w:val="00D92BA1"/>
    <w:rsid w:val="00D943B7"/>
    <w:rsid w:val="00D94646"/>
    <w:rsid w:val="00D95F54"/>
    <w:rsid w:val="00D963B9"/>
    <w:rsid w:val="00D969A8"/>
    <w:rsid w:val="00D97293"/>
    <w:rsid w:val="00D97E41"/>
    <w:rsid w:val="00DA09DD"/>
    <w:rsid w:val="00DA2034"/>
    <w:rsid w:val="00DA2127"/>
    <w:rsid w:val="00DA226B"/>
    <w:rsid w:val="00DA228E"/>
    <w:rsid w:val="00DA3505"/>
    <w:rsid w:val="00DA400D"/>
    <w:rsid w:val="00DA405F"/>
    <w:rsid w:val="00DA417E"/>
    <w:rsid w:val="00DA47C7"/>
    <w:rsid w:val="00DA4D4B"/>
    <w:rsid w:val="00DA4E60"/>
    <w:rsid w:val="00DA5004"/>
    <w:rsid w:val="00DA54C2"/>
    <w:rsid w:val="00DA5552"/>
    <w:rsid w:val="00DA562D"/>
    <w:rsid w:val="00DA56C2"/>
    <w:rsid w:val="00DA5761"/>
    <w:rsid w:val="00DA5800"/>
    <w:rsid w:val="00DA589B"/>
    <w:rsid w:val="00DA5EEF"/>
    <w:rsid w:val="00DA6018"/>
    <w:rsid w:val="00DA647A"/>
    <w:rsid w:val="00DA6557"/>
    <w:rsid w:val="00DA6D04"/>
    <w:rsid w:val="00DA74D8"/>
    <w:rsid w:val="00DA78FA"/>
    <w:rsid w:val="00DB0313"/>
    <w:rsid w:val="00DB0700"/>
    <w:rsid w:val="00DB17CA"/>
    <w:rsid w:val="00DB3B82"/>
    <w:rsid w:val="00DB61B0"/>
    <w:rsid w:val="00DB6B24"/>
    <w:rsid w:val="00DB761C"/>
    <w:rsid w:val="00DB7703"/>
    <w:rsid w:val="00DB79A4"/>
    <w:rsid w:val="00DB7C11"/>
    <w:rsid w:val="00DC05B4"/>
    <w:rsid w:val="00DC0C8B"/>
    <w:rsid w:val="00DC0CE0"/>
    <w:rsid w:val="00DC1E8A"/>
    <w:rsid w:val="00DC2219"/>
    <w:rsid w:val="00DC2590"/>
    <w:rsid w:val="00DC2BB8"/>
    <w:rsid w:val="00DC2D56"/>
    <w:rsid w:val="00DC3322"/>
    <w:rsid w:val="00DC33DB"/>
    <w:rsid w:val="00DC3439"/>
    <w:rsid w:val="00DC4414"/>
    <w:rsid w:val="00DC45D8"/>
    <w:rsid w:val="00DC47AC"/>
    <w:rsid w:val="00DC500A"/>
    <w:rsid w:val="00DC5665"/>
    <w:rsid w:val="00DC58A9"/>
    <w:rsid w:val="00DC58D3"/>
    <w:rsid w:val="00DC68C9"/>
    <w:rsid w:val="00DC6C83"/>
    <w:rsid w:val="00DC776D"/>
    <w:rsid w:val="00DC7BA0"/>
    <w:rsid w:val="00DC7C60"/>
    <w:rsid w:val="00DC7DC5"/>
    <w:rsid w:val="00DD027B"/>
    <w:rsid w:val="00DD02D6"/>
    <w:rsid w:val="00DD073B"/>
    <w:rsid w:val="00DD08B8"/>
    <w:rsid w:val="00DD0B0F"/>
    <w:rsid w:val="00DD13AF"/>
    <w:rsid w:val="00DD15C6"/>
    <w:rsid w:val="00DD17DE"/>
    <w:rsid w:val="00DD200F"/>
    <w:rsid w:val="00DD223F"/>
    <w:rsid w:val="00DD38FD"/>
    <w:rsid w:val="00DD3E9C"/>
    <w:rsid w:val="00DD40A2"/>
    <w:rsid w:val="00DD460D"/>
    <w:rsid w:val="00DD4BA1"/>
    <w:rsid w:val="00DD4D3A"/>
    <w:rsid w:val="00DD4F7F"/>
    <w:rsid w:val="00DD57F5"/>
    <w:rsid w:val="00DD5DF9"/>
    <w:rsid w:val="00DD71F1"/>
    <w:rsid w:val="00DD7C2C"/>
    <w:rsid w:val="00DE00EF"/>
    <w:rsid w:val="00DE06DE"/>
    <w:rsid w:val="00DE0F83"/>
    <w:rsid w:val="00DE1465"/>
    <w:rsid w:val="00DE17C0"/>
    <w:rsid w:val="00DE24E5"/>
    <w:rsid w:val="00DE2C0F"/>
    <w:rsid w:val="00DE2D3E"/>
    <w:rsid w:val="00DE438E"/>
    <w:rsid w:val="00DE449E"/>
    <w:rsid w:val="00DE461D"/>
    <w:rsid w:val="00DE4E89"/>
    <w:rsid w:val="00DE52A3"/>
    <w:rsid w:val="00DE5EAC"/>
    <w:rsid w:val="00DE61E0"/>
    <w:rsid w:val="00DE61E2"/>
    <w:rsid w:val="00DE6413"/>
    <w:rsid w:val="00DE6DE1"/>
    <w:rsid w:val="00DE76AA"/>
    <w:rsid w:val="00DF0072"/>
    <w:rsid w:val="00DF1E75"/>
    <w:rsid w:val="00DF2595"/>
    <w:rsid w:val="00DF3798"/>
    <w:rsid w:val="00DF3896"/>
    <w:rsid w:val="00DF42FA"/>
    <w:rsid w:val="00DF43D2"/>
    <w:rsid w:val="00DF4CA3"/>
    <w:rsid w:val="00DF4E44"/>
    <w:rsid w:val="00DF4EB3"/>
    <w:rsid w:val="00DF5102"/>
    <w:rsid w:val="00DF5108"/>
    <w:rsid w:val="00DF5A4D"/>
    <w:rsid w:val="00DF5C16"/>
    <w:rsid w:val="00DF5F94"/>
    <w:rsid w:val="00DF6225"/>
    <w:rsid w:val="00DF65E2"/>
    <w:rsid w:val="00DF7749"/>
    <w:rsid w:val="00DF7CDD"/>
    <w:rsid w:val="00E00064"/>
    <w:rsid w:val="00E0038A"/>
    <w:rsid w:val="00E00D0C"/>
    <w:rsid w:val="00E00E52"/>
    <w:rsid w:val="00E00E86"/>
    <w:rsid w:val="00E00EAB"/>
    <w:rsid w:val="00E00FD6"/>
    <w:rsid w:val="00E01A9A"/>
    <w:rsid w:val="00E02089"/>
    <w:rsid w:val="00E02995"/>
    <w:rsid w:val="00E02B42"/>
    <w:rsid w:val="00E0362C"/>
    <w:rsid w:val="00E042B0"/>
    <w:rsid w:val="00E04801"/>
    <w:rsid w:val="00E04E2D"/>
    <w:rsid w:val="00E05A8E"/>
    <w:rsid w:val="00E05E3F"/>
    <w:rsid w:val="00E069E4"/>
    <w:rsid w:val="00E072A2"/>
    <w:rsid w:val="00E07E34"/>
    <w:rsid w:val="00E07FD5"/>
    <w:rsid w:val="00E07FEA"/>
    <w:rsid w:val="00E10073"/>
    <w:rsid w:val="00E10919"/>
    <w:rsid w:val="00E11330"/>
    <w:rsid w:val="00E11E16"/>
    <w:rsid w:val="00E12C7F"/>
    <w:rsid w:val="00E139B7"/>
    <w:rsid w:val="00E1425A"/>
    <w:rsid w:val="00E14929"/>
    <w:rsid w:val="00E1573D"/>
    <w:rsid w:val="00E15DD8"/>
    <w:rsid w:val="00E166A6"/>
    <w:rsid w:val="00E16B74"/>
    <w:rsid w:val="00E16D50"/>
    <w:rsid w:val="00E17E85"/>
    <w:rsid w:val="00E17EBB"/>
    <w:rsid w:val="00E2009A"/>
    <w:rsid w:val="00E210DC"/>
    <w:rsid w:val="00E2161E"/>
    <w:rsid w:val="00E216F7"/>
    <w:rsid w:val="00E21A95"/>
    <w:rsid w:val="00E21D0F"/>
    <w:rsid w:val="00E21E03"/>
    <w:rsid w:val="00E22145"/>
    <w:rsid w:val="00E226E0"/>
    <w:rsid w:val="00E22947"/>
    <w:rsid w:val="00E22BBF"/>
    <w:rsid w:val="00E235C0"/>
    <w:rsid w:val="00E23A12"/>
    <w:rsid w:val="00E23F43"/>
    <w:rsid w:val="00E23F66"/>
    <w:rsid w:val="00E2439B"/>
    <w:rsid w:val="00E2442F"/>
    <w:rsid w:val="00E254E2"/>
    <w:rsid w:val="00E2557B"/>
    <w:rsid w:val="00E2578A"/>
    <w:rsid w:val="00E257B6"/>
    <w:rsid w:val="00E25D5A"/>
    <w:rsid w:val="00E2600A"/>
    <w:rsid w:val="00E26140"/>
    <w:rsid w:val="00E26983"/>
    <w:rsid w:val="00E26EC2"/>
    <w:rsid w:val="00E27952"/>
    <w:rsid w:val="00E27991"/>
    <w:rsid w:val="00E30A89"/>
    <w:rsid w:val="00E30BEE"/>
    <w:rsid w:val="00E30BF6"/>
    <w:rsid w:val="00E30EBE"/>
    <w:rsid w:val="00E3192B"/>
    <w:rsid w:val="00E319F6"/>
    <w:rsid w:val="00E32263"/>
    <w:rsid w:val="00E326F6"/>
    <w:rsid w:val="00E32FE1"/>
    <w:rsid w:val="00E335A3"/>
    <w:rsid w:val="00E33AC1"/>
    <w:rsid w:val="00E34102"/>
    <w:rsid w:val="00E341AF"/>
    <w:rsid w:val="00E3427C"/>
    <w:rsid w:val="00E343A6"/>
    <w:rsid w:val="00E34569"/>
    <w:rsid w:val="00E34756"/>
    <w:rsid w:val="00E358AD"/>
    <w:rsid w:val="00E35A2C"/>
    <w:rsid w:val="00E37343"/>
    <w:rsid w:val="00E40261"/>
    <w:rsid w:val="00E40BD2"/>
    <w:rsid w:val="00E40EEA"/>
    <w:rsid w:val="00E42017"/>
    <w:rsid w:val="00E427C2"/>
    <w:rsid w:val="00E42817"/>
    <w:rsid w:val="00E429C8"/>
    <w:rsid w:val="00E4467F"/>
    <w:rsid w:val="00E44910"/>
    <w:rsid w:val="00E44ABF"/>
    <w:rsid w:val="00E44D28"/>
    <w:rsid w:val="00E4518C"/>
    <w:rsid w:val="00E45547"/>
    <w:rsid w:val="00E456CE"/>
    <w:rsid w:val="00E456F5"/>
    <w:rsid w:val="00E45CE4"/>
    <w:rsid w:val="00E4618F"/>
    <w:rsid w:val="00E46AC1"/>
    <w:rsid w:val="00E46B39"/>
    <w:rsid w:val="00E46BF6"/>
    <w:rsid w:val="00E4733A"/>
    <w:rsid w:val="00E4788D"/>
    <w:rsid w:val="00E47E95"/>
    <w:rsid w:val="00E47F14"/>
    <w:rsid w:val="00E47F72"/>
    <w:rsid w:val="00E504BC"/>
    <w:rsid w:val="00E50694"/>
    <w:rsid w:val="00E50801"/>
    <w:rsid w:val="00E516B5"/>
    <w:rsid w:val="00E51A89"/>
    <w:rsid w:val="00E51DAA"/>
    <w:rsid w:val="00E52EBB"/>
    <w:rsid w:val="00E5354B"/>
    <w:rsid w:val="00E5377C"/>
    <w:rsid w:val="00E53B2C"/>
    <w:rsid w:val="00E53ED8"/>
    <w:rsid w:val="00E5402B"/>
    <w:rsid w:val="00E55E68"/>
    <w:rsid w:val="00E561A8"/>
    <w:rsid w:val="00E56777"/>
    <w:rsid w:val="00E568F6"/>
    <w:rsid w:val="00E570A5"/>
    <w:rsid w:val="00E57713"/>
    <w:rsid w:val="00E57A18"/>
    <w:rsid w:val="00E61367"/>
    <w:rsid w:val="00E61D3D"/>
    <w:rsid w:val="00E626DD"/>
    <w:rsid w:val="00E62732"/>
    <w:rsid w:val="00E62C20"/>
    <w:rsid w:val="00E62FCE"/>
    <w:rsid w:val="00E62FF8"/>
    <w:rsid w:val="00E63DF2"/>
    <w:rsid w:val="00E63FC9"/>
    <w:rsid w:val="00E64017"/>
    <w:rsid w:val="00E641FB"/>
    <w:rsid w:val="00E6471B"/>
    <w:rsid w:val="00E64BF3"/>
    <w:rsid w:val="00E64ECA"/>
    <w:rsid w:val="00E6588A"/>
    <w:rsid w:val="00E6697D"/>
    <w:rsid w:val="00E66F98"/>
    <w:rsid w:val="00E67807"/>
    <w:rsid w:val="00E70256"/>
    <w:rsid w:val="00E70E3F"/>
    <w:rsid w:val="00E71521"/>
    <w:rsid w:val="00E72860"/>
    <w:rsid w:val="00E729AF"/>
    <w:rsid w:val="00E72C39"/>
    <w:rsid w:val="00E72E9A"/>
    <w:rsid w:val="00E730E7"/>
    <w:rsid w:val="00E7327C"/>
    <w:rsid w:val="00E73619"/>
    <w:rsid w:val="00E73941"/>
    <w:rsid w:val="00E73F72"/>
    <w:rsid w:val="00E74049"/>
    <w:rsid w:val="00E74465"/>
    <w:rsid w:val="00E74843"/>
    <w:rsid w:val="00E748E3"/>
    <w:rsid w:val="00E74B9B"/>
    <w:rsid w:val="00E750E4"/>
    <w:rsid w:val="00E751F4"/>
    <w:rsid w:val="00E7526D"/>
    <w:rsid w:val="00E75772"/>
    <w:rsid w:val="00E770A6"/>
    <w:rsid w:val="00E770C0"/>
    <w:rsid w:val="00E77A4B"/>
    <w:rsid w:val="00E77F4D"/>
    <w:rsid w:val="00E810CC"/>
    <w:rsid w:val="00E81926"/>
    <w:rsid w:val="00E82C69"/>
    <w:rsid w:val="00E8375F"/>
    <w:rsid w:val="00E8459D"/>
    <w:rsid w:val="00E846F6"/>
    <w:rsid w:val="00E85B5B"/>
    <w:rsid w:val="00E8739C"/>
    <w:rsid w:val="00E90343"/>
    <w:rsid w:val="00E9060E"/>
    <w:rsid w:val="00E906E7"/>
    <w:rsid w:val="00E90874"/>
    <w:rsid w:val="00E90A7D"/>
    <w:rsid w:val="00E90EC5"/>
    <w:rsid w:val="00E9145F"/>
    <w:rsid w:val="00E91704"/>
    <w:rsid w:val="00E91CDF"/>
    <w:rsid w:val="00E91E35"/>
    <w:rsid w:val="00E922E3"/>
    <w:rsid w:val="00E92471"/>
    <w:rsid w:val="00E938CA"/>
    <w:rsid w:val="00E93AE1"/>
    <w:rsid w:val="00E9466E"/>
    <w:rsid w:val="00E95224"/>
    <w:rsid w:val="00E95329"/>
    <w:rsid w:val="00E964F2"/>
    <w:rsid w:val="00E96E5F"/>
    <w:rsid w:val="00E96FF5"/>
    <w:rsid w:val="00E97085"/>
    <w:rsid w:val="00E9771A"/>
    <w:rsid w:val="00E97821"/>
    <w:rsid w:val="00EA0481"/>
    <w:rsid w:val="00EA0884"/>
    <w:rsid w:val="00EA0C5A"/>
    <w:rsid w:val="00EA1316"/>
    <w:rsid w:val="00EA21DB"/>
    <w:rsid w:val="00EA3033"/>
    <w:rsid w:val="00EA3BE3"/>
    <w:rsid w:val="00EA3D3E"/>
    <w:rsid w:val="00EA41E8"/>
    <w:rsid w:val="00EA43D7"/>
    <w:rsid w:val="00EA4690"/>
    <w:rsid w:val="00EA4BD0"/>
    <w:rsid w:val="00EA5578"/>
    <w:rsid w:val="00EA5C21"/>
    <w:rsid w:val="00EA736C"/>
    <w:rsid w:val="00EA78FD"/>
    <w:rsid w:val="00EA79FB"/>
    <w:rsid w:val="00EA7B61"/>
    <w:rsid w:val="00EB02F4"/>
    <w:rsid w:val="00EB03DA"/>
    <w:rsid w:val="00EB0881"/>
    <w:rsid w:val="00EB12C7"/>
    <w:rsid w:val="00EB20D8"/>
    <w:rsid w:val="00EB244B"/>
    <w:rsid w:val="00EB2B05"/>
    <w:rsid w:val="00EB2D77"/>
    <w:rsid w:val="00EB355E"/>
    <w:rsid w:val="00EB3630"/>
    <w:rsid w:val="00EB43E9"/>
    <w:rsid w:val="00EB481F"/>
    <w:rsid w:val="00EB4925"/>
    <w:rsid w:val="00EB51D3"/>
    <w:rsid w:val="00EB533B"/>
    <w:rsid w:val="00EB5394"/>
    <w:rsid w:val="00EB55F5"/>
    <w:rsid w:val="00EB55F9"/>
    <w:rsid w:val="00EB572C"/>
    <w:rsid w:val="00EB59DF"/>
    <w:rsid w:val="00EB6010"/>
    <w:rsid w:val="00EB621E"/>
    <w:rsid w:val="00EB63BC"/>
    <w:rsid w:val="00EB64FA"/>
    <w:rsid w:val="00EB71F0"/>
    <w:rsid w:val="00EB76CE"/>
    <w:rsid w:val="00EC0223"/>
    <w:rsid w:val="00EC04CA"/>
    <w:rsid w:val="00EC0BD1"/>
    <w:rsid w:val="00EC0EED"/>
    <w:rsid w:val="00EC142A"/>
    <w:rsid w:val="00EC251E"/>
    <w:rsid w:val="00EC2AF5"/>
    <w:rsid w:val="00EC2BA7"/>
    <w:rsid w:val="00EC3E11"/>
    <w:rsid w:val="00EC4238"/>
    <w:rsid w:val="00EC5066"/>
    <w:rsid w:val="00EC57BB"/>
    <w:rsid w:val="00EC5A7F"/>
    <w:rsid w:val="00EC5D0D"/>
    <w:rsid w:val="00EC5F3A"/>
    <w:rsid w:val="00EC5F88"/>
    <w:rsid w:val="00EC60CF"/>
    <w:rsid w:val="00EC641C"/>
    <w:rsid w:val="00EC6569"/>
    <w:rsid w:val="00EC7128"/>
    <w:rsid w:val="00EC71FA"/>
    <w:rsid w:val="00ED045F"/>
    <w:rsid w:val="00ED1178"/>
    <w:rsid w:val="00ED1616"/>
    <w:rsid w:val="00ED194E"/>
    <w:rsid w:val="00ED22BE"/>
    <w:rsid w:val="00ED22D5"/>
    <w:rsid w:val="00ED243F"/>
    <w:rsid w:val="00ED289A"/>
    <w:rsid w:val="00ED29F5"/>
    <w:rsid w:val="00ED2B88"/>
    <w:rsid w:val="00ED2CF6"/>
    <w:rsid w:val="00ED3433"/>
    <w:rsid w:val="00ED4367"/>
    <w:rsid w:val="00ED447F"/>
    <w:rsid w:val="00ED462C"/>
    <w:rsid w:val="00ED50DF"/>
    <w:rsid w:val="00ED52CC"/>
    <w:rsid w:val="00ED5415"/>
    <w:rsid w:val="00ED57B9"/>
    <w:rsid w:val="00ED5D58"/>
    <w:rsid w:val="00ED6340"/>
    <w:rsid w:val="00ED746E"/>
    <w:rsid w:val="00ED74A0"/>
    <w:rsid w:val="00ED759F"/>
    <w:rsid w:val="00ED7FCC"/>
    <w:rsid w:val="00EE051B"/>
    <w:rsid w:val="00EE07C7"/>
    <w:rsid w:val="00EE0E95"/>
    <w:rsid w:val="00EE14B2"/>
    <w:rsid w:val="00EE16A2"/>
    <w:rsid w:val="00EE1E95"/>
    <w:rsid w:val="00EE1F06"/>
    <w:rsid w:val="00EE44A0"/>
    <w:rsid w:val="00EE4C4F"/>
    <w:rsid w:val="00EE5178"/>
    <w:rsid w:val="00EE5667"/>
    <w:rsid w:val="00EE663E"/>
    <w:rsid w:val="00EE739C"/>
    <w:rsid w:val="00EF0555"/>
    <w:rsid w:val="00EF0E7C"/>
    <w:rsid w:val="00EF13F7"/>
    <w:rsid w:val="00EF2592"/>
    <w:rsid w:val="00EF27B0"/>
    <w:rsid w:val="00EF32AD"/>
    <w:rsid w:val="00EF360D"/>
    <w:rsid w:val="00EF45A7"/>
    <w:rsid w:val="00EF45AE"/>
    <w:rsid w:val="00EF57C0"/>
    <w:rsid w:val="00EF5903"/>
    <w:rsid w:val="00EF5DC8"/>
    <w:rsid w:val="00EF60D9"/>
    <w:rsid w:val="00EF7433"/>
    <w:rsid w:val="00EF7BA6"/>
    <w:rsid w:val="00EF7EAE"/>
    <w:rsid w:val="00F003A3"/>
    <w:rsid w:val="00F0063F"/>
    <w:rsid w:val="00F00DD7"/>
    <w:rsid w:val="00F01BEE"/>
    <w:rsid w:val="00F026F6"/>
    <w:rsid w:val="00F029B4"/>
    <w:rsid w:val="00F030F2"/>
    <w:rsid w:val="00F03945"/>
    <w:rsid w:val="00F04D77"/>
    <w:rsid w:val="00F052BD"/>
    <w:rsid w:val="00F05D63"/>
    <w:rsid w:val="00F06139"/>
    <w:rsid w:val="00F0642B"/>
    <w:rsid w:val="00F067F1"/>
    <w:rsid w:val="00F06962"/>
    <w:rsid w:val="00F07570"/>
    <w:rsid w:val="00F07FD1"/>
    <w:rsid w:val="00F1009E"/>
    <w:rsid w:val="00F100B0"/>
    <w:rsid w:val="00F10241"/>
    <w:rsid w:val="00F102C3"/>
    <w:rsid w:val="00F103D4"/>
    <w:rsid w:val="00F1048B"/>
    <w:rsid w:val="00F1112E"/>
    <w:rsid w:val="00F11870"/>
    <w:rsid w:val="00F11E21"/>
    <w:rsid w:val="00F1259D"/>
    <w:rsid w:val="00F12775"/>
    <w:rsid w:val="00F12A3A"/>
    <w:rsid w:val="00F12F85"/>
    <w:rsid w:val="00F13794"/>
    <w:rsid w:val="00F1383A"/>
    <w:rsid w:val="00F13A72"/>
    <w:rsid w:val="00F13D82"/>
    <w:rsid w:val="00F13F63"/>
    <w:rsid w:val="00F1412F"/>
    <w:rsid w:val="00F141D1"/>
    <w:rsid w:val="00F1483C"/>
    <w:rsid w:val="00F149D7"/>
    <w:rsid w:val="00F154D2"/>
    <w:rsid w:val="00F15D7B"/>
    <w:rsid w:val="00F16201"/>
    <w:rsid w:val="00F16F1F"/>
    <w:rsid w:val="00F175C8"/>
    <w:rsid w:val="00F17E51"/>
    <w:rsid w:val="00F20272"/>
    <w:rsid w:val="00F2077A"/>
    <w:rsid w:val="00F21115"/>
    <w:rsid w:val="00F211DF"/>
    <w:rsid w:val="00F2267A"/>
    <w:rsid w:val="00F23258"/>
    <w:rsid w:val="00F23532"/>
    <w:rsid w:val="00F2369B"/>
    <w:rsid w:val="00F2377E"/>
    <w:rsid w:val="00F23901"/>
    <w:rsid w:val="00F23ABD"/>
    <w:rsid w:val="00F24985"/>
    <w:rsid w:val="00F24AF2"/>
    <w:rsid w:val="00F24F83"/>
    <w:rsid w:val="00F25161"/>
    <w:rsid w:val="00F25CCC"/>
    <w:rsid w:val="00F2656B"/>
    <w:rsid w:val="00F26790"/>
    <w:rsid w:val="00F26B07"/>
    <w:rsid w:val="00F26B8D"/>
    <w:rsid w:val="00F27006"/>
    <w:rsid w:val="00F27E94"/>
    <w:rsid w:val="00F300D3"/>
    <w:rsid w:val="00F302D9"/>
    <w:rsid w:val="00F30F55"/>
    <w:rsid w:val="00F31FD0"/>
    <w:rsid w:val="00F32322"/>
    <w:rsid w:val="00F32FF3"/>
    <w:rsid w:val="00F34109"/>
    <w:rsid w:val="00F34891"/>
    <w:rsid w:val="00F359CB"/>
    <w:rsid w:val="00F35AEF"/>
    <w:rsid w:val="00F35F21"/>
    <w:rsid w:val="00F36246"/>
    <w:rsid w:val="00F36259"/>
    <w:rsid w:val="00F368C5"/>
    <w:rsid w:val="00F37B76"/>
    <w:rsid w:val="00F4072D"/>
    <w:rsid w:val="00F4077E"/>
    <w:rsid w:val="00F407F1"/>
    <w:rsid w:val="00F40DD0"/>
    <w:rsid w:val="00F40E22"/>
    <w:rsid w:val="00F4176D"/>
    <w:rsid w:val="00F4180B"/>
    <w:rsid w:val="00F428A6"/>
    <w:rsid w:val="00F428FC"/>
    <w:rsid w:val="00F441C6"/>
    <w:rsid w:val="00F44312"/>
    <w:rsid w:val="00F44598"/>
    <w:rsid w:val="00F44994"/>
    <w:rsid w:val="00F44B22"/>
    <w:rsid w:val="00F45416"/>
    <w:rsid w:val="00F457AD"/>
    <w:rsid w:val="00F45E37"/>
    <w:rsid w:val="00F46104"/>
    <w:rsid w:val="00F4655C"/>
    <w:rsid w:val="00F50095"/>
    <w:rsid w:val="00F5089B"/>
    <w:rsid w:val="00F513D0"/>
    <w:rsid w:val="00F5188F"/>
    <w:rsid w:val="00F534F0"/>
    <w:rsid w:val="00F53670"/>
    <w:rsid w:val="00F53928"/>
    <w:rsid w:val="00F53AF6"/>
    <w:rsid w:val="00F54069"/>
    <w:rsid w:val="00F54D59"/>
    <w:rsid w:val="00F551B1"/>
    <w:rsid w:val="00F55A26"/>
    <w:rsid w:val="00F55E23"/>
    <w:rsid w:val="00F56EA1"/>
    <w:rsid w:val="00F56F68"/>
    <w:rsid w:val="00F570CD"/>
    <w:rsid w:val="00F57E61"/>
    <w:rsid w:val="00F60823"/>
    <w:rsid w:val="00F60A95"/>
    <w:rsid w:val="00F60FF5"/>
    <w:rsid w:val="00F62040"/>
    <w:rsid w:val="00F62EC8"/>
    <w:rsid w:val="00F641C9"/>
    <w:rsid w:val="00F64496"/>
    <w:rsid w:val="00F6475E"/>
    <w:rsid w:val="00F64848"/>
    <w:rsid w:val="00F64937"/>
    <w:rsid w:val="00F64963"/>
    <w:rsid w:val="00F64FBC"/>
    <w:rsid w:val="00F650E4"/>
    <w:rsid w:val="00F657F6"/>
    <w:rsid w:val="00F65B1F"/>
    <w:rsid w:val="00F65BC2"/>
    <w:rsid w:val="00F65F7D"/>
    <w:rsid w:val="00F661F1"/>
    <w:rsid w:val="00F664C7"/>
    <w:rsid w:val="00F6651C"/>
    <w:rsid w:val="00F70023"/>
    <w:rsid w:val="00F7115B"/>
    <w:rsid w:val="00F725B3"/>
    <w:rsid w:val="00F72AFB"/>
    <w:rsid w:val="00F73175"/>
    <w:rsid w:val="00F73468"/>
    <w:rsid w:val="00F775C0"/>
    <w:rsid w:val="00F778D4"/>
    <w:rsid w:val="00F77CF2"/>
    <w:rsid w:val="00F80027"/>
    <w:rsid w:val="00F8009E"/>
    <w:rsid w:val="00F80330"/>
    <w:rsid w:val="00F80B71"/>
    <w:rsid w:val="00F80D88"/>
    <w:rsid w:val="00F80E2D"/>
    <w:rsid w:val="00F81161"/>
    <w:rsid w:val="00F8132A"/>
    <w:rsid w:val="00F82B37"/>
    <w:rsid w:val="00F82B8C"/>
    <w:rsid w:val="00F83115"/>
    <w:rsid w:val="00F83C08"/>
    <w:rsid w:val="00F83D08"/>
    <w:rsid w:val="00F84B9A"/>
    <w:rsid w:val="00F858BD"/>
    <w:rsid w:val="00F86A74"/>
    <w:rsid w:val="00F86BF5"/>
    <w:rsid w:val="00F8717B"/>
    <w:rsid w:val="00F87BD1"/>
    <w:rsid w:val="00F90560"/>
    <w:rsid w:val="00F90A32"/>
    <w:rsid w:val="00F91C7F"/>
    <w:rsid w:val="00F92219"/>
    <w:rsid w:val="00F92A55"/>
    <w:rsid w:val="00F93618"/>
    <w:rsid w:val="00F93734"/>
    <w:rsid w:val="00F93922"/>
    <w:rsid w:val="00F93A41"/>
    <w:rsid w:val="00F93D28"/>
    <w:rsid w:val="00F94435"/>
    <w:rsid w:val="00F948EB"/>
    <w:rsid w:val="00F94C0A"/>
    <w:rsid w:val="00F950E7"/>
    <w:rsid w:val="00F95516"/>
    <w:rsid w:val="00F959E3"/>
    <w:rsid w:val="00F95E00"/>
    <w:rsid w:val="00F95EDF"/>
    <w:rsid w:val="00F96AB0"/>
    <w:rsid w:val="00F96E01"/>
    <w:rsid w:val="00F974A3"/>
    <w:rsid w:val="00F9799B"/>
    <w:rsid w:val="00F97CD6"/>
    <w:rsid w:val="00FA012D"/>
    <w:rsid w:val="00FA0BEA"/>
    <w:rsid w:val="00FA0D66"/>
    <w:rsid w:val="00FA29DB"/>
    <w:rsid w:val="00FA2F65"/>
    <w:rsid w:val="00FA5E5A"/>
    <w:rsid w:val="00FA6493"/>
    <w:rsid w:val="00FA6AAC"/>
    <w:rsid w:val="00FA6E97"/>
    <w:rsid w:val="00FA7251"/>
    <w:rsid w:val="00FA74BB"/>
    <w:rsid w:val="00FA78D2"/>
    <w:rsid w:val="00FA7FBC"/>
    <w:rsid w:val="00FB11ED"/>
    <w:rsid w:val="00FB12E9"/>
    <w:rsid w:val="00FB1B41"/>
    <w:rsid w:val="00FB1EAC"/>
    <w:rsid w:val="00FB2861"/>
    <w:rsid w:val="00FB38CF"/>
    <w:rsid w:val="00FB39F3"/>
    <w:rsid w:val="00FB4222"/>
    <w:rsid w:val="00FB437A"/>
    <w:rsid w:val="00FB4767"/>
    <w:rsid w:val="00FB4860"/>
    <w:rsid w:val="00FB4F31"/>
    <w:rsid w:val="00FB507D"/>
    <w:rsid w:val="00FB5D65"/>
    <w:rsid w:val="00FB65CB"/>
    <w:rsid w:val="00FB6EFF"/>
    <w:rsid w:val="00FB74E7"/>
    <w:rsid w:val="00FB79CD"/>
    <w:rsid w:val="00FB7AE6"/>
    <w:rsid w:val="00FC00B1"/>
    <w:rsid w:val="00FC0124"/>
    <w:rsid w:val="00FC0449"/>
    <w:rsid w:val="00FC0564"/>
    <w:rsid w:val="00FC0E3C"/>
    <w:rsid w:val="00FC0E73"/>
    <w:rsid w:val="00FC1B92"/>
    <w:rsid w:val="00FC25E0"/>
    <w:rsid w:val="00FC39DD"/>
    <w:rsid w:val="00FC40DA"/>
    <w:rsid w:val="00FC4895"/>
    <w:rsid w:val="00FC508D"/>
    <w:rsid w:val="00FC50FC"/>
    <w:rsid w:val="00FC617C"/>
    <w:rsid w:val="00FC629D"/>
    <w:rsid w:val="00FC6A14"/>
    <w:rsid w:val="00FC6DE4"/>
    <w:rsid w:val="00FC739C"/>
    <w:rsid w:val="00FC740A"/>
    <w:rsid w:val="00FC74FF"/>
    <w:rsid w:val="00FC7A1E"/>
    <w:rsid w:val="00FD0012"/>
    <w:rsid w:val="00FD0147"/>
    <w:rsid w:val="00FD091A"/>
    <w:rsid w:val="00FD0D8D"/>
    <w:rsid w:val="00FD0DF2"/>
    <w:rsid w:val="00FD163E"/>
    <w:rsid w:val="00FD1873"/>
    <w:rsid w:val="00FD1F64"/>
    <w:rsid w:val="00FD21E6"/>
    <w:rsid w:val="00FD2518"/>
    <w:rsid w:val="00FD2A86"/>
    <w:rsid w:val="00FD305D"/>
    <w:rsid w:val="00FD37C8"/>
    <w:rsid w:val="00FD3E78"/>
    <w:rsid w:val="00FD482A"/>
    <w:rsid w:val="00FD49B7"/>
    <w:rsid w:val="00FD5BAF"/>
    <w:rsid w:val="00FD6013"/>
    <w:rsid w:val="00FD6A9A"/>
    <w:rsid w:val="00FD7272"/>
    <w:rsid w:val="00FD72E1"/>
    <w:rsid w:val="00FD76C1"/>
    <w:rsid w:val="00FD7DC1"/>
    <w:rsid w:val="00FE0147"/>
    <w:rsid w:val="00FE0170"/>
    <w:rsid w:val="00FE0A62"/>
    <w:rsid w:val="00FE21F0"/>
    <w:rsid w:val="00FE2575"/>
    <w:rsid w:val="00FE2B01"/>
    <w:rsid w:val="00FE4D30"/>
    <w:rsid w:val="00FE53A9"/>
    <w:rsid w:val="00FE6520"/>
    <w:rsid w:val="00FE69D2"/>
    <w:rsid w:val="00FE6CC1"/>
    <w:rsid w:val="00FF1013"/>
    <w:rsid w:val="00FF123E"/>
    <w:rsid w:val="00FF1640"/>
    <w:rsid w:val="00FF1876"/>
    <w:rsid w:val="00FF1E16"/>
    <w:rsid w:val="00FF1E3C"/>
    <w:rsid w:val="00FF2105"/>
    <w:rsid w:val="00FF25EB"/>
    <w:rsid w:val="00FF387D"/>
    <w:rsid w:val="00FF3C8B"/>
    <w:rsid w:val="00FF3E08"/>
    <w:rsid w:val="00FF3F6E"/>
    <w:rsid w:val="00FF4373"/>
    <w:rsid w:val="00FF4719"/>
    <w:rsid w:val="00FF4AE2"/>
    <w:rsid w:val="00FF5A3A"/>
    <w:rsid w:val="00FF5C2F"/>
    <w:rsid w:val="00FF677E"/>
    <w:rsid w:val="00FF67D2"/>
    <w:rsid w:val="00FF6A9A"/>
    <w:rsid w:val="00FF6ABD"/>
    <w:rsid w:val="00FF7206"/>
    <w:rsid w:val="00FF746E"/>
    <w:rsid w:val="00FF75B3"/>
    <w:rsid w:val="00FF7A75"/>
    <w:rsid w:val="01F356D2"/>
    <w:rsid w:val="06270DD2"/>
    <w:rsid w:val="0755435D"/>
    <w:rsid w:val="077F5BBF"/>
    <w:rsid w:val="07DD399E"/>
    <w:rsid w:val="08A74248"/>
    <w:rsid w:val="09483088"/>
    <w:rsid w:val="09F50D08"/>
    <w:rsid w:val="0B3F3EFB"/>
    <w:rsid w:val="0BD70B31"/>
    <w:rsid w:val="0C3D6D63"/>
    <w:rsid w:val="0C9955AB"/>
    <w:rsid w:val="0CD75C8D"/>
    <w:rsid w:val="0D37154E"/>
    <w:rsid w:val="0E533FB8"/>
    <w:rsid w:val="0F8B03B2"/>
    <w:rsid w:val="0FA504EC"/>
    <w:rsid w:val="0FD03CC7"/>
    <w:rsid w:val="104E3DDF"/>
    <w:rsid w:val="107A6BD4"/>
    <w:rsid w:val="10E73028"/>
    <w:rsid w:val="11407608"/>
    <w:rsid w:val="117A6E33"/>
    <w:rsid w:val="120A3598"/>
    <w:rsid w:val="121901ED"/>
    <w:rsid w:val="12383D05"/>
    <w:rsid w:val="1243668F"/>
    <w:rsid w:val="12E93D3F"/>
    <w:rsid w:val="14AF7C55"/>
    <w:rsid w:val="15085515"/>
    <w:rsid w:val="16906B44"/>
    <w:rsid w:val="16C31612"/>
    <w:rsid w:val="16F77C37"/>
    <w:rsid w:val="1717705C"/>
    <w:rsid w:val="174465ED"/>
    <w:rsid w:val="17A459E6"/>
    <w:rsid w:val="1812068B"/>
    <w:rsid w:val="1A4D0D2A"/>
    <w:rsid w:val="1A53313A"/>
    <w:rsid w:val="1AAD4225"/>
    <w:rsid w:val="1B6A1601"/>
    <w:rsid w:val="1BC440DD"/>
    <w:rsid w:val="1BF81E05"/>
    <w:rsid w:val="1D3A0EE7"/>
    <w:rsid w:val="1E0A6F19"/>
    <w:rsid w:val="1E115209"/>
    <w:rsid w:val="1E134A3E"/>
    <w:rsid w:val="1E746210"/>
    <w:rsid w:val="1E7B2F94"/>
    <w:rsid w:val="1F0B75B0"/>
    <w:rsid w:val="20192D01"/>
    <w:rsid w:val="210053D3"/>
    <w:rsid w:val="21171695"/>
    <w:rsid w:val="211B653F"/>
    <w:rsid w:val="21443AAE"/>
    <w:rsid w:val="21952468"/>
    <w:rsid w:val="22081350"/>
    <w:rsid w:val="22DD12D0"/>
    <w:rsid w:val="240E6170"/>
    <w:rsid w:val="24380D43"/>
    <w:rsid w:val="264F0570"/>
    <w:rsid w:val="268B7BEE"/>
    <w:rsid w:val="273E623E"/>
    <w:rsid w:val="28345644"/>
    <w:rsid w:val="28511CBD"/>
    <w:rsid w:val="28D03571"/>
    <w:rsid w:val="28FC1E33"/>
    <w:rsid w:val="2952423D"/>
    <w:rsid w:val="29D0173B"/>
    <w:rsid w:val="2A1061F6"/>
    <w:rsid w:val="2B981890"/>
    <w:rsid w:val="2C157CBE"/>
    <w:rsid w:val="2C3666A3"/>
    <w:rsid w:val="2C7E4E00"/>
    <w:rsid w:val="2CD1323D"/>
    <w:rsid w:val="2D6349B3"/>
    <w:rsid w:val="2D651C7B"/>
    <w:rsid w:val="2D984D25"/>
    <w:rsid w:val="2E4768DE"/>
    <w:rsid w:val="2E635084"/>
    <w:rsid w:val="2E716F2D"/>
    <w:rsid w:val="2E90185D"/>
    <w:rsid w:val="2EBA1AE1"/>
    <w:rsid w:val="2F162811"/>
    <w:rsid w:val="2FA14D42"/>
    <w:rsid w:val="30B433A9"/>
    <w:rsid w:val="31CB28C1"/>
    <w:rsid w:val="3248792F"/>
    <w:rsid w:val="3384419E"/>
    <w:rsid w:val="33B418BE"/>
    <w:rsid w:val="33E34AB3"/>
    <w:rsid w:val="364C5880"/>
    <w:rsid w:val="36587415"/>
    <w:rsid w:val="367966C0"/>
    <w:rsid w:val="376A067E"/>
    <w:rsid w:val="37954CA0"/>
    <w:rsid w:val="37F852F5"/>
    <w:rsid w:val="385D385D"/>
    <w:rsid w:val="390B715A"/>
    <w:rsid w:val="394073B0"/>
    <w:rsid w:val="39532420"/>
    <w:rsid w:val="397530DC"/>
    <w:rsid w:val="3B8A1D63"/>
    <w:rsid w:val="3B95037E"/>
    <w:rsid w:val="3BBE5DC5"/>
    <w:rsid w:val="3BC65A97"/>
    <w:rsid w:val="3C357378"/>
    <w:rsid w:val="3C372CDC"/>
    <w:rsid w:val="3C3B23B7"/>
    <w:rsid w:val="3C483F8B"/>
    <w:rsid w:val="3C7E6DCE"/>
    <w:rsid w:val="3C877666"/>
    <w:rsid w:val="3CC47D4D"/>
    <w:rsid w:val="3D685E2C"/>
    <w:rsid w:val="3E676B40"/>
    <w:rsid w:val="3E8739E1"/>
    <w:rsid w:val="430749D1"/>
    <w:rsid w:val="434376AE"/>
    <w:rsid w:val="446458D5"/>
    <w:rsid w:val="44D618A8"/>
    <w:rsid w:val="45691F6D"/>
    <w:rsid w:val="4581570D"/>
    <w:rsid w:val="45940BA0"/>
    <w:rsid w:val="46C81BCD"/>
    <w:rsid w:val="46D86B8E"/>
    <w:rsid w:val="47AB41D9"/>
    <w:rsid w:val="4899248E"/>
    <w:rsid w:val="49807B6F"/>
    <w:rsid w:val="498E71FA"/>
    <w:rsid w:val="4A4551EA"/>
    <w:rsid w:val="4AC547CF"/>
    <w:rsid w:val="4B010000"/>
    <w:rsid w:val="4B1B4731"/>
    <w:rsid w:val="4CC0735A"/>
    <w:rsid w:val="4CF17342"/>
    <w:rsid w:val="4DF01EAA"/>
    <w:rsid w:val="4FC61CD9"/>
    <w:rsid w:val="50351A4B"/>
    <w:rsid w:val="50B65F75"/>
    <w:rsid w:val="51666ADB"/>
    <w:rsid w:val="522A3FF5"/>
    <w:rsid w:val="52DB6E1F"/>
    <w:rsid w:val="53162BBE"/>
    <w:rsid w:val="53483FDB"/>
    <w:rsid w:val="537A0E8C"/>
    <w:rsid w:val="53B46678"/>
    <w:rsid w:val="55482646"/>
    <w:rsid w:val="554D6FE8"/>
    <w:rsid w:val="55897848"/>
    <w:rsid w:val="588E3AAC"/>
    <w:rsid w:val="58C81C52"/>
    <w:rsid w:val="590313D5"/>
    <w:rsid w:val="595B66ED"/>
    <w:rsid w:val="59A61326"/>
    <w:rsid w:val="5A4441E6"/>
    <w:rsid w:val="5AA415F9"/>
    <w:rsid w:val="5AF60AAE"/>
    <w:rsid w:val="5B4F27C7"/>
    <w:rsid w:val="5B717268"/>
    <w:rsid w:val="5C5250DA"/>
    <w:rsid w:val="5CE61573"/>
    <w:rsid w:val="5D5E38AF"/>
    <w:rsid w:val="5D610BA6"/>
    <w:rsid w:val="601637F5"/>
    <w:rsid w:val="606551A0"/>
    <w:rsid w:val="61372B58"/>
    <w:rsid w:val="61464F15"/>
    <w:rsid w:val="615C4EF4"/>
    <w:rsid w:val="61E4322C"/>
    <w:rsid w:val="62212509"/>
    <w:rsid w:val="64600630"/>
    <w:rsid w:val="649C12B0"/>
    <w:rsid w:val="65040A11"/>
    <w:rsid w:val="65657919"/>
    <w:rsid w:val="65A17D72"/>
    <w:rsid w:val="660E51A6"/>
    <w:rsid w:val="663670ED"/>
    <w:rsid w:val="6686413E"/>
    <w:rsid w:val="668D4735"/>
    <w:rsid w:val="66C96342"/>
    <w:rsid w:val="67900694"/>
    <w:rsid w:val="68BA202E"/>
    <w:rsid w:val="695B15CF"/>
    <w:rsid w:val="6A1D69E8"/>
    <w:rsid w:val="6B2A2E65"/>
    <w:rsid w:val="6C1F36C1"/>
    <w:rsid w:val="6C89314A"/>
    <w:rsid w:val="6E39126C"/>
    <w:rsid w:val="6E7F4A45"/>
    <w:rsid w:val="70483D9D"/>
    <w:rsid w:val="713244A2"/>
    <w:rsid w:val="72157B58"/>
    <w:rsid w:val="733E2C79"/>
    <w:rsid w:val="73B8142D"/>
    <w:rsid w:val="73D1079E"/>
    <w:rsid w:val="73EE6D48"/>
    <w:rsid w:val="74063AA1"/>
    <w:rsid w:val="76C479E6"/>
    <w:rsid w:val="78055A7C"/>
    <w:rsid w:val="780F2F6B"/>
    <w:rsid w:val="78D729E9"/>
    <w:rsid w:val="79955445"/>
    <w:rsid w:val="79BE0E68"/>
    <w:rsid w:val="7B1100BC"/>
    <w:rsid w:val="7B495274"/>
    <w:rsid w:val="7C155F6A"/>
    <w:rsid w:val="7CEB330A"/>
    <w:rsid w:val="7D4D75F5"/>
    <w:rsid w:val="7E1B04B1"/>
    <w:rsid w:val="7E32772F"/>
    <w:rsid w:val="7F047921"/>
    <w:rsid w:val="7F672D6E"/>
    <w:rsid w:val="7FB959F6"/>
    <w:rsid w:val="7FC1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C40D8"/>
  <w15:docId w15:val="{61D30746-FCA1-4D90-8C85-14E6123A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7B"/>
    <w:rPr>
      <w:rFonts w:ascii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39C"/>
    <w:pPr>
      <w:keepNext/>
      <w:keepLines/>
      <w:spacing w:before="260" w:after="260" w:line="415" w:lineRule="auto"/>
      <w:outlineLvl w:val="1"/>
    </w:pPr>
    <w:rPr>
      <w:rFonts w:eastAsia="Times New Roman" w:cstheme="majorBidi"/>
      <w:b/>
      <w:bCs/>
      <w:sz w:val="3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3603"/>
    <w:pPr>
      <w:keepNext/>
      <w:keepLines/>
      <w:spacing w:before="260" w:after="260"/>
      <w:outlineLvl w:val="2"/>
    </w:pPr>
    <w:rPr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80" w:after="290" w:line="377" w:lineRule="auto"/>
      <w:outlineLvl w:val="3"/>
    </w:pPr>
    <w:rPr>
      <w:rFonts w:eastAsiaTheme="majorEastAsia" w:cstheme="majorBidi"/>
      <w:bCs/>
      <w:i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2DD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rFonts w:ascii="Tahoma" w:hAnsi="Tahoma" w:cs="Tahoma"/>
      <w:sz w:val="1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8739C"/>
    <w:rPr>
      <w:rFonts w:ascii="SimSun" w:eastAsia="Times New Roman" w:hAnsi="SimSun" w:cstheme="majorBidi"/>
      <w:b/>
      <w:bCs/>
      <w:sz w:val="30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/>
      <w:sz w:val="18"/>
      <w:szCs w:val="18"/>
    </w:rPr>
  </w:style>
  <w:style w:type="paragraph" w:customStyle="1" w:styleId="AuthorAffiliations">
    <w:name w:val="Author Affiliations"/>
    <w:basedOn w:val="Normal"/>
    <w:qFormat/>
    <w:rPr>
      <w:rFonts w:eastAsiaTheme="minorEastAsia" w:cs="Times New Roman"/>
      <w:sz w:val="20"/>
      <w:szCs w:val="20"/>
      <w:vertAlign w:val="superscript"/>
      <w:lang w:eastAsia="en-US"/>
    </w:rPr>
  </w:style>
  <w:style w:type="character" w:customStyle="1" w:styleId="fontstyle01">
    <w:name w:val="fontstyle01"/>
    <w:basedOn w:val="DefaultParagraphFont"/>
    <w:qFormat/>
    <w:rPr>
      <w:rFonts w:ascii="AdvTT5235d5a9" w:hAnsi="AdvTT5235d5a9" w:hint="default"/>
      <w:color w:val="231F20"/>
      <w:sz w:val="16"/>
      <w:szCs w:val="16"/>
    </w:rPr>
  </w:style>
  <w:style w:type="character" w:customStyle="1" w:styleId="fontstyle21">
    <w:name w:val="fontstyle2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fontstyle31">
    <w:name w:val="fontstyle3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3Char">
    <w:name w:val="Heading 3 Char"/>
    <w:basedOn w:val="DefaultParagraphFont"/>
    <w:link w:val="Heading3"/>
    <w:uiPriority w:val="9"/>
    <w:qFormat/>
    <w:rsid w:val="00933603"/>
    <w:rPr>
      <w:rFonts w:eastAsia="Times New Roman" w:cstheme="minorBidi"/>
      <w:bCs/>
      <w:kern w:val="2"/>
      <w:sz w:val="28"/>
      <w:szCs w:val="32"/>
    </w:rPr>
  </w:style>
  <w:style w:type="character" w:customStyle="1" w:styleId="1">
    <w:name w:val="@他1"/>
    <w:basedOn w:val="DefaultParagraphFont"/>
    <w:uiPriority w:val="99"/>
    <w:semiHidden/>
    <w:unhideWhenUsed/>
    <w:qFormat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ahoma" w:eastAsia="Times New Roman" w:hAnsi="Tahoma" w:cs="Tahoma"/>
      <w:kern w:val="2"/>
      <w:sz w:val="16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ahoma" w:eastAsia="Times New Roman" w:hAnsi="Tahoma" w:cs="Tahoma"/>
      <w:b/>
      <w:bCs/>
      <w:kern w:val="2"/>
      <w:sz w:val="16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="Times New Roman" w:cstheme="minorBidi"/>
      <w:kern w:val="2"/>
      <w:sz w:val="18"/>
      <w:szCs w:val="18"/>
    </w:rPr>
  </w:style>
  <w:style w:type="character" w:customStyle="1" w:styleId="tran">
    <w:name w:val="tran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firstLine="420"/>
    </w:p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Reference">
    <w:name w:val="Reference"/>
    <w:basedOn w:val="Normal"/>
    <w:link w:val="Reference0"/>
    <w:qFormat/>
    <w:pPr>
      <w:ind w:left="200" w:hangingChars="200" w:hanging="200"/>
    </w:pPr>
    <w:rPr>
      <w:rFonts w:eastAsiaTheme="minorEastAsia"/>
      <w:bCs/>
    </w:rPr>
  </w:style>
  <w:style w:type="character" w:customStyle="1" w:styleId="Reference0">
    <w:name w:val="Reference 字符"/>
    <w:basedOn w:val="DefaultParagraphFont"/>
    <w:link w:val="Reference"/>
    <w:qFormat/>
    <w:rPr>
      <w:rFonts w:ascii="Times New Roman" w:hAnsi="Times New Roman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="Times New Roman" w:eastAsiaTheme="majorEastAsia" w:hAnsi="Times New Roman" w:cstheme="majorBidi"/>
      <w:bCs/>
      <w:i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62DD1"/>
    <w:rPr>
      <w:rFonts w:eastAsia="Times New Roman" w:cstheme="minorBidi"/>
      <w:b/>
      <w:bCs/>
      <w:kern w:val="2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C4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326D3F"/>
  </w:style>
  <w:style w:type="character" w:styleId="FollowedHyperlink">
    <w:name w:val="FollowedHyperlink"/>
    <w:basedOn w:val="DefaultParagraphFont"/>
    <w:uiPriority w:val="99"/>
    <w:semiHidden/>
    <w:unhideWhenUsed/>
    <w:rsid w:val="009D4174"/>
    <w:rPr>
      <w:color w:val="954F72" w:themeColor="followedHyperlink"/>
      <w:u w:val="single"/>
    </w:rPr>
  </w:style>
  <w:style w:type="paragraph" w:customStyle="1" w:styleId="a">
    <w:name w:val="论文正文"/>
    <w:basedOn w:val="Normal"/>
    <w:link w:val="Char"/>
    <w:qFormat/>
    <w:rsid w:val="00D863FA"/>
    <w:rPr>
      <w:rFonts w:cs="Times New Roman"/>
    </w:rPr>
  </w:style>
  <w:style w:type="character" w:customStyle="1" w:styleId="Char">
    <w:name w:val="论文正文 Char"/>
    <w:link w:val="a"/>
    <w:qFormat/>
    <w:rsid w:val="00D863FA"/>
    <w:rPr>
      <w:kern w:val="2"/>
      <w:sz w:val="24"/>
      <w:szCs w:val="24"/>
    </w:rPr>
  </w:style>
  <w:style w:type="character" w:customStyle="1" w:styleId="CaptionChar">
    <w:name w:val="Caption Char"/>
    <w:link w:val="Caption"/>
    <w:uiPriority w:val="35"/>
    <w:locked/>
    <w:rsid w:val="00FC0564"/>
    <w:rPr>
      <w:rFonts w:asciiTheme="majorHAnsi" w:eastAsia="SimHei" w:hAnsiTheme="majorHAnsi" w:cstheme="majorBidi"/>
      <w:kern w:val="2"/>
    </w:rPr>
  </w:style>
  <w:style w:type="character" w:customStyle="1" w:styleId="fontstyle41">
    <w:name w:val="fontstyle41"/>
    <w:basedOn w:val="DefaultParagraphFont"/>
    <w:rsid w:val="00FA74BB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a0">
    <w:name w:val="意见回复"/>
    <w:basedOn w:val="Normal"/>
    <w:link w:val="Char0"/>
    <w:qFormat/>
    <w:rsid w:val="00B55AAD"/>
    <w:pPr>
      <w:spacing w:line="360" w:lineRule="auto"/>
    </w:pPr>
    <w:rPr>
      <w:rFonts w:cs="Times New Roman"/>
      <w:szCs w:val="21"/>
    </w:rPr>
  </w:style>
  <w:style w:type="character" w:customStyle="1" w:styleId="Char0">
    <w:name w:val="意见回复 Char"/>
    <w:basedOn w:val="DefaultParagraphFont"/>
    <w:link w:val="a0"/>
    <w:rsid w:val="00B55AAD"/>
    <w:rPr>
      <w:rFonts w:eastAsia="Times New Roman"/>
      <w:kern w:val="2"/>
      <w:sz w:val="24"/>
      <w:szCs w:val="21"/>
    </w:rPr>
  </w:style>
  <w:style w:type="character" w:customStyle="1" w:styleId="skip">
    <w:name w:val="skip"/>
    <w:basedOn w:val="DefaultParagraphFont"/>
    <w:rsid w:val="006329DD"/>
  </w:style>
  <w:style w:type="character" w:customStyle="1" w:styleId="fontstyle51">
    <w:name w:val="fontstyle51"/>
    <w:basedOn w:val="DefaultParagraphFont"/>
    <w:rsid w:val="00461B3F"/>
    <w:rPr>
      <w:rFonts w:ascii="CharisSIL-Italic-Identity-H" w:hAnsi="CharisSIL-Italic-Identity-H" w:hint="default"/>
      <w:b w:val="0"/>
      <w:bCs w:val="0"/>
      <w:i/>
      <w:iCs/>
      <w:color w:val="000000"/>
      <w:sz w:val="14"/>
      <w:szCs w:val="14"/>
    </w:rPr>
  </w:style>
  <w:style w:type="character" w:customStyle="1" w:styleId="fontstyle61">
    <w:name w:val="fontstyle61"/>
    <w:basedOn w:val="DefaultParagraphFont"/>
    <w:rsid w:val="00461B3F"/>
    <w:rPr>
      <w:rFonts w:ascii="CharisSIL-Identity-H" w:hAnsi="CharisSIL-Identity-H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src">
    <w:name w:val="src"/>
    <w:basedOn w:val="Normal"/>
    <w:rsid w:val="00A15C45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73175"/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1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83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3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1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2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6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2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5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2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2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5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8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1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6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259CF5-0F1B-463F-AA67-C56F77DFF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o</dc:creator>
  <cp:lastModifiedBy>xinluo_xin@163.com</cp:lastModifiedBy>
  <cp:revision>129</cp:revision>
  <cp:lastPrinted>2020-10-16T13:44:00Z</cp:lastPrinted>
  <dcterms:created xsi:type="dcterms:W3CDTF">2020-10-16T13:44:00Z</dcterms:created>
  <dcterms:modified xsi:type="dcterms:W3CDTF">2021-04-28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11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UseTimer">
    <vt:bool>false</vt:bool>
  </property>
  <property fmtid="{D5CDD505-2E9C-101B-9397-08002B2CF9AE}" pid="6" name="LastTick">
    <vt:r8>43888.8112615741</vt:r8>
  </property>
</Properties>
</file>